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60966" w:rsidR="00B00434" w:rsidP="0060594E" w:rsidRDefault="00B00434" w14:paraId="7BDA4E1E" w14:textId="3F26E328">
      <w:pPr>
        <w:spacing w:before="120" w:after="120" w:line="240" w:lineRule="auto"/>
        <w:rPr>
          <w:rFonts w:ascii="Calibri" w:hAnsi="Calibri" w:eastAsia="Calibri" w:cs="Calibri"/>
          <w:b/>
          <w:bCs/>
          <w:sz w:val="28"/>
          <w:szCs w:val="28"/>
        </w:rPr>
      </w:pPr>
      <w:r>
        <w:rPr>
          <w:rFonts w:ascii="Calibri" w:hAnsi="Calibri" w:eastAsia="Calibri" w:cs="Calibri"/>
          <w:b/>
          <w:bCs/>
          <w:sz w:val="28"/>
          <w:szCs w:val="28"/>
        </w:rPr>
        <w:t xml:space="preserve">Changes to </w:t>
      </w:r>
      <w:r w:rsidR="00FD7B35">
        <w:rPr>
          <w:rFonts w:ascii="Calibri" w:hAnsi="Calibri" w:eastAsia="Calibri" w:cs="Calibri"/>
          <w:b/>
          <w:bCs/>
          <w:sz w:val="28"/>
          <w:szCs w:val="28"/>
        </w:rPr>
        <w:t xml:space="preserve">Course </w:t>
      </w:r>
      <w:r>
        <w:rPr>
          <w:rFonts w:ascii="Calibri" w:hAnsi="Calibri" w:eastAsia="Calibri" w:cs="Calibri"/>
          <w:b/>
          <w:bCs/>
          <w:sz w:val="28"/>
          <w:szCs w:val="28"/>
        </w:rPr>
        <w:t>Competencie</w:t>
      </w:r>
      <w:r w:rsidR="00FD7B35">
        <w:rPr>
          <w:rFonts w:ascii="Calibri" w:hAnsi="Calibri" w:eastAsia="Calibri" w:cs="Calibri"/>
          <w:b/>
          <w:bCs/>
          <w:sz w:val="28"/>
          <w:szCs w:val="28"/>
        </w:rPr>
        <w:t xml:space="preserve">s and </w:t>
      </w:r>
      <w:r>
        <w:rPr>
          <w:rFonts w:ascii="Calibri" w:hAnsi="Calibri" w:eastAsia="Calibri" w:cs="Calibri"/>
          <w:b/>
          <w:bCs/>
          <w:sz w:val="28"/>
          <w:szCs w:val="28"/>
        </w:rPr>
        <w:t>Learning Outcomes</w:t>
      </w:r>
    </w:p>
    <w:p w:rsidR="0060594E" w:rsidP="001566F1" w:rsidRDefault="0060594E" w14:paraId="0C081E2F" w14:textId="77777777">
      <w:pPr>
        <w:spacing w:after="120" w:line="240" w:lineRule="auto"/>
        <w:rPr>
          <w:rFonts w:ascii="Calibri" w:hAnsi="Calibri" w:eastAsia="Calibri" w:cs="Calibri"/>
          <w:b/>
          <w:bCs/>
          <w:sz w:val="24"/>
          <w:szCs w:val="24"/>
        </w:rPr>
      </w:pPr>
      <w:r w:rsidRPr="004C0C58">
        <w:rPr>
          <w:rFonts w:ascii="Calibri" w:hAnsi="Calibri" w:eastAsia="Calibri" w:cs="Calibri"/>
          <w:sz w:val="24"/>
          <w:szCs w:val="24"/>
        </w:rPr>
        <w:t xml:space="preserve">This form is used for changes to </w:t>
      </w:r>
      <w:r w:rsidRPr="004C0C58">
        <w:rPr>
          <w:rFonts w:ascii="Calibri" w:hAnsi="Calibri" w:eastAsia="Calibri" w:cs="Calibri"/>
          <w:b/>
          <w:bCs/>
          <w:sz w:val="24"/>
          <w:szCs w:val="24"/>
        </w:rPr>
        <w:t>Syllabus Section IV. Course Competencies, Learning Outcomes and Objectives.</w:t>
      </w:r>
      <w:r>
        <w:rPr>
          <w:rFonts w:ascii="Calibri" w:hAnsi="Calibri" w:eastAsia="Calibri" w:cs="Calibri"/>
          <w:b/>
          <w:bCs/>
          <w:sz w:val="24"/>
          <w:szCs w:val="24"/>
        </w:rPr>
        <w:t xml:space="preserve"> </w:t>
      </w:r>
    </w:p>
    <w:p w:rsidRPr="004C0C58" w:rsidR="000C7E09" w:rsidP="005A4523" w:rsidRDefault="000C7E09" w14:paraId="6FBDC745" w14:textId="343C8348">
      <w:pPr>
        <w:spacing w:after="60" w:line="240" w:lineRule="auto"/>
        <w:ind w:right="-360"/>
        <w:rPr>
          <w:rFonts w:ascii="Calibri" w:hAnsi="Calibri" w:eastAsia="Calibri" w:cs="Calibri"/>
          <w:sz w:val="24"/>
          <w:szCs w:val="24"/>
        </w:rPr>
      </w:pPr>
      <w:r w:rsidRPr="005D0473">
        <w:rPr>
          <w:rFonts w:ascii="Calibri" w:hAnsi="Calibri" w:eastAsia="Calibri" w:cs="Calibri"/>
          <w:sz w:val="24"/>
          <w:szCs w:val="24"/>
        </w:rPr>
        <w:t>Changes to the course Syllabus must be submitted to the Curriculum Committee as</w:t>
      </w:r>
      <w:r w:rsidRPr="004C0C58">
        <w:rPr>
          <w:rFonts w:ascii="Calibri" w:hAnsi="Calibri" w:eastAsia="Calibri" w:cs="Calibri"/>
          <w:b/>
          <w:bCs/>
          <w:sz w:val="24"/>
          <w:szCs w:val="24"/>
        </w:rPr>
        <w:t xml:space="preserve"> Information Items </w:t>
      </w:r>
      <w:r w:rsidRPr="005D0473">
        <w:rPr>
          <w:rFonts w:ascii="Calibri" w:hAnsi="Calibri" w:eastAsia="Calibri" w:cs="Calibri"/>
          <w:sz w:val="24"/>
          <w:szCs w:val="24"/>
        </w:rPr>
        <w:t>to enter the college’s workflow process.</w:t>
      </w:r>
      <w:r w:rsidRPr="004C0C58">
        <w:rPr>
          <w:rFonts w:ascii="Calibri" w:hAnsi="Calibri" w:eastAsia="Calibri" w:cs="Calibri"/>
          <w:sz w:val="24"/>
          <w:szCs w:val="24"/>
        </w:rPr>
        <w:t xml:space="preserve"> Information Items are checked by the Committee for accuracy and relevancy and forwarded to the Provost for approval. Once approved, updated syllabi are made available to all instructors, the State, and SACS</w:t>
      </w:r>
      <w:r w:rsidRPr="004C0C58" w:rsidR="008C65FD">
        <w:rPr>
          <w:rFonts w:ascii="Calibri" w:hAnsi="Calibri" w:eastAsia="Calibri" w:cs="Calibri"/>
          <w:sz w:val="24"/>
          <w:szCs w:val="24"/>
        </w:rPr>
        <w:t>C</w:t>
      </w:r>
      <w:r w:rsidRPr="004C0C58">
        <w:rPr>
          <w:rFonts w:ascii="Calibri" w:hAnsi="Calibri" w:eastAsia="Calibri" w:cs="Calibri"/>
          <w:sz w:val="24"/>
          <w:szCs w:val="24"/>
        </w:rPr>
        <w:t>OC.</w:t>
      </w:r>
    </w:p>
    <w:p w:rsidRPr="001022B9" w:rsidR="000C7E09" w:rsidP="005A4523" w:rsidRDefault="000C7E09" w14:paraId="5E92A56A" w14:textId="4957FEC1">
      <w:pPr>
        <w:spacing w:after="0" w:line="240" w:lineRule="auto"/>
        <w:rPr>
          <w:rFonts w:ascii="Calibri" w:hAnsi="Calibri" w:eastAsia="Calibri" w:cs="Calibri"/>
          <w:b/>
          <w:bCs/>
          <w:sz w:val="24"/>
          <w:szCs w:val="24"/>
          <w:highlight w:val="yellow"/>
        </w:rPr>
      </w:pPr>
    </w:p>
    <w:p w:rsidRPr="003037F1" w:rsidR="009E12F1" w:rsidP="005A4523" w:rsidRDefault="000C7E09" w14:paraId="3C9C6EDB" w14:textId="27D9A624">
      <w:pPr>
        <w:spacing w:after="120" w:line="240" w:lineRule="auto"/>
        <w:rPr>
          <w:rFonts w:ascii="Calibri" w:hAnsi="Calibri" w:eastAsia="Calibri" w:cs="Calibri"/>
          <w:b/>
          <w:bCs/>
          <w:sz w:val="28"/>
          <w:szCs w:val="28"/>
          <w:u w:val="single"/>
        </w:rPr>
      </w:pPr>
      <w:r w:rsidRPr="003037F1">
        <w:rPr>
          <w:rFonts w:ascii="Calibri" w:hAnsi="Calibri" w:eastAsia="Calibri" w:cs="Calibri"/>
          <w:b/>
          <w:bCs/>
          <w:sz w:val="28"/>
          <w:szCs w:val="28"/>
          <w:u w:val="single"/>
        </w:rPr>
        <w:t>SECTION I: KEY INFORMATION</w:t>
      </w:r>
    </w:p>
    <w:tbl>
      <w:tblPr>
        <w:tblStyle w:val="TableGrid1"/>
        <w:tblpPr w:leftFromText="180" w:rightFromText="180" w:vertAnchor="text" w:horzAnchor="margin" w:tblpY="-40"/>
        <w:tblW w:w="9684" w:type="dxa"/>
        <w:tblLook w:val="04A0" w:firstRow="1" w:lastRow="0" w:firstColumn="1" w:lastColumn="0" w:noHBand="0" w:noVBand="1"/>
      </w:tblPr>
      <w:tblGrid>
        <w:gridCol w:w="3630"/>
        <w:gridCol w:w="6054"/>
      </w:tblGrid>
      <w:tr w:rsidRPr="000C7E09" w:rsidR="00DB0680" w:rsidTr="00455E6D" w14:paraId="28E72B62" w14:textId="77777777">
        <w:trPr>
          <w:trHeight w:val="314"/>
        </w:trPr>
        <w:tc>
          <w:tcPr>
            <w:tcW w:w="3630" w:type="dxa"/>
          </w:tcPr>
          <w:p w:rsidRPr="000C7E09" w:rsidR="00DB0680" w:rsidP="00A84BF5" w:rsidRDefault="00DB0680" w14:paraId="06DA6EFB" w14:textId="4E452313">
            <w:pPr>
              <w:spacing w:after="120"/>
              <w:rPr>
                <w:rFonts w:ascii="Calibri" w:hAnsi="Calibri" w:eastAsia="Calibri" w:cs="Calibri"/>
                <w:b/>
                <w:sz w:val="24"/>
                <w:szCs w:val="24"/>
              </w:rPr>
            </w:pPr>
            <w:r>
              <w:rPr>
                <w:rFonts w:ascii="Calibri" w:hAnsi="Calibri" w:eastAsia="Calibri" w:cs="Calibri"/>
                <w:b/>
                <w:sz w:val="24"/>
                <w:szCs w:val="24"/>
              </w:rPr>
              <w:t>Submission Date</w:t>
            </w:r>
          </w:p>
        </w:tc>
        <w:sdt>
          <w:sdtPr>
            <w:rPr>
              <w:rFonts w:ascii="Calibri" w:hAnsi="Calibri" w:eastAsia="Calibri" w:cs="Calibri"/>
              <w:color w:val="FF0000"/>
              <w:sz w:val="24"/>
              <w:szCs w:val="24"/>
            </w:rPr>
            <w:id w:val="924837700"/>
            <w:placeholder>
              <w:docPart w:val="0D3A05955AD647C2B8F0C6F9A2929D91"/>
            </w:placeholder>
            <w:date w:fullDate="2020-10-22T00:00:00Z">
              <w:dateFormat w:val="M/d/yyyy"/>
              <w:lid w:val="en-US"/>
              <w:storeMappedDataAs w:val="dateTime"/>
              <w:calendar w:val="gregorian"/>
            </w:date>
          </w:sdtPr>
          <w:sdtEndPr/>
          <w:sdtContent>
            <w:tc>
              <w:tcPr>
                <w:tcW w:w="6054" w:type="dxa"/>
              </w:tcPr>
              <w:p w:rsidRPr="000C7E09" w:rsidR="00DB0680" w:rsidP="00A84BF5" w:rsidRDefault="00C87D9C" w14:paraId="04E03894" w14:textId="48D4DA76">
                <w:pPr>
                  <w:spacing w:after="120"/>
                  <w:rPr>
                    <w:rFonts w:ascii="Calibri" w:hAnsi="Calibri" w:eastAsia="Calibri" w:cs="Calibri"/>
                    <w:color w:val="FF0000"/>
                    <w:sz w:val="24"/>
                    <w:szCs w:val="24"/>
                  </w:rPr>
                </w:pPr>
                <w:r>
                  <w:rPr>
                    <w:rFonts w:ascii="Calibri" w:hAnsi="Calibri" w:eastAsia="Calibri" w:cs="Calibri"/>
                    <w:color w:val="FF0000"/>
                    <w:sz w:val="24"/>
                    <w:szCs w:val="24"/>
                  </w:rPr>
                  <w:t>10/2</w:t>
                </w:r>
                <w:r w:rsidR="002211E9">
                  <w:rPr>
                    <w:rFonts w:ascii="Calibri" w:hAnsi="Calibri" w:eastAsia="Calibri" w:cs="Calibri"/>
                    <w:color w:val="FF0000"/>
                    <w:sz w:val="24"/>
                    <w:szCs w:val="24"/>
                  </w:rPr>
                  <w:t>2</w:t>
                </w:r>
                <w:r>
                  <w:rPr>
                    <w:rFonts w:ascii="Calibri" w:hAnsi="Calibri" w:eastAsia="Calibri" w:cs="Calibri"/>
                    <w:color w:val="FF0000"/>
                    <w:sz w:val="24"/>
                    <w:szCs w:val="24"/>
                  </w:rPr>
                  <w:t>/2020</w:t>
                </w:r>
              </w:p>
            </w:tc>
          </w:sdtContent>
        </w:sdt>
      </w:tr>
      <w:tr w:rsidRPr="000C7E09" w:rsidR="000C7E09" w:rsidTr="00455E6D" w14:paraId="30DE46E2" w14:textId="77777777">
        <w:trPr>
          <w:trHeight w:val="314"/>
        </w:trPr>
        <w:tc>
          <w:tcPr>
            <w:tcW w:w="3630" w:type="dxa"/>
          </w:tcPr>
          <w:p w:rsidRPr="000C7E09" w:rsidR="000C7E09" w:rsidP="00A84BF5" w:rsidRDefault="000C7E09" w14:paraId="16F104AF" w14:textId="77777777">
            <w:pPr>
              <w:spacing w:after="120"/>
              <w:rPr>
                <w:rFonts w:ascii="Calibri" w:hAnsi="Calibri" w:eastAsia="Calibri" w:cs="Calibri"/>
                <w:b/>
                <w:sz w:val="24"/>
                <w:szCs w:val="24"/>
              </w:rPr>
            </w:pPr>
            <w:bookmarkStart w:name="_Hlk517688186" w:id="0"/>
            <w:bookmarkStart w:name="_Hlk517688443" w:id="1"/>
            <w:r w:rsidRPr="000C7E09">
              <w:rPr>
                <w:rFonts w:ascii="Calibri" w:hAnsi="Calibri" w:eastAsia="Calibri" w:cs="Calibri"/>
                <w:b/>
                <w:sz w:val="24"/>
                <w:szCs w:val="24"/>
              </w:rPr>
              <w:t>Proposed by (faculty only)</w:t>
            </w:r>
          </w:p>
        </w:tc>
        <w:tc>
          <w:tcPr>
            <w:tcW w:w="6054" w:type="dxa"/>
          </w:tcPr>
          <w:p w:rsidRPr="000C7E09" w:rsidR="000C7E09" w:rsidP="00A84BF5" w:rsidRDefault="00BC52CB" w14:paraId="374D7069" w14:textId="140A3DF6">
            <w:pPr>
              <w:spacing w:after="120"/>
              <w:rPr>
                <w:rFonts w:ascii="Calibri" w:hAnsi="Calibri" w:eastAsia="Calibri" w:cs="Calibri"/>
                <w:color w:val="FF0000"/>
                <w:sz w:val="24"/>
                <w:szCs w:val="24"/>
              </w:rPr>
            </w:pPr>
            <w:r>
              <w:rPr>
                <w:rFonts w:ascii="Calibri" w:hAnsi="Calibri" w:eastAsia="Calibri" w:cs="Calibri"/>
                <w:color w:val="FF0000"/>
                <w:sz w:val="24"/>
                <w:szCs w:val="24"/>
              </w:rPr>
              <w:t>Dr. Sarah Lublink</w:t>
            </w:r>
          </w:p>
        </w:tc>
      </w:tr>
      <w:tr w:rsidRPr="000C7E09" w:rsidR="002E222D" w:rsidTr="00455E6D" w14:paraId="044EC909" w14:textId="77777777">
        <w:trPr>
          <w:trHeight w:val="314"/>
        </w:trPr>
        <w:tc>
          <w:tcPr>
            <w:tcW w:w="3630" w:type="dxa"/>
          </w:tcPr>
          <w:p w:rsidRPr="000C7E09" w:rsidR="002E222D" w:rsidP="00A84BF5" w:rsidRDefault="002E222D" w14:paraId="54E7DCD1" w14:textId="7D87887B">
            <w:pPr>
              <w:spacing w:after="120"/>
              <w:rPr>
                <w:rFonts w:ascii="Calibri" w:hAnsi="Calibri" w:eastAsia="Calibri" w:cs="Calibri"/>
                <w:b/>
                <w:sz w:val="24"/>
                <w:szCs w:val="24"/>
              </w:rPr>
            </w:pPr>
            <w:r>
              <w:rPr>
                <w:rFonts w:ascii="Calibri" w:hAnsi="Calibri" w:eastAsia="Calibri" w:cs="Calibri"/>
                <w:b/>
                <w:sz w:val="24"/>
                <w:szCs w:val="24"/>
              </w:rPr>
              <w:t>Presenter (faculty only)</w:t>
            </w:r>
          </w:p>
        </w:tc>
        <w:tc>
          <w:tcPr>
            <w:tcW w:w="6054" w:type="dxa"/>
          </w:tcPr>
          <w:p w:rsidR="002E222D" w:rsidP="00A84BF5" w:rsidRDefault="00BC52CB" w14:paraId="5E0F1969" w14:textId="1F62BEA7">
            <w:pPr>
              <w:spacing w:after="120"/>
              <w:rPr>
                <w:rFonts w:ascii="Calibri" w:hAnsi="Calibri" w:eastAsia="Calibri" w:cs="Calibri"/>
                <w:color w:val="FF0000"/>
                <w:sz w:val="24"/>
                <w:szCs w:val="24"/>
              </w:rPr>
            </w:pPr>
            <w:r>
              <w:rPr>
                <w:rFonts w:ascii="Calibri" w:hAnsi="Calibri" w:eastAsia="Calibri" w:cs="Calibri"/>
                <w:color w:val="FF0000"/>
                <w:sz w:val="24"/>
                <w:szCs w:val="24"/>
              </w:rPr>
              <w:t>Dr. Sarah Lublink</w:t>
            </w:r>
          </w:p>
        </w:tc>
      </w:tr>
      <w:tr w:rsidRPr="000C7E09" w:rsidR="004A04D4" w:rsidTr="00475EC3" w14:paraId="1498C487" w14:textId="77777777">
        <w:trPr>
          <w:trHeight w:val="314"/>
        </w:trPr>
        <w:tc>
          <w:tcPr>
            <w:tcW w:w="9684" w:type="dxa"/>
            <w:gridSpan w:val="2"/>
            <w:shd w:val="clear" w:color="auto" w:fill="FFFFFF" w:themeFill="background1"/>
          </w:tcPr>
          <w:p w:rsidRPr="007B3021" w:rsidR="004A04D4" w:rsidP="00A84BF5" w:rsidRDefault="004A04D4" w14:paraId="4E7C60C2" w14:textId="0811DA61">
            <w:pPr>
              <w:spacing w:after="120"/>
              <w:rPr>
                <w:rFonts w:ascii="Calibri" w:hAnsi="Calibri" w:eastAsia="Calibri" w:cs="Calibri"/>
                <w:color w:val="FF0000"/>
                <w:sz w:val="24"/>
                <w:szCs w:val="24"/>
              </w:rPr>
            </w:pPr>
            <w:r w:rsidRPr="00475EC3">
              <w:rPr>
                <w:rFonts w:ascii="Calibri" w:hAnsi="Calibri" w:eastAsia="Calibri" w:cs="Calibri"/>
                <w:b/>
                <w:bCs/>
                <w:sz w:val="24"/>
                <w:szCs w:val="24"/>
                <w:shd w:val="clear" w:color="auto" w:fill="FFFF00"/>
              </w:rPr>
              <w:t>NOTE:</w:t>
            </w:r>
            <w:r w:rsidRPr="00475EC3">
              <w:rPr>
                <w:rFonts w:ascii="Calibri" w:hAnsi="Calibri" w:eastAsia="Calibri" w:cs="Calibri"/>
                <w:b/>
                <w:bCs/>
                <w:sz w:val="24"/>
                <w:szCs w:val="24"/>
              </w:rPr>
              <w:t xml:space="preserve"> </w:t>
            </w:r>
            <w:r w:rsidRPr="00475EC3">
              <w:rPr>
                <w:rFonts w:ascii="Calibri" w:hAnsi="Calibri" w:eastAsia="Calibri" w:cs="Calibri"/>
                <w:i/>
                <w:iCs/>
                <w:sz w:val="24"/>
                <w:szCs w:val="24"/>
              </w:rPr>
              <w:t xml:space="preserve">Faculty presenter </w:t>
            </w:r>
            <w:r w:rsidRPr="00A57876">
              <w:rPr>
                <w:rFonts w:ascii="Calibri" w:hAnsi="Calibri" w:eastAsia="Calibri" w:cs="Calibri"/>
                <w:sz w:val="24"/>
                <w:szCs w:val="24"/>
              </w:rPr>
              <w:t>must be present at the Curriculum Committee meeting or the proposal will be returned to the School to be resubmitted for a later date.</w:t>
            </w:r>
          </w:p>
        </w:tc>
      </w:tr>
      <w:tr w:rsidRPr="000C7E09" w:rsidR="000C7E09" w:rsidTr="00455E6D" w14:paraId="17793BF5" w14:textId="77777777">
        <w:trPr>
          <w:cantSplit/>
          <w:trHeight w:val="314"/>
        </w:trPr>
        <w:tc>
          <w:tcPr>
            <w:tcW w:w="3630" w:type="dxa"/>
          </w:tcPr>
          <w:p w:rsidRPr="000C7E09" w:rsidR="000C7E09" w:rsidP="00A84BF5" w:rsidRDefault="000C7E09" w14:paraId="5A5224AA" w14:textId="51EA5741">
            <w:pPr>
              <w:spacing w:after="120"/>
              <w:rPr>
                <w:rFonts w:ascii="Calibri" w:hAnsi="Calibri" w:eastAsia="Calibri" w:cs="Calibri"/>
                <w:b/>
                <w:sz w:val="24"/>
                <w:szCs w:val="24"/>
                <w:highlight w:val="yellow"/>
              </w:rPr>
            </w:pPr>
            <w:r w:rsidRPr="000C7E09">
              <w:rPr>
                <w:rFonts w:ascii="Calibri" w:hAnsi="Calibri" w:eastAsia="Calibri" w:cs="Calibri"/>
                <w:b/>
                <w:sz w:val="24"/>
                <w:szCs w:val="24"/>
              </w:rPr>
              <w:t>School</w:t>
            </w:r>
            <w:r w:rsidR="009B2DC5">
              <w:rPr>
                <w:rFonts w:ascii="Calibri" w:hAnsi="Calibri" w:eastAsia="Calibri" w:cs="Calibri"/>
                <w:b/>
                <w:sz w:val="24"/>
                <w:szCs w:val="24"/>
              </w:rPr>
              <w:t xml:space="preserve"> </w:t>
            </w:r>
          </w:p>
        </w:tc>
        <w:tc>
          <w:tcPr>
            <w:tcW w:w="6054" w:type="dxa"/>
          </w:tcPr>
          <w:sdt>
            <w:sdtPr>
              <w:rPr>
                <w:rFonts w:ascii="Calibri" w:hAnsi="Calibri" w:eastAsia="Calibri" w:cs="Calibri"/>
                <w:color w:val="000000"/>
                <w:sz w:val="24"/>
                <w:szCs w:val="24"/>
                <w:highlight w:val="green"/>
              </w:rPr>
              <w:id w:val="1050426775"/>
              <w:placeholder>
                <w:docPart w:val="07D648C3AE0A473BB372EBA6A24526F4"/>
              </w:placeholder>
              <w:dropDownList>
                <w:listItem w:value="Choose an item."/>
                <w:listItem w:displayText="General Education" w:value="General Education"/>
                <w:listItem w:displayText="Arts, Humanities, &amp; Social Sciences" w:value="Arts, Humanities, &amp; Social Sciences"/>
                <w:listItem w:displayText="Business &amp; Technology" w:value="Business and Technology"/>
                <w:listItem w:displayText="Education" w:value="Education"/>
                <w:listItem w:displayText="Health Professions" w:value="Health Professions"/>
                <w:listItem w:displayText="Pure &amp; Applied Sciences" w:value="Pure &amp; Applied Sciences"/>
              </w:dropDownList>
            </w:sdtPr>
            <w:sdtEndPr/>
            <w:sdtContent>
              <w:p w:rsidRPr="000C7E09" w:rsidR="000C7E09" w:rsidP="00A84BF5" w:rsidRDefault="00BC52CB" w14:paraId="1C55826C" w14:textId="61AB3505">
                <w:pPr>
                  <w:spacing w:after="120"/>
                  <w:rPr>
                    <w:rFonts w:ascii="Calibri" w:hAnsi="Calibri" w:eastAsia="Calibri" w:cs="Calibri"/>
                    <w:color w:val="000000"/>
                    <w:sz w:val="24"/>
                    <w:szCs w:val="24"/>
                    <w:highlight w:val="green"/>
                  </w:rPr>
                </w:pPr>
                <w:r>
                  <w:rPr>
                    <w:rFonts w:ascii="Calibri" w:hAnsi="Calibri" w:eastAsia="Calibri" w:cs="Calibri"/>
                    <w:color w:val="000000"/>
                    <w:sz w:val="24"/>
                    <w:szCs w:val="24"/>
                    <w:highlight w:val="green"/>
                  </w:rPr>
                  <w:t>Arts, Humanities, &amp; Social Sciences</w:t>
                </w:r>
              </w:p>
            </w:sdtContent>
          </w:sdt>
        </w:tc>
      </w:tr>
      <w:tr w:rsidRPr="000C7E09" w:rsidR="00DF21C1" w:rsidTr="00455E6D" w14:paraId="7B499FB5" w14:textId="77777777">
        <w:trPr>
          <w:cantSplit/>
          <w:trHeight w:val="314"/>
        </w:trPr>
        <w:tc>
          <w:tcPr>
            <w:tcW w:w="3630" w:type="dxa"/>
          </w:tcPr>
          <w:p w:rsidRPr="000C7E09" w:rsidR="00DF21C1" w:rsidP="00A84BF5" w:rsidRDefault="00DF21C1" w14:paraId="20FDEDDD" w14:textId="77777777">
            <w:pPr>
              <w:spacing w:after="120"/>
              <w:rPr>
                <w:rFonts w:ascii="Calibri" w:hAnsi="Calibri" w:eastAsia="Calibri" w:cs="Calibri"/>
                <w:b/>
                <w:sz w:val="24"/>
                <w:szCs w:val="24"/>
                <w:highlight w:val="yellow"/>
              </w:rPr>
            </w:pPr>
            <w:r w:rsidRPr="000C7E09">
              <w:rPr>
                <w:rFonts w:ascii="Calibri" w:hAnsi="Calibri" w:eastAsia="Calibri" w:cs="Calibri"/>
                <w:b/>
                <w:sz w:val="24"/>
                <w:szCs w:val="24"/>
              </w:rPr>
              <w:t>Course prefix, number, and title</w:t>
            </w:r>
          </w:p>
        </w:tc>
        <w:tc>
          <w:tcPr>
            <w:tcW w:w="6054" w:type="dxa"/>
          </w:tcPr>
          <w:p w:rsidRPr="000C7E09" w:rsidR="00DF21C1" w:rsidP="00A84BF5" w:rsidRDefault="00BC52CB" w14:paraId="489AF22E" w14:textId="0367A091">
            <w:pPr>
              <w:spacing w:after="120"/>
              <w:rPr>
                <w:rFonts w:ascii="Calibri" w:hAnsi="Calibri" w:eastAsia="Calibri" w:cs="Calibri"/>
                <w:b/>
                <w:sz w:val="24"/>
                <w:szCs w:val="24"/>
                <w:highlight w:val="yellow"/>
              </w:rPr>
            </w:pPr>
            <w:r>
              <w:rPr>
                <w:rFonts w:ascii="Calibri" w:hAnsi="Calibri" w:eastAsia="Calibri" w:cs="Calibri"/>
                <w:color w:val="FF0000"/>
                <w:sz w:val="24"/>
                <w:szCs w:val="24"/>
              </w:rPr>
              <w:t>PHI 2600: Ethics</w:t>
            </w:r>
          </w:p>
        </w:tc>
      </w:tr>
    </w:tbl>
    <w:p w:rsidR="00B208F8" w:rsidP="005A4523" w:rsidRDefault="00B208F8" w14:paraId="5629CE83" w14:textId="77777777">
      <w:pPr>
        <w:spacing w:after="0" w:line="240" w:lineRule="auto"/>
        <w:rPr>
          <w:rFonts w:ascii="Calibri" w:hAnsi="Calibri" w:cs="Calibri"/>
          <w:sz w:val="24"/>
          <w:szCs w:val="24"/>
        </w:rPr>
      </w:pPr>
    </w:p>
    <w:p w:rsidRPr="003F6EA0" w:rsidR="003F6EA0" w:rsidP="005A4523" w:rsidRDefault="003F6EA0" w14:paraId="6A03D80F" w14:textId="77777777">
      <w:pPr>
        <w:spacing w:after="0" w:line="240" w:lineRule="auto"/>
        <w:rPr>
          <w:rFonts w:ascii="Calibri" w:hAnsi="Calibri" w:cs="Calibri"/>
          <w:b/>
          <w:bCs/>
          <w:sz w:val="28"/>
          <w:szCs w:val="28"/>
          <w:u w:val="single"/>
        </w:rPr>
      </w:pPr>
      <w:r w:rsidRPr="003F6EA0">
        <w:rPr>
          <w:rFonts w:ascii="Calibri" w:hAnsi="Calibri" w:cs="Calibri"/>
          <w:b/>
          <w:bCs/>
          <w:sz w:val="28"/>
          <w:szCs w:val="28"/>
          <w:u w:val="single"/>
        </w:rPr>
        <w:t>SECTION II: TERM IN WHICH ACTION WILL BECOME EFFECTIVE</w:t>
      </w:r>
    </w:p>
    <w:tbl>
      <w:tblPr>
        <w:tblStyle w:val="TableGrid"/>
        <w:tblpPr w:leftFromText="180" w:rightFromText="180" w:vertAnchor="text" w:horzAnchor="margin" w:tblpY="229"/>
        <w:tblW w:w="9715" w:type="dxa"/>
        <w:tblLook w:val="04A0" w:firstRow="1" w:lastRow="0" w:firstColumn="1" w:lastColumn="0" w:noHBand="0" w:noVBand="1"/>
      </w:tblPr>
      <w:tblGrid>
        <w:gridCol w:w="9715"/>
      </w:tblGrid>
      <w:tr w:rsidRPr="003F6EA0" w:rsidR="003F6EA0" w:rsidTr="003F3693" w14:paraId="6E60F505" w14:textId="77777777">
        <w:trPr>
          <w:cantSplit/>
          <w:trHeight w:val="300"/>
        </w:trPr>
        <w:tc>
          <w:tcPr>
            <w:tcW w:w="9715" w:type="dxa"/>
            <w:shd w:val="clear" w:color="auto" w:fill="FFFFFF" w:themeFill="background1"/>
          </w:tcPr>
          <w:p w:rsidRPr="003F6EA0" w:rsidR="003F6EA0" w:rsidP="003F6EA0" w:rsidRDefault="00CF15DC" w14:paraId="3084B6AE" w14:textId="3BC835EA">
            <w:pPr>
              <w:spacing w:after="120"/>
              <w:rPr>
                <w:rFonts w:ascii="Calibri" w:hAnsi="Calibri" w:cs="Calibri"/>
                <w:b/>
                <w:sz w:val="24"/>
                <w:szCs w:val="24"/>
              </w:rPr>
            </w:pPr>
            <w:r w:rsidRPr="003F3693">
              <w:rPr>
                <w:rFonts w:ascii="Calibri" w:hAnsi="Calibri" w:cs="Calibri"/>
                <w:b/>
                <w:sz w:val="24"/>
                <w:szCs w:val="24"/>
                <w:highlight w:val="yellow"/>
              </w:rPr>
              <w:t>N</w:t>
            </w:r>
            <w:r w:rsidRPr="003F3693" w:rsidR="003F6EA0">
              <w:rPr>
                <w:rFonts w:ascii="Calibri" w:hAnsi="Calibri" w:cs="Calibri"/>
                <w:b/>
                <w:sz w:val="24"/>
                <w:szCs w:val="24"/>
                <w:highlight w:val="yellow"/>
              </w:rPr>
              <w:t>OTE:</w:t>
            </w:r>
            <w:r w:rsidRPr="003F3693" w:rsidR="003F6EA0">
              <w:rPr>
                <w:rFonts w:ascii="Calibri" w:hAnsi="Calibri" w:cs="Calibri"/>
                <w:b/>
                <w:sz w:val="24"/>
                <w:szCs w:val="24"/>
              </w:rPr>
              <w:t xml:space="preserve"> </w:t>
            </w:r>
            <w:r w:rsidRPr="00475EC3" w:rsidR="00C7724C">
              <w:rPr>
                <w:rFonts w:ascii="Calibri" w:hAnsi="Calibri" w:cs="Calibri"/>
                <w:b/>
                <w:sz w:val="24"/>
                <w:szCs w:val="24"/>
              </w:rPr>
              <w:t xml:space="preserve">Proposals </w:t>
            </w:r>
            <w:r w:rsidRPr="00475EC3" w:rsidR="003F6EA0">
              <w:rPr>
                <w:rFonts w:ascii="Calibri" w:hAnsi="Calibri" w:cs="Calibri"/>
                <w:b/>
                <w:sz w:val="24"/>
                <w:szCs w:val="24"/>
              </w:rPr>
              <w:t xml:space="preserve">must be submitted by the dates listed on the published Curriculum Committee Calendar. </w:t>
            </w:r>
            <w:r w:rsidRPr="00A57876" w:rsidR="003F6EA0">
              <w:rPr>
                <w:rFonts w:ascii="Calibri" w:hAnsi="Calibri" w:cs="Calibri"/>
                <w:bCs/>
                <w:sz w:val="24"/>
                <w:szCs w:val="24"/>
              </w:rPr>
              <w:t>A</w:t>
            </w:r>
            <w:r w:rsidRPr="00A57876" w:rsidR="00576261">
              <w:rPr>
                <w:rFonts w:ascii="Calibri" w:hAnsi="Calibri" w:cs="Calibri"/>
                <w:bCs/>
                <w:sz w:val="24"/>
                <w:szCs w:val="24"/>
              </w:rPr>
              <w:t xml:space="preserve">ctions </w:t>
            </w:r>
            <w:r w:rsidRPr="00A57876" w:rsidR="003F6EA0">
              <w:rPr>
                <w:rFonts w:ascii="Calibri" w:hAnsi="Calibri" w:cs="Calibri"/>
                <w:bCs/>
                <w:sz w:val="24"/>
                <w:szCs w:val="24"/>
              </w:rPr>
              <w:t>approved in</w:t>
            </w:r>
            <w:r w:rsidRPr="00A57876" w:rsidR="00A13A86">
              <w:rPr>
                <w:rFonts w:ascii="Calibri" w:hAnsi="Calibri" w:cs="Calibri"/>
                <w:bCs/>
                <w:sz w:val="24"/>
                <w:szCs w:val="24"/>
              </w:rPr>
              <w:t xml:space="preserve"> the</w:t>
            </w:r>
            <w:r w:rsidRPr="00A57876" w:rsidR="003F6EA0">
              <w:rPr>
                <w:rFonts w:ascii="Calibri" w:hAnsi="Calibri" w:cs="Calibri"/>
                <w:bCs/>
                <w:sz w:val="24"/>
                <w:szCs w:val="24"/>
              </w:rPr>
              <w:t xml:space="preserve"> Fall </w:t>
            </w:r>
            <w:r w:rsidRPr="00A57876" w:rsidR="00A13A86">
              <w:rPr>
                <w:rFonts w:ascii="Calibri" w:hAnsi="Calibri" w:cs="Calibri"/>
                <w:bCs/>
                <w:sz w:val="24"/>
                <w:szCs w:val="24"/>
              </w:rPr>
              <w:t xml:space="preserve">semester </w:t>
            </w:r>
            <w:r w:rsidRPr="00A57876" w:rsidR="003F6EA0">
              <w:rPr>
                <w:rFonts w:ascii="Calibri" w:hAnsi="Calibri" w:cs="Calibri"/>
                <w:bCs/>
                <w:sz w:val="24"/>
                <w:szCs w:val="24"/>
              </w:rPr>
              <w:t xml:space="preserve">take effect in the following </w:t>
            </w:r>
            <w:r w:rsidRPr="00A57876" w:rsidR="00A13A86">
              <w:rPr>
                <w:rFonts w:ascii="Calibri" w:hAnsi="Calibri" w:cs="Calibri"/>
                <w:bCs/>
                <w:sz w:val="24"/>
                <w:szCs w:val="24"/>
              </w:rPr>
              <w:t xml:space="preserve">academic </w:t>
            </w:r>
            <w:r w:rsidRPr="00A57876" w:rsidR="003F6EA0">
              <w:rPr>
                <w:rFonts w:ascii="Calibri" w:hAnsi="Calibri" w:cs="Calibri"/>
                <w:bCs/>
                <w:sz w:val="24"/>
                <w:szCs w:val="24"/>
              </w:rPr>
              <w:t>year.</w:t>
            </w:r>
            <w:r w:rsidRPr="00A57876" w:rsidR="00A13A86">
              <w:rPr>
                <w:rFonts w:ascii="Calibri" w:hAnsi="Calibri" w:cs="Calibri"/>
                <w:bCs/>
                <w:sz w:val="24"/>
                <w:szCs w:val="24"/>
              </w:rPr>
              <w:t xml:space="preserve"> </w:t>
            </w:r>
            <w:r w:rsidRPr="00A57876" w:rsidR="00576261">
              <w:rPr>
                <w:rFonts w:ascii="Calibri" w:hAnsi="Calibri" w:cs="Calibri"/>
                <w:bCs/>
                <w:sz w:val="24"/>
                <w:szCs w:val="24"/>
              </w:rPr>
              <w:t>Actions</w:t>
            </w:r>
            <w:r w:rsidRPr="00A57876" w:rsidR="00A13A86">
              <w:rPr>
                <w:rFonts w:ascii="Calibri" w:hAnsi="Calibri" w:cs="Calibri"/>
                <w:bCs/>
                <w:sz w:val="24"/>
                <w:szCs w:val="24"/>
              </w:rPr>
              <w:t xml:space="preserve"> approved in the Spring semester take effect after one additional year.</w:t>
            </w:r>
            <w:r w:rsidRPr="00A57876" w:rsidR="00CE38DB">
              <w:rPr>
                <w:rFonts w:ascii="Calibri" w:hAnsi="Calibri" w:cs="Calibri"/>
                <w:bCs/>
                <w:sz w:val="24"/>
                <w:szCs w:val="24"/>
              </w:rPr>
              <w:t xml:space="preserve"> Syllabus changes may take effect sooner.</w:t>
            </w:r>
            <w:r w:rsidRPr="00475EC3" w:rsidR="00A13A86">
              <w:rPr>
                <w:rFonts w:ascii="Calibri" w:hAnsi="Calibri" w:cs="Calibri"/>
                <w:bCs/>
                <w:sz w:val="24"/>
                <w:szCs w:val="24"/>
              </w:rPr>
              <w:t xml:space="preserve"> </w:t>
            </w:r>
            <w:r w:rsidRPr="00475EC3" w:rsidR="003F6EA0">
              <w:rPr>
                <w:rFonts w:ascii="Calibri" w:hAnsi="Calibri" w:cs="Calibri"/>
                <w:b/>
                <w:sz w:val="24"/>
                <w:szCs w:val="24"/>
              </w:rPr>
              <w:t>Exceptions to published deadlines or effective dates must receive approval from the Academic Dean and Provost.</w:t>
            </w:r>
          </w:p>
        </w:tc>
      </w:tr>
    </w:tbl>
    <w:tbl>
      <w:tblPr>
        <w:tblStyle w:val="TableGrid"/>
        <w:tblW w:w="9715" w:type="dxa"/>
        <w:tblLook w:val="04A0" w:firstRow="1" w:lastRow="0" w:firstColumn="1" w:lastColumn="0" w:noHBand="0" w:noVBand="1"/>
      </w:tblPr>
      <w:tblGrid>
        <w:gridCol w:w="6115"/>
        <w:gridCol w:w="3600"/>
      </w:tblGrid>
      <w:tr w:rsidRPr="003F6EA0" w:rsidR="003F6EA0" w:rsidTr="00097BDC" w14:paraId="3CC77F3E" w14:textId="77777777">
        <w:tc>
          <w:tcPr>
            <w:tcW w:w="6115" w:type="dxa"/>
          </w:tcPr>
          <w:p w:rsidRPr="003F6EA0" w:rsidR="003F6EA0" w:rsidP="003F6EA0" w:rsidRDefault="00731204" w14:paraId="18A4A96B" w14:textId="78D3D0F8">
            <w:pPr>
              <w:spacing w:after="120"/>
              <w:rPr>
                <w:rFonts w:ascii="Calibri" w:hAnsi="Calibri" w:cs="Calibri"/>
                <w:b/>
                <w:sz w:val="24"/>
                <w:szCs w:val="24"/>
              </w:rPr>
            </w:pPr>
            <w:r>
              <w:rPr>
                <w:rFonts w:ascii="Calibri" w:hAnsi="Calibri" w:cs="Calibri"/>
                <w:b/>
                <w:sz w:val="24"/>
                <w:szCs w:val="24"/>
              </w:rPr>
              <w:t>Academic t</w:t>
            </w:r>
            <w:r w:rsidRPr="003F6EA0" w:rsidR="003F6EA0">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C69649DD54B44243A3D43FC001DECF34"/>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600" w:type="dxa"/>
              </w:tcPr>
              <w:p w:rsidRPr="003F6EA0" w:rsidR="003F6EA0" w:rsidP="003F6EA0" w:rsidRDefault="00BC52CB" w14:paraId="0004373B" w14:textId="20EF39A2">
                <w:pPr>
                  <w:spacing w:after="120"/>
                  <w:rPr>
                    <w:rFonts w:ascii="Calibri" w:hAnsi="Calibri" w:cs="Calibri"/>
                    <w:sz w:val="24"/>
                    <w:szCs w:val="24"/>
                  </w:rPr>
                </w:pPr>
                <w:r>
                  <w:rPr>
                    <w:rFonts w:ascii="Calibri" w:hAnsi="Calibri" w:cs="Calibri"/>
                    <w:sz w:val="24"/>
                    <w:szCs w:val="24"/>
                  </w:rPr>
                  <w:t>Fall 2021</w:t>
                </w:r>
              </w:p>
            </w:tc>
          </w:sdtContent>
        </w:sdt>
      </w:tr>
      <w:tr w:rsidRPr="003F6EA0" w:rsidR="003F6EA0" w:rsidTr="00097BDC" w14:paraId="7BB5F368" w14:textId="77777777">
        <w:tc>
          <w:tcPr>
            <w:tcW w:w="9715" w:type="dxa"/>
            <w:gridSpan w:val="2"/>
          </w:tcPr>
          <w:p w:rsidRPr="003F6EA0" w:rsidR="003F6EA0" w:rsidP="003F6EA0" w:rsidRDefault="003F6EA0" w14:paraId="4C6938D4" w14:textId="77777777">
            <w:pPr>
              <w:spacing w:after="120"/>
              <w:rPr>
                <w:rFonts w:ascii="Calibri" w:hAnsi="Calibri" w:cs="Calibri"/>
                <w:b/>
                <w:sz w:val="24"/>
                <w:szCs w:val="24"/>
              </w:rPr>
            </w:pPr>
            <w:r w:rsidRPr="003F6EA0">
              <w:rPr>
                <w:rFonts w:ascii="Calibri" w:hAnsi="Calibri" w:cs="Calibri"/>
                <w:b/>
                <w:sz w:val="24"/>
                <w:szCs w:val="24"/>
              </w:rPr>
              <w:t>If requesting an exception to the effective date, provide an explanation below.</w:t>
            </w:r>
          </w:p>
        </w:tc>
      </w:tr>
      <w:tr w:rsidRPr="003F6EA0" w:rsidR="003F6EA0" w:rsidTr="00097BDC" w14:paraId="0C60BC8E" w14:textId="77777777">
        <w:tc>
          <w:tcPr>
            <w:tcW w:w="9715" w:type="dxa"/>
            <w:gridSpan w:val="2"/>
          </w:tcPr>
          <w:p w:rsidRPr="003F6EA0" w:rsidR="00280602" w:rsidP="003F6EA0" w:rsidRDefault="00280602" w14:paraId="72B106DA" w14:textId="2F51879B">
            <w:pPr>
              <w:spacing w:after="120"/>
              <w:rPr>
                <w:rFonts w:ascii="Calibri" w:hAnsi="Calibri" w:cs="Calibri"/>
                <w:color w:val="FF0000"/>
                <w:sz w:val="24"/>
                <w:szCs w:val="24"/>
              </w:rPr>
            </w:pPr>
          </w:p>
        </w:tc>
      </w:tr>
    </w:tbl>
    <w:p w:rsidRPr="003F6EA0" w:rsidR="003F6EA0" w:rsidP="005A4523" w:rsidRDefault="003F6EA0" w14:paraId="762E41AA" w14:textId="77777777">
      <w:pPr>
        <w:spacing w:after="120" w:line="240" w:lineRule="auto"/>
        <w:rPr>
          <w:rFonts w:ascii="Calibri" w:hAnsi="Calibri" w:cs="Calibri"/>
          <w:b/>
          <w:bCs/>
          <w:sz w:val="24"/>
          <w:szCs w:val="24"/>
          <w:u w:val="single"/>
        </w:rPr>
      </w:pPr>
    </w:p>
    <w:p w:rsidR="003C4BAB" w:rsidP="005A4523" w:rsidRDefault="00FC4131" w14:paraId="3E667341" w14:textId="728C86B3">
      <w:pPr>
        <w:spacing w:after="120" w:line="240" w:lineRule="auto"/>
        <w:rPr>
          <w:rFonts w:ascii="Calibri" w:hAnsi="Calibri" w:cs="Calibri"/>
          <w:b/>
          <w:bCs/>
          <w:sz w:val="28"/>
          <w:szCs w:val="28"/>
          <w:u w:val="single"/>
        </w:rPr>
      </w:pPr>
      <w:r w:rsidRPr="007D5B8D">
        <w:rPr>
          <w:rFonts w:ascii="Calibri" w:hAnsi="Calibri" w:cs="Calibri"/>
          <w:b/>
          <w:bCs/>
          <w:sz w:val="28"/>
          <w:szCs w:val="28"/>
          <w:u w:val="single"/>
        </w:rPr>
        <w:t>SECTION II</w:t>
      </w:r>
      <w:r w:rsidR="00C26E7E">
        <w:rPr>
          <w:rFonts w:ascii="Calibri" w:hAnsi="Calibri" w:cs="Calibri"/>
          <w:b/>
          <w:bCs/>
          <w:sz w:val="28"/>
          <w:szCs w:val="28"/>
          <w:u w:val="single"/>
        </w:rPr>
        <w:t>I</w:t>
      </w:r>
      <w:r w:rsidRPr="007D5B8D">
        <w:rPr>
          <w:rFonts w:ascii="Calibri" w:hAnsi="Calibri" w:cs="Calibri"/>
          <w:b/>
          <w:bCs/>
          <w:sz w:val="28"/>
          <w:szCs w:val="28"/>
          <w:u w:val="single"/>
        </w:rPr>
        <w:t xml:space="preserve">: </w:t>
      </w:r>
      <w:r w:rsidRPr="007D5B8D" w:rsidR="007D5B8D">
        <w:rPr>
          <w:rFonts w:ascii="Calibri" w:hAnsi="Calibri" w:cs="Calibri"/>
          <w:b/>
          <w:bCs/>
          <w:sz w:val="28"/>
          <w:szCs w:val="28"/>
          <w:u w:val="single"/>
        </w:rPr>
        <w:t>PROPOSED CHANGES</w:t>
      </w:r>
      <w:r w:rsidR="002D35AE">
        <w:rPr>
          <w:rFonts w:ascii="Calibri" w:hAnsi="Calibri" w:cs="Calibri"/>
          <w:b/>
          <w:bCs/>
          <w:sz w:val="28"/>
          <w:szCs w:val="28"/>
          <w:u w:val="single"/>
        </w:rPr>
        <w:t xml:space="preserve"> </w:t>
      </w:r>
    </w:p>
    <w:p w:rsidRPr="002D35AE" w:rsidR="002D35AE" w:rsidP="005A4523" w:rsidRDefault="002D35AE" w14:paraId="67C064A1" w14:textId="1D7AB9E8">
      <w:pPr>
        <w:spacing w:after="120" w:line="240" w:lineRule="auto"/>
        <w:rPr>
          <w:rFonts w:ascii="Calibri" w:hAnsi="Calibri" w:cs="Calibri"/>
          <w:b/>
          <w:bCs/>
          <w:sz w:val="24"/>
          <w:szCs w:val="24"/>
        </w:rPr>
      </w:pPr>
      <w:r>
        <w:rPr>
          <w:rFonts w:ascii="Calibri" w:hAnsi="Calibri" w:cs="Calibri"/>
          <w:b/>
          <w:bCs/>
          <w:sz w:val="24"/>
          <w:szCs w:val="24"/>
        </w:rPr>
        <w:t xml:space="preserve">Syllabus Section IV: </w:t>
      </w:r>
      <w:r w:rsidRPr="002D35AE" w:rsidR="00F52470">
        <w:rPr>
          <w:rFonts w:ascii="Calibri" w:hAnsi="Calibri" w:eastAsia="Times New Roman" w:cs="Calibri"/>
          <w:b/>
          <w:bCs/>
          <w:color w:val="000000"/>
          <w:sz w:val="24"/>
          <w:szCs w:val="24"/>
        </w:rPr>
        <w:t>Course Competencies, Learning Outcomes and Objectives</w:t>
      </w:r>
    </w:p>
    <w:p w:rsidRPr="005172E7" w:rsidR="005172E7" w:rsidP="005172E7" w:rsidRDefault="005172E7" w14:paraId="0313282C" w14:textId="77777777">
      <w:pPr>
        <w:widowControl w:val="0"/>
        <w:numPr>
          <w:ilvl w:val="0"/>
          <w:numId w:val="24"/>
        </w:numPr>
        <w:suppressAutoHyphens/>
        <w:spacing w:after="0" w:line="240" w:lineRule="auto"/>
        <w:rPr>
          <w:rFonts w:ascii="Calibri" w:hAnsi="Calibri" w:cs="Calibri"/>
          <w:caps/>
        </w:rPr>
      </w:pPr>
      <w:r w:rsidRPr="005172E7">
        <w:rPr>
          <w:rFonts w:ascii="Calibri" w:hAnsi="Calibri" w:cs="Calibri"/>
          <w:b/>
          <w:caps/>
          <w:u w:val="single"/>
        </w:rPr>
        <w:t>All courses at Florida SouthWestern State College contribute to the general education program by meeting one or more of the following general education competencies:</w:t>
      </w:r>
    </w:p>
    <w:p w:rsidRPr="005172E7" w:rsidR="005172E7" w:rsidP="005172E7" w:rsidRDefault="005172E7" w14:paraId="10F8C05B" w14:textId="77777777">
      <w:pPr>
        <w:spacing w:after="0" w:line="240" w:lineRule="auto"/>
        <w:rPr>
          <w:rFonts w:ascii="Calibri" w:hAnsi="Calibri" w:cs="Calibri"/>
          <w:b/>
          <w:u w:val="single"/>
        </w:rPr>
      </w:pPr>
    </w:p>
    <w:p w:rsidRPr="005172E7" w:rsidR="005172E7" w:rsidP="005172E7" w:rsidRDefault="005172E7" w14:paraId="31F82885" w14:textId="77777777">
      <w:pPr>
        <w:spacing w:after="0" w:line="240" w:lineRule="auto"/>
        <w:ind w:left="720"/>
        <w:rPr>
          <w:rFonts w:ascii="Calibri" w:hAnsi="Calibri" w:cs="Calibri"/>
          <w:color w:val="000000"/>
        </w:rPr>
      </w:pPr>
      <w:r w:rsidRPr="005172E7">
        <w:rPr>
          <w:rFonts w:ascii="Calibri" w:hAnsi="Calibri" w:cs="Calibri"/>
          <w:b/>
          <w:color w:val="000000"/>
        </w:rPr>
        <w:lastRenderedPageBreak/>
        <w:t>C</w:t>
      </w:r>
      <w:r w:rsidRPr="005172E7">
        <w:rPr>
          <w:rFonts w:ascii="Calibri" w:hAnsi="Calibri" w:cs="Calibri"/>
          <w:color w:val="000000"/>
        </w:rPr>
        <w:t>ommunicate clearly in a variety of modes and media.</w:t>
      </w:r>
    </w:p>
    <w:p w:rsidRPr="005172E7" w:rsidR="005172E7" w:rsidP="005172E7" w:rsidRDefault="005172E7" w14:paraId="18374F69" w14:textId="77777777">
      <w:pPr>
        <w:spacing w:after="0" w:line="240" w:lineRule="auto"/>
        <w:ind w:left="720"/>
        <w:rPr>
          <w:rFonts w:ascii="Calibri" w:hAnsi="Calibri" w:cs="Calibri"/>
          <w:color w:val="000000"/>
        </w:rPr>
      </w:pPr>
      <w:r w:rsidRPr="005172E7">
        <w:rPr>
          <w:rFonts w:ascii="Calibri" w:hAnsi="Calibri" w:cs="Calibri"/>
          <w:b/>
          <w:color w:val="000000"/>
        </w:rPr>
        <w:t>R</w:t>
      </w:r>
      <w:r w:rsidRPr="005172E7">
        <w:rPr>
          <w:rFonts w:ascii="Calibri" w:hAnsi="Calibri" w:cs="Calibri"/>
          <w:color w:val="000000"/>
        </w:rPr>
        <w:t>esearch and examine academic and non-academic information, resources, and evidence.</w:t>
      </w:r>
    </w:p>
    <w:p w:rsidRPr="005172E7" w:rsidR="005172E7" w:rsidP="005172E7" w:rsidRDefault="005172E7" w14:paraId="1CEE2180" w14:textId="77777777">
      <w:pPr>
        <w:spacing w:after="0" w:line="240" w:lineRule="auto"/>
        <w:ind w:left="720"/>
        <w:rPr>
          <w:rFonts w:ascii="Calibri" w:hAnsi="Calibri" w:cs="Calibri"/>
          <w:color w:val="000000"/>
        </w:rPr>
      </w:pPr>
      <w:r w:rsidRPr="005172E7">
        <w:rPr>
          <w:rFonts w:ascii="Calibri" w:hAnsi="Calibri" w:cs="Calibri"/>
          <w:b/>
          <w:color w:val="000000"/>
        </w:rPr>
        <w:t>E</w:t>
      </w:r>
      <w:r w:rsidRPr="005172E7">
        <w:rPr>
          <w:rFonts w:ascii="Calibri" w:hAnsi="Calibri" w:cs="Calibri"/>
          <w:color w:val="000000"/>
        </w:rPr>
        <w:t>valuate and utilize mathematical principles, technology, scientific and quantitative data.</w:t>
      </w:r>
    </w:p>
    <w:p w:rsidRPr="005172E7" w:rsidR="005172E7" w:rsidP="005172E7" w:rsidRDefault="005172E7" w14:paraId="7687E15F" w14:textId="77777777">
      <w:pPr>
        <w:spacing w:after="0" w:line="240" w:lineRule="auto"/>
        <w:ind w:left="720"/>
        <w:rPr>
          <w:rFonts w:ascii="Calibri" w:hAnsi="Calibri" w:cs="Calibri"/>
          <w:color w:val="000000"/>
        </w:rPr>
      </w:pPr>
      <w:r w:rsidRPr="005172E7">
        <w:rPr>
          <w:rFonts w:ascii="Calibri" w:hAnsi="Calibri" w:cs="Calibri"/>
          <w:b/>
          <w:color w:val="000000"/>
        </w:rPr>
        <w:t>A</w:t>
      </w:r>
      <w:r w:rsidRPr="005172E7">
        <w:rPr>
          <w:rFonts w:ascii="Calibri" w:hAnsi="Calibri" w:cs="Calibri"/>
          <w:color w:val="000000"/>
        </w:rPr>
        <w:t>nalyze and create individual and collaborative works of art, literature, and performance.</w:t>
      </w:r>
    </w:p>
    <w:p w:rsidRPr="005172E7" w:rsidR="005172E7" w:rsidP="005172E7" w:rsidRDefault="005172E7" w14:paraId="55DDEA5A" w14:textId="77777777">
      <w:pPr>
        <w:spacing w:after="0" w:line="240" w:lineRule="auto"/>
        <w:ind w:left="720"/>
        <w:rPr>
          <w:rFonts w:ascii="Calibri" w:hAnsi="Calibri" w:cs="Calibri"/>
          <w:color w:val="000000"/>
        </w:rPr>
      </w:pPr>
      <w:r w:rsidRPr="005172E7">
        <w:rPr>
          <w:rFonts w:ascii="Calibri" w:hAnsi="Calibri" w:cs="Calibri"/>
          <w:b/>
          <w:color w:val="000000"/>
        </w:rPr>
        <w:t>T</w:t>
      </w:r>
      <w:r w:rsidRPr="005172E7">
        <w:rPr>
          <w:rFonts w:ascii="Calibri" w:hAnsi="Calibri" w:cs="Calibri"/>
          <w:color w:val="000000"/>
        </w:rPr>
        <w:t>hink critically about questions to yield meaning and value.</w:t>
      </w:r>
    </w:p>
    <w:p w:rsidRPr="005172E7" w:rsidR="005172E7" w:rsidP="005172E7" w:rsidRDefault="005172E7" w14:paraId="3D746DD0" w14:textId="77777777">
      <w:pPr>
        <w:spacing w:after="0" w:line="240" w:lineRule="auto"/>
        <w:ind w:left="720"/>
        <w:rPr>
          <w:rFonts w:ascii="Calibri" w:hAnsi="Calibri" w:cs="Calibri"/>
          <w:color w:val="000000"/>
        </w:rPr>
      </w:pPr>
      <w:r w:rsidRPr="005172E7">
        <w:rPr>
          <w:rFonts w:ascii="Calibri" w:hAnsi="Calibri" w:cs="Calibri"/>
          <w:b/>
          <w:color w:val="000000"/>
        </w:rPr>
        <w:t>I</w:t>
      </w:r>
      <w:r w:rsidRPr="005172E7">
        <w:rPr>
          <w:rFonts w:ascii="Calibri" w:hAnsi="Calibri" w:cs="Calibri"/>
          <w:color w:val="000000"/>
        </w:rPr>
        <w:t>nvestigate and engage in the transdisciplinary applications of research, learning, and knowledge.</w:t>
      </w:r>
    </w:p>
    <w:p w:rsidRPr="005172E7" w:rsidR="005172E7" w:rsidP="005172E7" w:rsidRDefault="005172E7" w14:paraId="36A5ACB7" w14:textId="77777777">
      <w:pPr>
        <w:spacing w:after="0" w:line="240" w:lineRule="auto"/>
        <w:ind w:left="720"/>
        <w:rPr>
          <w:rFonts w:ascii="Calibri" w:hAnsi="Calibri" w:cs="Calibri"/>
          <w:color w:val="000000"/>
        </w:rPr>
      </w:pPr>
      <w:r w:rsidRPr="005172E7">
        <w:rPr>
          <w:rFonts w:ascii="Calibri" w:hAnsi="Calibri" w:cs="Calibri"/>
          <w:b/>
          <w:color w:val="000000"/>
        </w:rPr>
        <w:t>V</w:t>
      </w:r>
      <w:r w:rsidRPr="005172E7">
        <w:rPr>
          <w:rFonts w:ascii="Calibri" w:hAnsi="Calibri" w:cs="Calibri"/>
          <w:color w:val="000000"/>
        </w:rPr>
        <w:t>isualize and engage the world from different historical, social, religious, and cultural approaches.</w:t>
      </w:r>
    </w:p>
    <w:p w:rsidR="005172E7" w:rsidP="005172E7" w:rsidRDefault="005172E7" w14:paraId="0CDFAE64" w14:textId="4A2C2357">
      <w:pPr>
        <w:spacing w:after="0" w:line="240" w:lineRule="auto"/>
        <w:ind w:left="720"/>
        <w:rPr>
          <w:rFonts w:ascii="Calibri" w:hAnsi="Calibri" w:cs="Calibri"/>
          <w:color w:val="000000"/>
        </w:rPr>
      </w:pPr>
      <w:r w:rsidRPr="7E7A6AB1">
        <w:rPr>
          <w:rFonts w:ascii="Calibri" w:hAnsi="Calibri" w:cs="Calibri"/>
          <w:b/>
          <w:color w:val="000000" w:themeColor="text1"/>
        </w:rPr>
        <w:t>E</w:t>
      </w:r>
      <w:r w:rsidRPr="7E7A6AB1">
        <w:rPr>
          <w:rFonts w:ascii="Calibri" w:hAnsi="Calibri" w:cs="Calibri"/>
          <w:color w:val="000000" w:themeColor="text1"/>
        </w:rPr>
        <w:t>ngage meanings of active citizenship in one’s community, nation, and the world.</w:t>
      </w:r>
    </w:p>
    <w:p w:rsidR="000F2D27" w:rsidP="005172E7" w:rsidRDefault="000F2D27" w14:paraId="1A549B32" w14:textId="3AD297CB">
      <w:pPr>
        <w:spacing w:after="0" w:line="240" w:lineRule="auto"/>
        <w:ind w:left="720"/>
        <w:rPr>
          <w:rFonts w:ascii="Calibri" w:hAnsi="Calibri" w:cs="Calibri"/>
          <w:color w:val="000000"/>
        </w:rPr>
      </w:pPr>
    </w:p>
    <w:tbl>
      <w:tblPr>
        <w:tblStyle w:val="TableGrid2"/>
        <w:tblW w:w="9697" w:type="dxa"/>
        <w:tblLook w:val="04A0" w:firstRow="1" w:lastRow="0" w:firstColumn="1" w:lastColumn="0" w:noHBand="0" w:noVBand="1"/>
      </w:tblPr>
      <w:tblGrid>
        <w:gridCol w:w="7645"/>
        <w:gridCol w:w="2052"/>
      </w:tblGrid>
      <w:tr w:rsidRPr="001022B9" w:rsidR="00044782" w:rsidTr="3D42050B" w14:paraId="082D74CF" w14:textId="77777777">
        <w:trPr>
          <w:trHeight w:val="430"/>
        </w:trPr>
        <w:tc>
          <w:tcPr>
            <w:tcW w:w="9697" w:type="dxa"/>
            <w:gridSpan w:val="2"/>
            <w:tcMar/>
          </w:tcPr>
          <w:p w:rsidRPr="002D35AE" w:rsidR="00044782" w:rsidP="002D35AE" w:rsidRDefault="002D35AE" w14:paraId="33F2E44F" w14:textId="68A060F6">
            <w:pPr>
              <w:spacing w:after="120"/>
              <w:rPr>
                <w:rFonts w:ascii="Calibri" w:hAnsi="Calibri" w:cs="Calibri"/>
                <w:b/>
                <w:bCs/>
                <w:sz w:val="28"/>
                <w:szCs w:val="28"/>
                <w:u w:val="single"/>
              </w:rPr>
            </w:pPr>
            <w:r w:rsidRPr="002D35AE">
              <w:rPr>
                <w:rFonts w:ascii="Calibri" w:hAnsi="Calibri" w:eastAsia="Times New Roman" w:cs="Calibri"/>
                <w:b/>
                <w:bCs/>
                <w:color w:val="000000"/>
                <w:sz w:val="24"/>
                <w:szCs w:val="24"/>
              </w:rPr>
              <w:t>Changes to Course Competencies, Learning Outcomes and Objectives:</w:t>
            </w:r>
          </w:p>
        </w:tc>
      </w:tr>
      <w:tr w:rsidRPr="001022B9" w:rsidR="001022B9" w:rsidTr="3D42050B" w14:paraId="7B9EA22F" w14:textId="77777777">
        <w:trPr>
          <w:trHeight w:val="466"/>
        </w:trPr>
        <w:tc>
          <w:tcPr>
            <w:tcW w:w="9697" w:type="dxa"/>
            <w:gridSpan w:val="2"/>
            <w:tcMar/>
          </w:tcPr>
          <w:p w:rsidRPr="001022B9" w:rsidR="001022B9" w:rsidP="001022B9" w:rsidRDefault="001022B9" w14:paraId="5D2CE61F" w14:textId="20ACB1B9">
            <w:pPr>
              <w:shd w:val="clear" w:color="auto" w:fill="FFFFFF"/>
              <w:spacing w:after="120"/>
              <w:rPr>
                <w:rFonts w:ascii="Calibri" w:hAnsi="Calibri" w:eastAsia="Times New Roman" w:cs="Calibri"/>
                <w:b/>
                <w:bCs/>
                <w:color w:val="000000"/>
                <w:sz w:val="24"/>
                <w:szCs w:val="24"/>
              </w:rPr>
            </w:pPr>
            <w:r w:rsidRPr="001022B9">
              <w:rPr>
                <w:rFonts w:ascii="Calibri" w:hAnsi="Calibri" w:eastAsia="Times New Roman" w:cs="Calibri"/>
                <w:b/>
                <w:bCs/>
                <w:color w:val="000000"/>
                <w:sz w:val="24"/>
                <w:szCs w:val="24"/>
              </w:rPr>
              <w:t xml:space="preserve">Changes to </w:t>
            </w:r>
            <w:r w:rsidR="00F73D71">
              <w:rPr>
                <w:rFonts w:ascii="Calibri" w:hAnsi="Calibri" w:eastAsia="Times New Roman" w:cs="Calibri"/>
                <w:b/>
                <w:bCs/>
                <w:color w:val="000000"/>
                <w:sz w:val="24"/>
                <w:szCs w:val="24"/>
              </w:rPr>
              <w:t xml:space="preserve">IV – A. </w:t>
            </w:r>
            <w:r w:rsidRPr="001022B9">
              <w:rPr>
                <w:rFonts w:ascii="Calibri" w:hAnsi="Calibri" w:eastAsia="Times New Roman" w:cs="Calibri"/>
                <w:b/>
                <w:bCs/>
                <w:color w:val="000000"/>
                <w:sz w:val="24"/>
                <w:szCs w:val="24"/>
              </w:rPr>
              <w:t xml:space="preserve">General Education Competencies – </w:t>
            </w:r>
            <w:r w:rsidR="00F73D71">
              <w:rPr>
                <w:rFonts w:ascii="Calibri" w:hAnsi="Calibri" w:eastAsia="Times New Roman" w:cs="Calibri"/>
                <w:b/>
                <w:bCs/>
                <w:color w:val="000000"/>
                <w:sz w:val="24"/>
                <w:szCs w:val="24"/>
              </w:rPr>
              <w:t xml:space="preserve">1. </w:t>
            </w:r>
            <w:r w:rsidRPr="001022B9">
              <w:rPr>
                <w:rFonts w:ascii="Calibri" w:hAnsi="Calibri" w:eastAsia="Times New Roman" w:cs="Calibri"/>
                <w:b/>
                <w:bCs/>
                <w:color w:val="000000"/>
                <w:sz w:val="24"/>
                <w:szCs w:val="24"/>
              </w:rPr>
              <w:t xml:space="preserve">Integral and/or </w:t>
            </w:r>
            <w:r w:rsidR="00F73D71">
              <w:rPr>
                <w:rFonts w:ascii="Calibri" w:hAnsi="Calibri" w:eastAsia="Times New Roman" w:cs="Calibri"/>
                <w:b/>
                <w:bCs/>
                <w:color w:val="000000"/>
                <w:sz w:val="24"/>
                <w:szCs w:val="24"/>
              </w:rPr>
              <w:t xml:space="preserve">2. </w:t>
            </w:r>
            <w:r w:rsidRPr="001022B9">
              <w:rPr>
                <w:rFonts w:ascii="Calibri" w:hAnsi="Calibri" w:eastAsia="Times New Roman" w:cs="Calibri"/>
                <w:b/>
                <w:bCs/>
                <w:color w:val="000000"/>
                <w:sz w:val="24"/>
                <w:szCs w:val="24"/>
              </w:rPr>
              <w:t>Supplemental</w:t>
            </w:r>
          </w:p>
          <w:p w:rsidRPr="001022B9" w:rsidR="001022B9" w:rsidP="7E7A6AB1" w:rsidRDefault="001022B9" w14:paraId="52E6CEF6" w14:textId="132D2F50">
            <w:pPr>
              <w:shd w:val="clear" w:color="auto" w:fill="FFFFFF" w:themeFill="background1"/>
              <w:spacing w:after="120"/>
              <w:rPr>
                <w:rFonts w:ascii="Calibri" w:hAnsi="Calibri" w:eastAsia="Times New Roman" w:cs="Calibri"/>
                <w:b/>
                <w:bCs/>
                <w:color w:val="000000"/>
                <w:sz w:val="24"/>
                <w:szCs w:val="24"/>
              </w:rPr>
            </w:pPr>
            <w:r w:rsidRPr="001022B9">
              <w:rPr>
                <w:rFonts w:ascii="Calibri" w:hAnsi="Calibri" w:eastAsia="Times New Roman" w:cs="Calibri"/>
                <w:b/>
                <w:bCs/>
                <w:color w:val="000000" w:themeColor="text1"/>
                <w:sz w:val="24"/>
                <w:szCs w:val="24"/>
                <w:highlight w:val="yellow"/>
              </w:rPr>
              <w:t>NOTE</w:t>
            </w:r>
            <w:r w:rsidRPr="003F3693">
              <w:rPr>
                <w:rFonts w:ascii="Calibri" w:hAnsi="Calibri" w:eastAsia="Times New Roman" w:cs="Calibri"/>
                <w:b/>
                <w:bCs/>
                <w:color w:val="000000" w:themeColor="text1"/>
                <w:sz w:val="24"/>
                <w:szCs w:val="24"/>
                <w:shd w:val="clear" w:color="auto" w:fill="FFFF00"/>
              </w:rPr>
              <w:t>:</w:t>
            </w:r>
            <w:r w:rsidRPr="003F3693">
              <w:rPr>
                <w:rFonts w:ascii="Calibri" w:hAnsi="Calibri" w:eastAsia="Times New Roman" w:cs="Calibri"/>
                <w:b/>
                <w:bCs/>
                <w:color w:val="000000" w:themeColor="text1"/>
                <w:sz w:val="24"/>
                <w:szCs w:val="24"/>
              </w:rPr>
              <w:t xml:space="preserve"> </w:t>
            </w:r>
            <w:r w:rsidRPr="0090150F" w:rsidR="0090150F">
              <w:rPr>
                <w:rFonts w:ascii="Calibri" w:hAnsi="Calibri" w:eastAsia="Times New Roman" w:cs="Calibri"/>
                <w:color w:val="000000" w:themeColor="text1"/>
                <w:sz w:val="24"/>
                <w:szCs w:val="24"/>
              </w:rPr>
              <w:t>All FSW c</w:t>
            </w:r>
            <w:r w:rsidRPr="0090150F">
              <w:rPr>
                <w:rFonts w:ascii="Calibri" w:hAnsi="Calibri" w:eastAsia="Times New Roman" w:cs="Calibri"/>
                <w:color w:val="000000" w:themeColor="text1"/>
                <w:sz w:val="24"/>
                <w:szCs w:val="24"/>
              </w:rPr>
              <w:t>ourses</w:t>
            </w:r>
            <w:r w:rsidRPr="00475EC3">
              <w:rPr>
                <w:rFonts w:ascii="Calibri" w:hAnsi="Calibri" w:eastAsia="Times New Roman" w:cs="Calibri"/>
                <w:color w:val="000000" w:themeColor="text1"/>
                <w:sz w:val="24"/>
                <w:szCs w:val="24"/>
              </w:rPr>
              <w:t xml:space="preserve"> must include</w:t>
            </w:r>
            <w:r w:rsidRPr="003F3693">
              <w:rPr>
                <w:rFonts w:ascii="Calibri" w:hAnsi="Calibri" w:eastAsia="Times New Roman" w:cs="Calibri"/>
                <w:i/>
                <w:iCs/>
                <w:color w:val="000000" w:themeColor="text1"/>
                <w:sz w:val="24"/>
                <w:szCs w:val="24"/>
              </w:rPr>
              <w:t xml:space="preserve"> one or more </w:t>
            </w:r>
            <w:r w:rsidRPr="00475EC3">
              <w:rPr>
                <w:rFonts w:ascii="Calibri" w:hAnsi="Calibri" w:eastAsia="Times New Roman" w:cs="Calibri"/>
                <w:color w:val="000000" w:themeColor="text1"/>
                <w:sz w:val="24"/>
                <w:szCs w:val="24"/>
              </w:rPr>
              <w:t>“</w:t>
            </w:r>
            <w:r w:rsidR="0090150F">
              <w:rPr>
                <w:rFonts w:ascii="Calibri" w:hAnsi="Calibri" w:eastAsia="Times New Roman" w:cs="Calibri"/>
                <w:color w:val="000000" w:themeColor="text1"/>
                <w:sz w:val="24"/>
                <w:szCs w:val="24"/>
              </w:rPr>
              <w:t>I</w:t>
            </w:r>
            <w:r w:rsidRPr="00475EC3">
              <w:rPr>
                <w:rFonts w:ascii="Calibri" w:hAnsi="Calibri" w:eastAsia="Times New Roman" w:cs="Calibri"/>
                <w:color w:val="000000" w:themeColor="text1"/>
                <w:sz w:val="24"/>
                <w:szCs w:val="24"/>
              </w:rPr>
              <w:t>ntegral”</w:t>
            </w:r>
            <w:r w:rsidRPr="003F3693">
              <w:rPr>
                <w:rFonts w:ascii="Calibri" w:hAnsi="Calibri" w:eastAsia="Times New Roman" w:cs="Calibri"/>
                <w:i/>
                <w:iCs/>
                <w:color w:val="000000" w:themeColor="text1"/>
                <w:sz w:val="24"/>
                <w:szCs w:val="24"/>
              </w:rPr>
              <w:t xml:space="preserve"> and zero or more </w:t>
            </w:r>
            <w:r w:rsidRPr="00475EC3">
              <w:rPr>
                <w:rFonts w:ascii="Calibri" w:hAnsi="Calibri" w:eastAsia="Times New Roman" w:cs="Calibri"/>
                <w:color w:val="000000" w:themeColor="text1"/>
                <w:sz w:val="24"/>
                <w:szCs w:val="24"/>
              </w:rPr>
              <w:t>“</w:t>
            </w:r>
            <w:r w:rsidR="0090150F">
              <w:rPr>
                <w:rFonts w:ascii="Calibri" w:hAnsi="Calibri" w:eastAsia="Times New Roman" w:cs="Calibri"/>
                <w:color w:val="000000" w:themeColor="text1"/>
                <w:sz w:val="24"/>
                <w:szCs w:val="24"/>
              </w:rPr>
              <w:t>S</w:t>
            </w:r>
            <w:r w:rsidRPr="00475EC3">
              <w:rPr>
                <w:rFonts w:ascii="Calibri" w:hAnsi="Calibri" w:eastAsia="Times New Roman" w:cs="Calibri"/>
                <w:color w:val="000000" w:themeColor="text1"/>
                <w:sz w:val="24"/>
                <w:szCs w:val="24"/>
              </w:rPr>
              <w:t>upplemental” General Education competencies.</w:t>
            </w:r>
            <w:r w:rsidR="00F05961">
              <w:rPr>
                <w:rFonts w:ascii="Calibri" w:hAnsi="Calibri" w:eastAsia="Times New Roman" w:cs="Calibri"/>
                <w:color w:val="000000" w:themeColor="text1"/>
                <w:sz w:val="24"/>
                <w:szCs w:val="24"/>
              </w:rPr>
              <w:t xml:space="preserve"> </w:t>
            </w:r>
            <w:r w:rsidRPr="006D157A" w:rsidR="00F05961">
              <w:rPr>
                <w:rFonts w:ascii="Calibri" w:hAnsi="Calibri" w:eastAsia="Times New Roman" w:cs="Calibri"/>
                <w:i/>
                <w:iCs/>
                <w:color w:val="000000" w:themeColor="text1"/>
                <w:sz w:val="24"/>
                <w:szCs w:val="24"/>
              </w:rPr>
              <w:t>Course objectives/outcomes</w:t>
            </w:r>
            <w:r w:rsidR="00F05961">
              <w:rPr>
                <w:rFonts w:ascii="Calibri" w:hAnsi="Calibri" w:eastAsia="Times New Roman" w:cs="Calibri"/>
                <w:color w:val="000000" w:themeColor="text1"/>
                <w:sz w:val="24"/>
                <w:szCs w:val="24"/>
              </w:rPr>
              <w:t xml:space="preserve"> that support the selected General Education Competency </w:t>
            </w:r>
            <w:r w:rsidR="006D157A">
              <w:rPr>
                <w:rFonts w:ascii="Calibri" w:hAnsi="Calibri" w:eastAsia="Times New Roman" w:cs="Calibri"/>
                <w:color w:val="000000" w:themeColor="text1"/>
                <w:sz w:val="24"/>
                <w:szCs w:val="24"/>
              </w:rPr>
              <w:t xml:space="preserve">should be listed </w:t>
            </w:r>
            <w:r w:rsidR="002E0256">
              <w:rPr>
                <w:rFonts w:ascii="Calibri" w:hAnsi="Calibri" w:eastAsia="Times New Roman" w:cs="Calibri"/>
                <w:color w:val="000000" w:themeColor="text1"/>
                <w:sz w:val="24"/>
                <w:szCs w:val="24"/>
              </w:rPr>
              <w:t>directly under the competency.</w:t>
            </w:r>
          </w:p>
        </w:tc>
      </w:tr>
      <w:tr w:rsidRPr="001022B9" w:rsidR="001022B9" w:rsidTr="3D42050B" w14:paraId="2D2E4D38" w14:textId="77777777">
        <w:trPr>
          <w:trHeight w:val="1059"/>
        </w:trPr>
        <w:tc>
          <w:tcPr>
            <w:tcW w:w="9697" w:type="dxa"/>
            <w:gridSpan w:val="2"/>
            <w:tcMar/>
          </w:tcPr>
          <w:p w:rsidRPr="00CF0D6B" w:rsidR="001022B9" w:rsidP="001022B9" w:rsidRDefault="001022B9" w14:paraId="0FC0D7B8" w14:textId="510E0CE0">
            <w:pPr>
              <w:shd w:val="clear" w:color="auto" w:fill="FFFFFF"/>
              <w:spacing w:after="120"/>
              <w:rPr>
                <w:rFonts w:ascii="Calibri" w:hAnsi="Calibri" w:eastAsia="Times New Roman" w:cs="Calibri"/>
                <w:b/>
                <w:bCs/>
                <w:sz w:val="24"/>
                <w:szCs w:val="24"/>
              </w:rPr>
            </w:pPr>
            <w:r w:rsidRPr="00CF0D6B">
              <w:rPr>
                <w:rFonts w:ascii="Calibri" w:hAnsi="Calibri" w:eastAsia="Times New Roman" w:cs="Calibri"/>
                <w:b/>
                <w:bCs/>
                <w:sz w:val="24"/>
                <w:szCs w:val="24"/>
              </w:rPr>
              <w:t>List changes to</w:t>
            </w:r>
            <w:r w:rsidRPr="00CF0D6B" w:rsidR="002E0256">
              <w:rPr>
                <w:rFonts w:ascii="Calibri" w:hAnsi="Calibri" w:eastAsia="Times New Roman" w:cs="Calibri"/>
                <w:b/>
                <w:bCs/>
                <w:sz w:val="24"/>
                <w:szCs w:val="24"/>
              </w:rPr>
              <w:t xml:space="preserve"> </w:t>
            </w:r>
            <w:r w:rsidR="00F73D71">
              <w:rPr>
                <w:rFonts w:ascii="Calibri" w:hAnsi="Calibri" w:eastAsia="Times New Roman" w:cs="Calibri"/>
                <w:b/>
                <w:bCs/>
                <w:sz w:val="24"/>
                <w:szCs w:val="24"/>
              </w:rPr>
              <w:t xml:space="preserve">1. </w:t>
            </w:r>
            <w:r w:rsidRPr="00CF0D6B">
              <w:rPr>
                <w:rFonts w:ascii="Calibri" w:hAnsi="Calibri" w:eastAsia="Times New Roman" w:cs="Calibri"/>
                <w:b/>
                <w:bCs/>
                <w:i/>
                <w:iCs/>
                <w:sz w:val="24"/>
                <w:szCs w:val="24"/>
              </w:rPr>
              <w:t xml:space="preserve">Integral </w:t>
            </w:r>
            <w:r w:rsidRPr="00CF0D6B">
              <w:rPr>
                <w:rFonts w:ascii="Calibri" w:hAnsi="Calibri" w:eastAsia="Times New Roman" w:cs="Calibri"/>
                <w:b/>
                <w:bCs/>
                <w:sz w:val="24"/>
                <w:szCs w:val="24"/>
              </w:rPr>
              <w:t>General Education Competenc</w:t>
            </w:r>
            <w:r w:rsidRPr="00CF0D6B" w:rsidR="008C7CE4">
              <w:rPr>
                <w:rFonts w:ascii="Calibri" w:hAnsi="Calibri" w:eastAsia="Times New Roman" w:cs="Calibri"/>
                <w:b/>
                <w:bCs/>
                <w:sz w:val="24"/>
                <w:szCs w:val="24"/>
              </w:rPr>
              <w:t>y or competencies</w:t>
            </w:r>
            <w:r w:rsidRPr="00CF0D6B">
              <w:rPr>
                <w:rFonts w:ascii="Calibri" w:hAnsi="Calibri" w:eastAsia="Times New Roman" w:cs="Calibri"/>
                <w:b/>
                <w:bCs/>
                <w:sz w:val="24"/>
                <w:szCs w:val="24"/>
              </w:rPr>
              <w:t>:</w:t>
            </w:r>
          </w:p>
          <w:p w:rsidRPr="001022B9" w:rsidR="001022B9" w:rsidP="001022B9" w:rsidRDefault="00BC52CB" w14:paraId="18C3DE27" w14:textId="32457B00">
            <w:pPr>
              <w:shd w:val="clear" w:color="auto" w:fill="FFFFFF"/>
              <w:spacing w:after="120"/>
              <w:rPr>
                <w:rFonts w:ascii="Calibri" w:hAnsi="Calibri" w:eastAsia="Times New Roman" w:cs="Calibri"/>
                <w:color w:val="FF0000"/>
                <w:sz w:val="24"/>
                <w:szCs w:val="24"/>
              </w:rPr>
            </w:pPr>
            <w:r w:rsidRPr="00BC52CB">
              <w:rPr>
                <w:rFonts w:ascii="Calibri" w:hAnsi="Calibri" w:eastAsia="Times New Roman" w:cs="Calibri"/>
                <w:color w:val="FF0000"/>
                <w:sz w:val="24"/>
                <w:szCs w:val="24"/>
              </w:rPr>
              <w:t>Think critically about questions to yield meaning and value.</w:t>
            </w:r>
            <w:r>
              <w:rPr>
                <w:rFonts w:ascii="Calibri" w:hAnsi="Calibri" w:eastAsia="Times New Roman" w:cs="Calibri"/>
                <w:color w:val="FF0000"/>
                <w:sz w:val="24"/>
                <w:szCs w:val="24"/>
              </w:rPr>
              <w:t xml:space="preserve"> (no change)</w:t>
            </w:r>
          </w:p>
        </w:tc>
      </w:tr>
      <w:tr w:rsidRPr="001022B9" w:rsidR="003502DF" w:rsidTr="3D42050B" w14:paraId="79BFD9CB" w14:textId="77777777">
        <w:trPr>
          <w:trHeight w:val="1059"/>
        </w:trPr>
        <w:tc>
          <w:tcPr>
            <w:tcW w:w="9697" w:type="dxa"/>
            <w:gridSpan w:val="2"/>
            <w:shd w:val="clear" w:color="auto" w:fill="auto"/>
            <w:tcMar/>
          </w:tcPr>
          <w:p w:rsidRPr="00CF0D6B" w:rsidR="00F05961" w:rsidP="00F05961" w:rsidRDefault="002E0256" w14:paraId="370D85E2" w14:textId="5874DABC">
            <w:pPr>
              <w:shd w:val="clear" w:color="auto" w:fill="FFFFFF"/>
              <w:rPr>
                <w:rFonts w:ascii="Calibri" w:hAnsi="Calibri"/>
                <w:b/>
                <w:bCs/>
                <w:sz w:val="24"/>
                <w:szCs w:val="24"/>
              </w:rPr>
            </w:pPr>
            <w:r w:rsidRPr="00CF0D6B">
              <w:rPr>
                <w:rFonts w:ascii="Calibri" w:hAnsi="Calibri"/>
                <w:b/>
                <w:bCs/>
                <w:sz w:val="24"/>
                <w:szCs w:val="24"/>
              </w:rPr>
              <w:t xml:space="preserve">List changes to </w:t>
            </w:r>
            <w:r w:rsidRPr="00CF0D6B" w:rsidR="00F05961">
              <w:rPr>
                <w:rFonts w:ascii="Calibri" w:hAnsi="Calibri"/>
                <w:b/>
                <w:bCs/>
                <w:i/>
                <w:iCs/>
                <w:sz w:val="24"/>
                <w:szCs w:val="24"/>
              </w:rPr>
              <w:t>Course Outcomes</w:t>
            </w:r>
            <w:r w:rsidRPr="00CF0D6B" w:rsidR="008C7CE4">
              <w:rPr>
                <w:rFonts w:ascii="Calibri" w:hAnsi="Calibri"/>
                <w:b/>
                <w:bCs/>
                <w:i/>
                <w:iCs/>
                <w:sz w:val="24"/>
                <w:szCs w:val="24"/>
              </w:rPr>
              <w:t>/</w:t>
            </w:r>
            <w:r w:rsidRPr="00CF0D6B" w:rsidR="00F05961">
              <w:rPr>
                <w:rFonts w:ascii="Calibri" w:hAnsi="Calibri"/>
                <w:b/>
                <w:bCs/>
                <w:i/>
                <w:iCs/>
                <w:sz w:val="24"/>
                <w:szCs w:val="24"/>
              </w:rPr>
              <w:t>Objectives</w:t>
            </w:r>
            <w:r w:rsidRPr="00CF0D6B" w:rsidR="00F05961">
              <w:rPr>
                <w:rFonts w:ascii="Calibri" w:hAnsi="Calibri"/>
                <w:b/>
                <w:bCs/>
                <w:sz w:val="24"/>
                <w:szCs w:val="24"/>
              </w:rPr>
              <w:t xml:space="preserve"> </w:t>
            </w:r>
            <w:r w:rsidR="00AA1BAA">
              <w:rPr>
                <w:rFonts w:ascii="Calibri" w:hAnsi="Calibri"/>
                <w:b/>
                <w:bCs/>
                <w:sz w:val="24"/>
                <w:szCs w:val="24"/>
              </w:rPr>
              <w:t>s</w:t>
            </w:r>
            <w:r w:rsidRPr="00CF0D6B" w:rsidR="00F05961">
              <w:rPr>
                <w:rFonts w:ascii="Calibri" w:hAnsi="Calibri"/>
                <w:b/>
                <w:bCs/>
                <w:sz w:val="24"/>
                <w:szCs w:val="24"/>
              </w:rPr>
              <w:t xml:space="preserve">upporting </w:t>
            </w:r>
            <w:r w:rsidRPr="00CF0D6B" w:rsidR="000E2D2C">
              <w:rPr>
                <w:rFonts w:ascii="Calibri" w:hAnsi="Calibri"/>
                <w:b/>
                <w:bCs/>
                <w:sz w:val="24"/>
                <w:szCs w:val="24"/>
              </w:rPr>
              <w:t xml:space="preserve">each </w:t>
            </w:r>
            <w:r w:rsidRPr="00CF0D6B" w:rsidR="000E2D2C">
              <w:rPr>
                <w:rFonts w:ascii="Calibri" w:hAnsi="Calibri"/>
                <w:b/>
                <w:bCs/>
                <w:i/>
                <w:iCs/>
                <w:sz w:val="24"/>
                <w:szCs w:val="24"/>
              </w:rPr>
              <w:t xml:space="preserve">Integral </w:t>
            </w:r>
            <w:r w:rsidRPr="00CF0D6B" w:rsidR="000E2D2C">
              <w:rPr>
                <w:rFonts w:ascii="Calibri" w:hAnsi="Calibri"/>
                <w:b/>
                <w:bCs/>
                <w:sz w:val="24"/>
                <w:szCs w:val="24"/>
              </w:rPr>
              <w:t xml:space="preserve">competency: </w:t>
            </w:r>
          </w:p>
          <w:p w:rsidR="003502DF" w:rsidP="001022B9" w:rsidRDefault="00F05961" w14:paraId="26B9BF2F" w14:textId="65CC08AB">
            <w:pPr>
              <w:shd w:val="clear" w:color="auto" w:fill="FFFFFF"/>
              <w:spacing w:after="120"/>
              <w:rPr>
                <w:rFonts w:ascii="Calibri" w:hAnsi="Calibri" w:eastAsia="Times New Roman" w:cs="Calibri"/>
                <w:color w:val="FF0000"/>
                <w:sz w:val="24"/>
                <w:szCs w:val="24"/>
              </w:rPr>
            </w:pPr>
            <w:r>
              <w:rPr>
                <w:rFonts w:ascii="Calibri" w:hAnsi="Calibri" w:eastAsia="Times New Roman" w:cs="Calibri"/>
                <w:color w:val="FF0000"/>
                <w:sz w:val="24"/>
                <w:szCs w:val="24"/>
              </w:rPr>
              <w:t>From:</w:t>
            </w:r>
          </w:p>
          <w:p w:rsidRPr="00BC52CB" w:rsidR="00BC52CB" w:rsidP="00BC52CB" w:rsidRDefault="00BC52CB" w14:paraId="210C6D9D" w14:textId="77777777">
            <w:pPr>
              <w:numPr>
                <w:ilvl w:val="0"/>
                <w:numId w:val="25"/>
              </w:numPr>
              <w:shd w:val="clear" w:color="auto" w:fill="FFFFFF"/>
              <w:rPr>
                <w:rFonts w:ascii="Calibri" w:hAnsi="Calibri" w:eastAsia="Times New Roman" w:cs="Calibri"/>
                <w:color w:val="000000"/>
              </w:rPr>
            </w:pPr>
            <w:r w:rsidRPr="00BC52CB">
              <w:rPr>
                <w:rFonts w:ascii="inherit" w:hAnsi="inherit" w:eastAsia="Times New Roman" w:cs="Calibri"/>
                <w:color w:val="000000"/>
                <w:sz w:val="24"/>
                <w:szCs w:val="24"/>
                <w:bdr w:val="none" w:color="auto" w:sz="0" w:space="0" w:frame="1"/>
              </w:rPr>
              <w:t>Recognize competing judgments present within a diverse society. </w:t>
            </w:r>
          </w:p>
          <w:p w:rsidRPr="00BC52CB" w:rsidR="00BC52CB" w:rsidP="00BC52CB" w:rsidRDefault="00BC52CB" w14:paraId="74D5F2E7" w14:textId="77777777">
            <w:pPr>
              <w:numPr>
                <w:ilvl w:val="0"/>
                <w:numId w:val="25"/>
              </w:numPr>
              <w:shd w:val="clear" w:color="auto" w:fill="FFFFFF"/>
              <w:rPr>
                <w:rFonts w:ascii="Calibri" w:hAnsi="Calibri" w:eastAsia="Times New Roman" w:cs="Calibri"/>
                <w:color w:val="000000"/>
              </w:rPr>
            </w:pPr>
            <w:r w:rsidRPr="00BC52CB">
              <w:rPr>
                <w:rFonts w:ascii="inherit" w:hAnsi="inherit" w:eastAsia="Times New Roman" w:cs="Calibri"/>
                <w:color w:val="000000"/>
                <w:sz w:val="24"/>
                <w:szCs w:val="24"/>
                <w:bdr w:val="none" w:color="auto" w:sz="0" w:space="0" w:frame="1"/>
              </w:rPr>
              <w:t>Analyze and evaluate ethical judgments different from one’s own. </w:t>
            </w:r>
          </w:p>
          <w:p w:rsidRPr="00BC52CB" w:rsidR="00BC52CB" w:rsidP="00BC52CB" w:rsidRDefault="00BC52CB" w14:paraId="4ED48413" w14:textId="77777777">
            <w:pPr>
              <w:numPr>
                <w:ilvl w:val="0"/>
                <w:numId w:val="25"/>
              </w:numPr>
              <w:shd w:val="clear" w:color="auto" w:fill="FFFFFF"/>
              <w:rPr>
                <w:rFonts w:ascii="Calibri" w:hAnsi="Calibri" w:eastAsia="Times New Roman" w:cs="Calibri"/>
                <w:color w:val="000000"/>
              </w:rPr>
            </w:pPr>
            <w:r w:rsidRPr="00BC52CB">
              <w:rPr>
                <w:rFonts w:ascii="inherit" w:hAnsi="inherit" w:eastAsia="Times New Roman" w:cs="Calibri"/>
                <w:color w:val="000000"/>
                <w:sz w:val="24"/>
                <w:szCs w:val="24"/>
                <w:bdr w:val="none" w:color="auto" w:sz="0" w:space="0" w:frame="1"/>
              </w:rPr>
              <w:t>Criticize, compare, and construct effective arguments in favor of positions on contemporary moral issues. </w:t>
            </w:r>
          </w:p>
          <w:p w:rsidRPr="00BC52CB" w:rsidR="00BC52CB" w:rsidP="00BC52CB" w:rsidRDefault="00BC52CB" w14:paraId="49DBA5FE" w14:textId="77777777">
            <w:pPr>
              <w:numPr>
                <w:ilvl w:val="0"/>
                <w:numId w:val="25"/>
              </w:numPr>
              <w:shd w:val="clear" w:color="auto" w:fill="FFFFFF"/>
              <w:rPr>
                <w:rFonts w:ascii="Calibri" w:hAnsi="Calibri" w:eastAsia="Times New Roman" w:cs="Calibri"/>
                <w:color w:val="000000"/>
              </w:rPr>
            </w:pPr>
            <w:r w:rsidRPr="00BC52CB">
              <w:rPr>
                <w:rFonts w:ascii="inherit" w:hAnsi="inherit" w:eastAsia="Times New Roman" w:cs="Calibri"/>
                <w:color w:val="000000"/>
                <w:sz w:val="24"/>
                <w:szCs w:val="24"/>
                <w:bdr w:val="none" w:color="auto" w:sz="0" w:space="0" w:frame="1"/>
              </w:rPr>
              <w:t>Resist the urge for quick and easy answers. </w:t>
            </w:r>
          </w:p>
          <w:p w:rsidRPr="00BC52CB" w:rsidR="00BC52CB" w:rsidP="00BC52CB" w:rsidRDefault="00BC52CB" w14:paraId="0A7BD9FE" w14:textId="6E96F397">
            <w:pPr>
              <w:numPr>
                <w:ilvl w:val="0"/>
                <w:numId w:val="25"/>
              </w:numPr>
              <w:shd w:val="clear" w:color="auto" w:fill="FFFFFF"/>
              <w:rPr>
                <w:rFonts w:ascii="Calibri" w:hAnsi="Calibri" w:eastAsia="Times New Roman" w:cs="Calibri"/>
                <w:color w:val="000000"/>
              </w:rPr>
            </w:pPr>
            <w:r w:rsidRPr="00BC52CB">
              <w:rPr>
                <w:rFonts w:ascii="inherit" w:hAnsi="inherit" w:eastAsia="Times New Roman" w:cs="Calibri"/>
                <w:color w:val="000000"/>
                <w:sz w:val="24"/>
                <w:szCs w:val="24"/>
                <w:bdr w:val="none" w:color="auto" w:sz="0" w:space="0" w:frame="1"/>
              </w:rPr>
              <w:t>Engage with the course material on a personal level </w:t>
            </w:r>
          </w:p>
          <w:p w:rsidRPr="00BC52CB" w:rsidR="00BC52CB" w:rsidP="00BC52CB" w:rsidRDefault="00BC52CB" w14:paraId="300BCE49" w14:textId="77777777">
            <w:pPr>
              <w:shd w:val="clear" w:color="auto" w:fill="FFFFFF"/>
              <w:ind w:left="720"/>
              <w:rPr>
                <w:rFonts w:ascii="Calibri" w:hAnsi="Calibri" w:eastAsia="Times New Roman" w:cs="Calibri"/>
                <w:color w:val="000000"/>
              </w:rPr>
            </w:pPr>
          </w:p>
          <w:p w:rsidR="00F05961" w:rsidP="001022B9" w:rsidRDefault="00F05961" w14:paraId="69EF8C2D" w14:textId="77777777">
            <w:pPr>
              <w:shd w:val="clear" w:color="auto" w:fill="FFFFFF"/>
              <w:spacing w:after="120"/>
              <w:rPr>
                <w:rFonts w:ascii="Calibri" w:hAnsi="Calibri" w:eastAsia="Times New Roman" w:cs="Calibri"/>
                <w:color w:val="FF0000"/>
                <w:sz w:val="24"/>
                <w:szCs w:val="24"/>
              </w:rPr>
            </w:pPr>
            <w:r>
              <w:rPr>
                <w:rFonts w:ascii="Calibri" w:hAnsi="Calibri" w:eastAsia="Times New Roman" w:cs="Calibri"/>
                <w:color w:val="FF0000"/>
                <w:sz w:val="24"/>
                <w:szCs w:val="24"/>
              </w:rPr>
              <w:t>To:</w:t>
            </w:r>
          </w:p>
          <w:p w:rsidRPr="00BC52CB" w:rsidR="00BC52CB" w:rsidP="3D42050B" w:rsidRDefault="00BC52CB" w14:paraId="16911B9E" w14:textId="77777777">
            <w:pPr>
              <w:numPr>
                <w:ilvl w:val="0"/>
                <w:numId w:val="26"/>
              </w:numPr>
              <w:shd w:val="clear" w:color="auto" w:fill="FFFFFF" w:themeFill="background1"/>
              <w:rPr>
                <w:rFonts w:ascii="Calibri" w:hAnsi="Calibri" w:eastAsia="Times New Roman" w:cs="Calibri"/>
                <w:color w:val="000000"/>
              </w:rPr>
            </w:pPr>
            <w:bookmarkStart w:name="_Hlk54260286" w:id="2"/>
            <w:r w:rsidRPr="00BC52CB">
              <w:rPr>
                <w:rFonts w:ascii="inherit" w:hAnsi="inherit" w:eastAsia="Times New Roman" w:cs="Calibri"/>
                <w:color w:val="000000"/>
                <w:sz w:val="24"/>
                <w:szCs w:val="24"/>
                <w:bdr w:val="none" w:color="auto" w:sz="0" w:space="0" w:frame="1"/>
              </w:rPr>
              <w:t>Recognize competing ethical judgments present within a diverse society. </w:t>
            </w:r>
          </w:p>
          <w:p w:rsidRPr="00BC52CB" w:rsidR="00BC52CB" w:rsidP="00BC52CB" w:rsidRDefault="00BC52CB" w14:paraId="57DD29BB" w14:textId="77777777">
            <w:pPr>
              <w:numPr>
                <w:ilvl w:val="0"/>
                <w:numId w:val="26"/>
              </w:numPr>
              <w:shd w:val="clear" w:color="auto" w:fill="FFFFFF"/>
              <w:rPr>
                <w:rFonts w:ascii="Calibri" w:hAnsi="Calibri" w:eastAsia="Times New Roman" w:cs="Calibri"/>
                <w:color w:val="000000"/>
              </w:rPr>
            </w:pPr>
            <w:r w:rsidRPr="00BC52CB">
              <w:rPr>
                <w:rFonts w:ascii="inherit" w:hAnsi="inherit" w:eastAsia="Times New Roman" w:cs="Calibri"/>
                <w:color w:val="000000"/>
                <w:sz w:val="24"/>
                <w:szCs w:val="24"/>
                <w:bdr w:val="none" w:color="auto" w:sz="0" w:space="0" w:frame="1"/>
              </w:rPr>
              <w:t>Analyze ethical judgments different from one’s own. </w:t>
            </w:r>
          </w:p>
          <w:p w:rsidRPr="00BC52CB" w:rsidR="00BC52CB" w:rsidP="00BC52CB" w:rsidRDefault="00BC52CB" w14:paraId="5A96C0A6" w14:textId="77777777">
            <w:pPr>
              <w:numPr>
                <w:ilvl w:val="0"/>
                <w:numId w:val="26"/>
              </w:numPr>
              <w:shd w:val="clear" w:color="auto" w:fill="FFFFFF"/>
              <w:rPr>
                <w:rFonts w:ascii="Calibri" w:hAnsi="Calibri" w:eastAsia="Times New Roman" w:cs="Calibri"/>
                <w:color w:val="000000"/>
              </w:rPr>
            </w:pPr>
            <w:r w:rsidRPr="00BC52CB">
              <w:rPr>
                <w:rFonts w:ascii="inherit" w:hAnsi="inherit" w:eastAsia="Times New Roman" w:cs="Calibri"/>
                <w:color w:val="000000"/>
                <w:sz w:val="24"/>
                <w:szCs w:val="24"/>
                <w:bdr w:val="none" w:color="auto" w:sz="0" w:space="0" w:frame="1"/>
              </w:rPr>
              <w:t>Construct arguments in favor of positions on contemporary moral issues. </w:t>
            </w:r>
          </w:p>
          <w:p w:rsidRPr="00BC52CB" w:rsidR="00BC52CB" w:rsidP="00BC52CB" w:rsidRDefault="00BC52CB" w14:paraId="646998B6" w14:textId="77777777">
            <w:pPr>
              <w:numPr>
                <w:ilvl w:val="0"/>
                <w:numId w:val="26"/>
              </w:numPr>
              <w:shd w:val="clear" w:color="auto" w:fill="FFFFFF"/>
              <w:rPr>
                <w:rFonts w:ascii="Calibri" w:hAnsi="Calibri" w:eastAsia="Times New Roman" w:cs="Calibri"/>
                <w:color w:val="000000"/>
              </w:rPr>
            </w:pPr>
            <w:r w:rsidRPr="00BC52CB">
              <w:rPr>
                <w:rFonts w:ascii="inherit" w:hAnsi="inherit" w:eastAsia="Times New Roman" w:cs="Calibri"/>
                <w:color w:val="000000"/>
                <w:sz w:val="24"/>
                <w:szCs w:val="24"/>
                <w:bdr w:val="none" w:color="auto" w:sz="0" w:space="0" w:frame="1"/>
              </w:rPr>
              <w:t>Explain the following moral theories: deontology, utilitarianism, social contract theory, and virtue ethics. </w:t>
            </w:r>
          </w:p>
          <w:p w:rsidRPr="00BC52CB" w:rsidR="00BC52CB" w:rsidP="00BC52CB" w:rsidRDefault="00BC52CB" w14:paraId="42147A59" w14:textId="77777777">
            <w:pPr>
              <w:numPr>
                <w:ilvl w:val="0"/>
                <w:numId w:val="26"/>
              </w:numPr>
              <w:shd w:val="clear" w:color="auto" w:fill="FFFFFF"/>
              <w:rPr>
                <w:rFonts w:ascii="Calibri" w:hAnsi="Calibri" w:eastAsia="Times New Roman" w:cs="Calibri"/>
                <w:color w:val="000000"/>
              </w:rPr>
            </w:pPr>
            <w:r w:rsidRPr="00BC52CB">
              <w:rPr>
                <w:rFonts w:ascii="inherit" w:hAnsi="inherit" w:eastAsia="Times New Roman" w:cs="Calibri"/>
                <w:color w:val="000000"/>
                <w:sz w:val="24"/>
                <w:szCs w:val="24"/>
                <w:bdr w:val="none" w:color="auto" w:sz="0" w:space="0" w:frame="1"/>
              </w:rPr>
              <w:t>Resist the urge for quick and easy answers. </w:t>
            </w:r>
          </w:p>
          <w:bookmarkEnd w:id="2"/>
          <w:p w:rsidRPr="00F05961" w:rsidR="00BC52CB" w:rsidP="001022B9" w:rsidRDefault="00BC52CB" w14:paraId="2C6D576E" w14:textId="0E9AF682">
            <w:pPr>
              <w:shd w:val="clear" w:color="auto" w:fill="FFFFFF"/>
              <w:spacing w:after="120"/>
              <w:rPr>
                <w:rFonts w:ascii="Calibri" w:hAnsi="Calibri" w:eastAsia="Times New Roman" w:cs="Calibri"/>
                <w:color w:val="FF0000"/>
                <w:sz w:val="24"/>
                <w:szCs w:val="24"/>
              </w:rPr>
            </w:pPr>
          </w:p>
        </w:tc>
      </w:tr>
      <w:tr w:rsidRPr="001022B9" w:rsidR="001022B9" w:rsidTr="3D42050B" w14:paraId="1F59D133" w14:textId="77777777">
        <w:trPr>
          <w:trHeight w:val="943"/>
        </w:trPr>
        <w:tc>
          <w:tcPr>
            <w:tcW w:w="9697" w:type="dxa"/>
            <w:gridSpan w:val="2"/>
            <w:tcMar/>
          </w:tcPr>
          <w:p w:rsidRPr="00CF0D6B" w:rsidR="001022B9" w:rsidP="001022B9" w:rsidRDefault="001022B9" w14:paraId="64552905" w14:textId="5C07FF35">
            <w:pPr>
              <w:shd w:val="clear" w:color="auto" w:fill="FFFFFF"/>
              <w:spacing w:after="120"/>
              <w:rPr>
                <w:rFonts w:ascii="Calibri" w:hAnsi="Calibri" w:eastAsia="Times New Roman" w:cs="Calibri"/>
                <w:i/>
                <w:iCs/>
                <w:sz w:val="24"/>
                <w:szCs w:val="24"/>
              </w:rPr>
            </w:pPr>
            <w:r w:rsidRPr="00CF0D6B">
              <w:rPr>
                <w:rFonts w:ascii="Calibri" w:hAnsi="Calibri" w:eastAsia="Times New Roman" w:cs="Calibri"/>
                <w:b/>
                <w:bCs/>
                <w:sz w:val="24"/>
                <w:szCs w:val="24"/>
              </w:rPr>
              <w:t>List changes to</w:t>
            </w:r>
            <w:r w:rsidRPr="00CF0D6B" w:rsidR="008C7CE4">
              <w:rPr>
                <w:rFonts w:ascii="Calibri" w:hAnsi="Calibri" w:eastAsia="Times New Roman" w:cs="Calibri"/>
                <w:b/>
                <w:bCs/>
                <w:sz w:val="24"/>
                <w:szCs w:val="24"/>
              </w:rPr>
              <w:t xml:space="preserve"> </w:t>
            </w:r>
            <w:r w:rsidR="00F73D71">
              <w:rPr>
                <w:rFonts w:ascii="Calibri" w:hAnsi="Calibri" w:eastAsia="Times New Roman" w:cs="Calibri"/>
                <w:b/>
                <w:bCs/>
                <w:sz w:val="24"/>
                <w:szCs w:val="24"/>
              </w:rPr>
              <w:t xml:space="preserve">2. </w:t>
            </w:r>
            <w:r w:rsidRPr="00CF0D6B">
              <w:rPr>
                <w:rFonts w:ascii="Calibri" w:hAnsi="Calibri" w:eastAsia="Times New Roman" w:cs="Calibri"/>
                <w:b/>
                <w:bCs/>
                <w:i/>
                <w:iCs/>
                <w:sz w:val="24"/>
                <w:szCs w:val="24"/>
              </w:rPr>
              <w:t xml:space="preserve">Supplemental </w:t>
            </w:r>
            <w:r w:rsidRPr="00CF0D6B">
              <w:rPr>
                <w:rFonts w:ascii="Calibri" w:hAnsi="Calibri" w:eastAsia="Times New Roman" w:cs="Calibri"/>
                <w:b/>
                <w:bCs/>
                <w:sz w:val="24"/>
                <w:szCs w:val="24"/>
              </w:rPr>
              <w:t>General Education Competenc</w:t>
            </w:r>
            <w:r w:rsidRPr="00CF0D6B" w:rsidR="008C7CE4">
              <w:rPr>
                <w:rFonts w:ascii="Calibri" w:hAnsi="Calibri" w:eastAsia="Times New Roman" w:cs="Calibri"/>
                <w:b/>
                <w:bCs/>
                <w:sz w:val="24"/>
                <w:szCs w:val="24"/>
              </w:rPr>
              <w:t>y</w:t>
            </w:r>
            <w:r w:rsidRPr="00CF0D6B" w:rsidR="001D10FE">
              <w:rPr>
                <w:rFonts w:ascii="Calibri" w:hAnsi="Calibri" w:eastAsia="Times New Roman" w:cs="Calibri"/>
                <w:b/>
                <w:bCs/>
                <w:sz w:val="24"/>
                <w:szCs w:val="24"/>
              </w:rPr>
              <w:t xml:space="preserve"> or competencies</w:t>
            </w:r>
            <w:r w:rsidRPr="00CF0D6B">
              <w:rPr>
                <w:rFonts w:ascii="Calibri" w:hAnsi="Calibri" w:eastAsia="Times New Roman" w:cs="Calibri"/>
                <w:b/>
                <w:bCs/>
                <w:sz w:val="24"/>
                <w:szCs w:val="24"/>
              </w:rPr>
              <w:t>:</w:t>
            </w:r>
          </w:p>
          <w:p w:rsidRPr="001022B9" w:rsidR="001022B9" w:rsidP="001022B9" w:rsidRDefault="00BC52CB" w14:paraId="338F6671" w14:textId="19871756">
            <w:pPr>
              <w:shd w:val="clear" w:color="auto" w:fill="FFFFFF"/>
              <w:spacing w:after="120"/>
              <w:rPr>
                <w:rFonts w:ascii="Calibri" w:hAnsi="Calibri" w:eastAsia="Times New Roman" w:cs="Calibri"/>
                <w:color w:val="FF0000"/>
                <w:sz w:val="24"/>
                <w:szCs w:val="24"/>
              </w:rPr>
            </w:pPr>
            <w:r w:rsidRPr="00BC52CB">
              <w:rPr>
                <w:rFonts w:ascii="Calibri" w:hAnsi="Calibri" w:eastAsia="Times New Roman" w:cs="Calibri"/>
                <w:color w:val="FF0000"/>
                <w:sz w:val="24"/>
                <w:szCs w:val="24"/>
              </w:rPr>
              <w:t>Visualize and engage the world from different historical, social, religious, and cultural approaches.</w:t>
            </w:r>
            <w:r>
              <w:rPr>
                <w:rFonts w:ascii="Calibri" w:hAnsi="Calibri" w:eastAsia="Times New Roman" w:cs="Calibri"/>
                <w:color w:val="FF0000"/>
                <w:sz w:val="24"/>
                <w:szCs w:val="24"/>
              </w:rPr>
              <w:t xml:space="preserve"> (no change)</w:t>
            </w:r>
          </w:p>
        </w:tc>
      </w:tr>
      <w:tr w:rsidRPr="001022B9" w:rsidR="001D10FE" w:rsidTr="3D42050B" w14:paraId="762CBB4E" w14:textId="77777777">
        <w:trPr>
          <w:trHeight w:val="943"/>
        </w:trPr>
        <w:tc>
          <w:tcPr>
            <w:tcW w:w="9697" w:type="dxa"/>
            <w:gridSpan w:val="2"/>
            <w:tcMar/>
          </w:tcPr>
          <w:p w:rsidRPr="00CF0D6B" w:rsidR="001D10FE" w:rsidP="001D10FE" w:rsidRDefault="001D10FE" w14:paraId="5F1F3892" w14:textId="147E829E">
            <w:pPr>
              <w:shd w:val="clear" w:color="auto" w:fill="FFFFFF"/>
              <w:rPr>
                <w:rFonts w:ascii="Calibri" w:hAnsi="Calibri"/>
                <w:b/>
                <w:bCs/>
                <w:sz w:val="24"/>
                <w:szCs w:val="24"/>
              </w:rPr>
            </w:pPr>
            <w:r w:rsidRPr="00CF0D6B">
              <w:rPr>
                <w:rFonts w:ascii="Calibri" w:hAnsi="Calibri"/>
                <w:b/>
                <w:bCs/>
                <w:sz w:val="24"/>
                <w:szCs w:val="24"/>
              </w:rPr>
              <w:lastRenderedPageBreak/>
              <w:t xml:space="preserve">List changes to </w:t>
            </w:r>
            <w:r w:rsidRPr="00CF0D6B">
              <w:rPr>
                <w:rFonts w:ascii="Calibri" w:hAnsi="Calibri"/>
                <w:b/>
                <w:bCs/>
                <w:i/>
                <w:iCs/>
                <w:sz w:val="24"/>
                <w:szCs w:val="24"/>
              </w:rPr>
              <w:t>Course Outcomes/Objectives</w:t>
            </w:r>
            <w:r w:rsidRPr="00CF0D6B">
              <w:rPr>
                <w:rFonts w:ascii="Calibri" w:hAnsi="Calibri"/>
                <w:b/>
                <w:bCs/>
                <w:sz w:val="24"/>
                <w:szCs w:val="24"/>
              </w:rPr>
              <w:t xml:space="preserve"> </w:t>
            </w:r>
            <w:r w:rsidR="00AA1BAA">
              <w:rPr>
                <w:rFonts w:ascii="Calibri" w:hAnsi="Calibri"/>
                <w:b/>
                <w:bCs/>
                <w:sz w:val="24"/>
                <w:szCs w:val="24"/>
              </w:rPr>
              <w:t>s</w:t>
            </w:r>
            <w:r w:rsidRPr="00CF0D6B">
              <w:rPr>
                <w:rFonts w:ascii="Calibri" w:hAnsi="Calibri"/>
                <w:b/>
                <w:bCs/>
                <w:sz w:val="24"/>
                <w:szCs w:val="24"/>
              </w:rPr>
              <w:t>upporting each</w:t>
            </w:r>
            <w:r w:rsidRPr="00CF0D6B" w:rsidR="003E084C">
              <w:rPr>
                <w:rFonts w:ascii="Calibri" w:hAnsi="Calibri"/>
                <w:b/>
                <w:bCs/>
                <w:sz w:val="24"/>
                <w:szCs w:val="24"/>
              </w:rPr>
              <w:t xml:space="preserve"> </w:t>
            </w:r>
            <w:r w:rsidRPr="00CF0D6B" w:rsidR="003E084C">
              <w:rPr>
                <w:rFonts w:ascii="Calibri" w:hAnsi="Calibri"/>
                <w:b/>
                <w:bCs/>
                <w:i/>
                <w:iCs/>
                <w:sz w:val="24"/>
                <w:szCs w:val="24"/>
              </w:rPr>
              <w:t>Supplemental</w:t>
            </w:r>
            <w:r w:rsidRPr="00CF0D6B" w:rsidR="003E084C">
              <w:rPr>
                <w:rFonts w:ascii="Calibri" w:hAnsi="Calibri"/>
                <w:b/>
                <w:bCs/>
                <w:sz w:val="24"/>
                <w:szCs w:val="24"/>
              </w:rPr>
              <w:t xml:space="preserve"> c</w:t>
            </w:r>
            <w:r w:rsidRPr="00CF0D6B">
              <w:rPr>
                <w:rFonts w:ascii="Calibri" w:hAnsi="Calibri"/>
                <w:b/>
                <w:bCs/>
                <w:sz w:val="24"/>
                <w:szCs w:val="24"/>
              </w:rPr>
              <w:t xml:space="preserve">ompetency: </w:t>
            </w:r>
          </w:p>
          <w:p w:rsidR="001D10FE" w:rsidP="001D10FE" w:rsidRDefault="001D10FE" w14:paraId="4BCA2A08" w14:textId="1110F564">
            <w:pPr>
              <w:shd w:val="clear" w:color="auto" w:fill="FFFFFF"/>
              <w:spacing w:after="120"/>
              <w:rPr>
                <w:rFonts w:ascii="Calibri" w:hAnsi="Calibri" w:eastAsia="Times New Roman" w:cs="Calibri"/>
                <w:color w:val="FF0000"/>
                <w:sz w:val="24"/>
                <w:szCs w:val="24"/>
              </w:rPr>
            </w:pPr>
            <w:r>
              <w:rPr>
                <w:rFonts w:ascii="Calibri" w:hAnsi="Calibri" w:eastAsia="Times New Roman" w:cs="Calibri"/>
                <w:color w:val="FF0000"/>
                <w:sz w:val="24"/>
                <w:szCs w:val="24"/>
              </w:rPr>
              <w:t>From:</w:t>
            </w:r>
          </w:p>
          <w:p w:rsidRPr="00BC52CB" w:rsidR="00BC52CB" w:rsidP="00BC52CB" w:rsidRDefault="00BC52CB" w14:paraId="56A2EC67" w14:textId="77777777">
            <w:pPr>
              <w:numPr>
                <w:ilvl w:val="0"/>
                <w:numId w:val="27"/>
              </w:numPr>
              <w:shd w:val="clear" w:color="auto" w:fill="FFFFFF"/>
              <w:rPr>
                <w:rFonts w:ascii="Calibri" w:hAnsi="Calibri" w:eastAsia="Times New Roman" w:cs="Calibri"/>
                <w:color w:val="000000"/>
              </w:rPr>
            </w:pPr>
            <w:r w:rsidRPr="00BC52CB">
              <w:rPr>
                <w:rFonts w:ascii="inherit" w:hAnsi="inherit" w:eastAsia="Times New Roman" w:cs="Calibri"/>
                <w:color w:val="000000"/>
                <w:sz w:val="24"/>
                <w:szCs w:val="24"/>
                <w:bdr w:val="none" w:color="auto" w:sz="0" w:space="0" w:frame="1"/>
              </w:rPr>
              <w:t>Recognize major figures from the history of moral philosophy and appraise their views. </w:t>
            </w:r>
          </w:p>
          <w:p w:rsidRPr="00BC52CB" w:rsidR="00BC52CB" w:rsidP="00BC52CB" w:rsidRDefault="00BC52CB" w14:paraId="4354070E" w14:textId="77777777">
            <w:pPr>
              <w:numPr>
                <w:ilvl w:val="0"/>
                <w:numId w:val="27"/>
              </w:numPr>
              <w:shd w:val="clear" w:color="auto" w:fill="FFFFFF"/>
              <w:rPr>
                <w:rFonts w:ascii="Calibri" w:hAnsi="Calibri" w:eastAsia="Times New Roman" w:cs="Calibri"/>
                <w:color w:val="000000"/>
              </w:rPr>
            </w:pPr>
            <w:r w:rsidRPr="00BC52CB">
              <w:rPr>
                <w:rFonts w:ascii="inherit" w:hAnsi="inherit" w:eastAsia="Times New Roman" w:cs="Calibri"/>
                <w:color w:val="000000"/>
                <w:sz w:val="24"/>
                <w:szCs w:val="24"/>
                <w:bdr w:val="none" w:color="auto" w:sz="0" w:space="0" w:frame="1"/>
              </w:rPr>
              <w:t>Demonstrate willingness to inhabit the position of another. </w:t>
            </w:r>
          </w:p>
          <w:p w:rsidRPr="00BC52CB" w:rsidR="00BC52CB" w:rsidP="00BC52CB" w:rsidRDefault="00BC52CB" w14:paraId="099F838C" w14:textId="355892BC">
            <w:pPr>
              <w:numPr>
                <w:ilvl w:val="0"/>
                <w:numId w:val="27"/>
              </w:numPr>
              <w:shd w:val="clear" w:color="auto" w:fill="FFFFFF"/>
              <w:rPr>
                <w:rFonts w:ascii="Calibri" w:hAnsi="Calibri" w:eastAsia="Times New Roman" w:cs="Calibri"/>
                <w:color w:val="000000"/>
              </w:rPr>
            </w:pPr>
            <w:r w:rsidRPr="00BC52CB">
              <w:rPr>
                <w:rFonts w:ascii="inherit" w:hAnsi="inherit" w:eastAsia="Times New Roman" w:cs="Calibri"/>
                <w:color w:val="000000"/>
                <w:sz w:val="24"/>
                <w:szCs w:val="24"/>
                <w:bdr w:val="none" w:color="auto" w:sz="0" w:space="0" w:frame="1"/>
              </w:rPr>
              <w:t>Relate the course material to life outside the classroom. </w:t>
            </w:r>
          </w:p>
          <w:p w:rsidRPr="00BC52CB" w:rsidR="00BC52CB" w:rsidP="00BC52CB" w:rsidRDefault="00BC52CB" w14:paraId="2201FA42" w14:textId="77777777">
            <w:pPr>
              <w:shd w:val="clear" w:color="auto" w:fill="FFFFFF"/>
              <w:ind w:left="720"/>
              <w:rPr>
                <w:rFonts w:ascii="Calibri" w:hAnsi="Calibri" w:eastAsia="Times New Roman" w:cs="Calibri"/>
                <w:color w:val="000000"/>
              </w:rPr>
            </w:pPr>
          </w:p>
          <w:p w:rsidR="001D10FE" w:rsidP="001D10FE" w:rsidRDefault="001D10FE" w14:paraId="00294749" w14:textId="77777777">
            <w:pPr>
              <w:shd w:val="clear" w:color="auto" w:fill="FFFFFF"/>
              <w:spacing w:after="120"/>
              <w:rPr>
                <w:rFonts w:ascii="Calibri" w:hAnsi="Calibri" w:eastAsia="Times New Roman" w:cs="Calibri"/>
                <w:color w:val="FF0000"/>
                <w:sz w:val="24"/>
                <w:szCs w:val="24"/>
              </w:rPr>
            </w:pPr>
            <w:r>
              <w:rPr>
                <w:rFonts w:ascii="Calibri" w:hAnsi="Calibri" w:eastAsia="Times New Roman" w:cs="Calibri"/>
                <w:color w:val="FF0000"/>
                <w:sz w:val="24"/>
                <w:szCs w:val="24"/>
              </w:rPr>
              <w:t>To:</w:t>
            </w:r>
          </w:p>
          <w:p w:rsidRPr="00BC52CB" w:rsidR="00BC52CB" w:rsidP="00BC52CB" w:rsidRDefault="00BC52CB" w14:paraId="2DC23E4B" w14:textId="77777777">
            <w:pPr>
              <w:numPr>
                <w:ilvl w:val="0"/>
                <w:numId w:val="28"/>
              </w:numPr>
              <w:shd w:val="clear" w:color="auto" w:fill="FFFFFF"/>
              <w:rPr>
                <w:rFonts w:ascii="Calibri" w:hAnsi="Calibri" w:eastAsia="Times New Roman" w:cs="Calibri"/>
                <w:color w:val="000000"/>
              </w:rPr>
            </w:pPr>
            <w:bookmarkStart w:name="_Hlk54260314" w:id="3"/>
            <w:r w:rsidRPr="00BC52CB">
              <w:rPr>
                <w:rFonts w:ascii="inherit" w:hAnsi="inherit" w:eastAsia="Times New Roman" w:cs="Calibri"/>
                <w:color w:val="000000"/>
                <w:sz w:val="24"/>
                <w:szCs w:val="24"/>
                <w:bdr w:val="none" w:color="auto" w:sz="0" w:space="0" w:frame="1"/>
              </w:rPr>
              <w:t>Demonstrate willingness to inhabit the position of another. </w:t>
            </w:r>
          </w:p>
          <w:p w:rsidRPr="00BC52CB" w:rsidR="00BC52CB" w:rsidP="00BC52CB" w:rsidRDefault="00BC52CB" w14:paraId="0FDC8DF4" w14:textId="77777777">
            <w:pPr>
              <w:numPr>
                <w:ilvl w:val="0"/>
                <w:numId w:val="28"/>
              </w:numPr>
              <w:shd w:val="clear" w:color="auto" w:fill="FFFFFF"/>
              <w:rPr>
                <w:rFonts w:ascii="Calibri" w:hAnsi="Calibri" w:eastAsia="Times New Roman" w:cs="Calibri"/>
                <w:color w:val="000000"/>
              </w:rPr>
            </w:pPr>
            <w:r w:rsidRPr="00BC52CB">
              <w:rPr>
                <w:rFonts w:ascii="inherit" w:hAnsi="inherit" w:eastAsia="Times New Roman" w:cs="Calibri"/>
                <w:color w:val="000000"/>
                <w:sz w:val="24"/>
                <w:szCs w:val="24"/>
                <w:bdr w:val="none" w:color="auto" w:sz="0" w:space="0" w:frame="1"/>
              </w:rPr>
              <w:t>Relate the course material to life outside the classroom. </w:t>
            </w:r>
          </w:p>
          <w:p w:rsidRPr="00BC52CB" w:rsidR="00BC52CB" w:rsidP="00BC52CB" w:rsidRDefault="00BC52CB" w14:paraId="1B3E80CA" w14:textId="77777777">
            <w:pPr>
              <w:numPr>
                <w:ilvl w:val="0"/>
                <w:numId w:val="28"/>
              </w:numPr>
              <w:shd w:val="clear" w:color="auto" w:fill="FFFFFF"/>
              <w:rPr>
                <w:rFonts w:ascii="Calibri" w:hAnsi="Calibri" w:eastAsia="Times New Roman" w:cs="Calibri"/>
                <w:color w:val="000000"/>
              </w:rPr>
            </w:pPr>
            <w:r w:rsidRPr="00BC52CB">
              <w:rPr>
                <w:rFonts w:ascii="inherit" w:hAnsi="inherit" w:eastAsia="Times New Roman" w:cs="Calibri"/>
                <w:color w:val="000000"/>
                <w:sz w:val="24"/>
                <w:szCs w:val="24"/>
                <w:bdr w:val="none" w:color="auto" w:sz="0" w:space="0" w:frame="1"/>
              </w:rPr>
              <w:t>Engage with the course material on a personal level.</w:t>
            </w:r>
          </w:p>
          <w:bookmarkEnd w:id="3"/>
          <w:p w:rsidRPr="001022B9" w:rsidR="00BC52CB" w:rsidP="001D10FE" w:rsidRDefault="00BC52CB" w14:paraId="2EB523D7" w14:textId="40EA8626">
            <w:pPr>
              <w:shd w:val="clear" w:color="auto" w:fill="FFFFFF"/>
              <w:spacing w:after="120"/>
              <w:rPr>
                <w:rFonts w:ascii="Calibri" w:hAnsi="Calibri" w:eastAsia="Times New Roman" w:cs="Calibri"/>
                <w:color w:val="FF0000"/>
                <w:sz w:val="24"/>
                <w:szCs w:val="24"/>
              </w:rPr>
            </w:pPr>
          </w:p>
        </w:tc>
      </w:tr>
      <w:tr w:rsidRPr="001022B9" w:rsidR="001D10FE" w:rsidTr="3D42050B" w14:paraId="7614BEA4" w14:textId="77777777">
        <w:trPr>
          <w:trHeight w:val="430"/>
        </w:trPr>
        <w:tc>
          <w:tcPr>
            <w:tcW w:w="9697" w:type="dxa"/>
            <w:gridSpan w:val="2"/>
            <w:tcMar/>
          </w:tcPr>
          <w:p w:rsidRPr="001022B9" w:rsidR="001D10FE" w:rsidP="001D10FE" w:rsidRDefault="001D10FE" w14:paraId="53BB4454" w14:textId="77777777">
            <w:pPr>
              <w:shd w:val="clear" w:color="auto" w:fill="FFFFFF"/>
              <w:spacing w:after="120"/>
              <w:rPr>
                <w:rFonts w:ascii="Calibri" w:hAnsi="Calibri" w:eastAsia="Times New Roman" w:cs="Calibri"/>
                <w:b/>
                <w:bCs/>
                <w:sz w:val="24"/>
                <w:szCs w:val="24"/>
              </w:rPr>
            </w:pPr>
            <w:r w:rsidRPr="001022B9">
              <w:rPr>
                <w:rFonts w:ascii="Calibri" w:hAnsi="Calibri" w:eastAsia="Times New Roman" w:cs="Calibri"/>
                <w:b/>
                <w:bCs/>
                <w:sz w:val="24"/>
                <w:szCs w:val="24"/>
              </w:rPr>
              <w:t>Changes to IV – B. Florida Statute requirement</w:t>
            </w:r>
          </w:p>
          <w:p w:rsidRPr="005A7CC0" w:rsidR="001D10FE" w:rsidP="001D10FE" w:rsidRDefault="001D10FE" w14:paraId="52392A33" w14:textId="4E2D9F61">
            <w:pPr>
              <w:shd w:val="clear" w:color="auto" w:fill="FFFFFF"/>
              <w:spacing w:after="120"/>
              <w:rPr>
                <w:rFonts w:ascii="Calibri" w:hAnsi="Calibri" w:eastAsia="Times New Roman" w:cs="Calibri"/>
                <w:b/>
                <w:bCs/>
                <w:color w:val="FF0000"/>
                <w:sz w:val="24"/>
                <w:szCs w:val="24"/>
              </w:rPr>
            </w:pPr>
            <w:r w:rsidRPr="00796617">
              <w:rPr>
                <w:rFonts w:ascii="Calibri" w:hAnsi="Calibri" w:eastAsia="Times New Roman" w:cs="Calibri"/>
                <w:b/>
                <w:bCs/>
                <w:sz w:val="24"/>
                <w:szCs w:val="24"/>
                <w:highlight w:val="yellow"/>
              </w:rPr>
              <w:t xml:space="preserve">NOTE: </w:t>
            </w:r>
            <w:r w:rsidRPr="00796617">
              <w:rPr>
                <w:rFonts w:ascii="Calibri" w:hAnsi="Calibri" w:eastAsia="Times New Roman" w:cs="Calibri"/>
                <w:sz w:val="24"/>
                <w:szCs w:val="24"/>
                <w:highlight w:val="yellow"/>
              </w:rPr>
              <w:t xml:space="preserve">Part B is ONLY included on syllabi for </w:t>
            </w:r>
            <w:r w:rsidRPr="00796617">
              <w:rPr>
                <w:rFonts w:ascii="Calibri" w:hAnsi="Calibri" w:eastAsia="Times New Roman" w:cs="Calibri"/>
                <w:i/>
                <w:iCs/>
                <w:sz w:val="24"/>
                <w:szCs w:val="24"/>
                <w:highlight w:val="yellow"/>
              </w:rPr>
              <w:t>General Education Core courses.</w:t>
            </w:r>
            <w:r w:rsidRPr="003F0B85">
              <w:rPr>
                <w:rFonts w:ascii="Calibri" w:hAnsi="Calibri" w:eastAsia="Times New Roman" w:cs="Calibri"/>
                <w:sz w:val="24"/>
                <w:szCs w:val="24"/>
              </w:rPr>
              <w:t xml:space="preserve"> All other syllabi (including </w:t>
            </w:r>
            <w:r w:rsidRPr="003F0B85">
              <w:rPr>
                <w:rFonts w:ascii="Calibri" w:hAnsi="Calibri" w:eastAsia="Times New Roman" w:cs="Calibri"/>
                <w:i/>
                <w:iCs/>
                <w:sz w:val="24"/>
                <w:szCs w:val="24"/>
              </w:rPr>
              <w:t>“other General Education”</w:t>
            </w:r>
            <w:r w:rsidRPr="003F0B85">
              <w:rPr>
                <w:rFonts w:ascii="Calibri" w:hAnsi="Calibri" w:eastAsia="Times New Roman" w:cs="Calibri"/>
                <w:sz w:val="24"/>
                <w:szCs w:val="24"/>
              </w:rPr>
              <w:t xml:space="preserve"> courses) OMIT this statement.</w:t>
            </w:r>
            <w:r w:rsidRPr="005A7CC0">
              <w:rPr>
                <w:rFonts w:ascii="Calibri" w:hAnsi="Calibri" w:eastAsia="Times New Roman" w:cs="Calibri"/>
                <w:b/>
                <w:bCs/>
                <w:sz w:val="24"/>
                <w:szCs w:val="24"/>
              </w:rPr>
              <w:t xml:space="preserve"> </w:t>
            </w:r>
          </w:p>
        </w:tc>
      </w:tr>
      <w:tr w:rsidRPr="001022B9" w:rsidR="001D10FE" w:rsidTr="3D42050B" w14:paraId="0BD76163" w14:textId="77777777">
        <w:trPr>
          <w:trHeight w:val="943"/>
        </w:trPr>
        <w:tc>
          <w:tcPr>
            <w:tcW w:w="7645" w:type="dxa"/>
            <w:tcMar/>
          </w:tcPr>
          <w:p w:rsidRPr="001022B9" w:rsidR="001D10FE" w:rsidP="001D10FE" w:rsidRDefault="001D10FE" w14:paraId="14E28ACC" w14:textId="77777777">
            <w:pPr>
              <w:spacing w:after="120"/>
              <w:rPr>
                <w:rFonts w:ascii="Calibri" w:hAnsi="Calibri" w:eastAsia="Times New Roman" w:cs="Calibri"/>
                <w:i/>
                <w:iCs/>
                <w:color w:val="FF0000"/>
                <w:sz w:val="24"/>
                <w:szCs w:val="24"/>
              </w:rPr>
            </w:pPr>
            <w:r w:rsidRPr="001022B9">
              <w:rPr>
                <w:rFonts w:ascii="Calibri" w:hAnsi="Calibri" w:eastAsia="Times New Roman" w:cs="Calibri"/>
                <w:i/>
                <w:iCs/>
                <w:color w:val="000000"/>
                <w:sz w:val="24"/>
                <w:szCs w:val="24"/>
              </w:rPr>
              <w:t>B. In accordance with Florida Statute 1007.25 concerning the state’s general education core course requirements, this course meets the general education competencies for:</w:t>
            </w:r>
            <w:r w:rsidRPr="001022B9">
              <w:rPr>
                <w:rFonts w:ascii="Calibri" w:hAnsi="Calibri" w:eastAsia="Times New Roman" w:cs="Calibri"/>
                <w:i/>
                <w:iCs/>
                <w:color w:val="FF0000"/>
                <w:sz w:val="24"/>
                <w:szCs w:val="24"/>
              </w:rPr>
              <w:t xml:space="preserve"> </w:t>
            </w:r>
          </w:p>
          <w:p w:rsidRPr="001022B9" w:rsidR="001D10FE" w:rsidP="001D10FE" w:rsidRDefault="001D10FE" w14:paraId="51F37944" w14:textId="0BCC2009">
            <w:pPr>
              <w:spacing w:after="120"/>
              <w:rPr>
                <w:rFonts w:ascii="Calibri" w:hAnsi="Calibri" w:eastAsia="Times New Roman" w:cs="Calibri"/>
                <w:color w:val="000000"/>
                <w:sz w:val="24"/>
                <w:szCs w:val="24"/>
              </w:rPr>
            </w:pPr>
          </w:p>
        </w:tc>
        <w:tc>
          <w:tcPr>
            <w:tcW w:w="2052" w:type="dxa"/>
            <w:tcMar/>
          </w:tcPr>
          <w:sdt>
            <w:sdtPr>
              <w:rPr>
                <w:rFonts w:ascii="Calibri" w:hAnsi="Calibri" w:eastAsia="Times New Roman" w:cs="Calibri"/>
                <w:color w:val="000000"/>
                <w:sz w:val="24"/>
                <w:szCs w:val="24"/>
              </w:rPr>
              <w:alias w:val="Not Applicable"/>
              <w:id w:val="1957831977"/>
              <w:placeholder>
                <w:docPart w:val="D7C4433ABB6A48848B6D53063D9823FC"/>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rsidRPr="001022B9" w:rsidR="001D10FE" w:rsidP="001D10FE" w:rsidRDefault="00BC52CB" w14:paraId="048018A6" w14:textId="19166923">
                <w:pPr>
                  <w:shd w:val="clear" w:color="auto" w:fill="FFFFFF"/>
                  <w:spacing w:after="120"/>
                  <w:rPr>
                    <w:rFonts w:ascii="Calibri" w:hAnsi="Calibri" w:eastAsia="Times New Roman" w:cs="Calibri"/>
                    <w:color w:val="000000"/>
                    <w:sz w:val="24"/>
                    <w:szCs w:val="24"/>
                  </w:rPr>
                </w:pPr>
                <w:r>
                  <w:rPr>
                    <w:rFonts w:ascii="Calibri" w:hAnsi="Calibri" w:eastAsia="Times New Roman" w:cs="Calibri"/>
                    <w:color w:val="000000"/>
                    <w:sz w:val="24"/>
                    <w:szCs w:val="24"/>
                  </w:rPr>
                  <w:t>Not Applicable</w:t>
                </w:r>
              </w:p>
            </w:sdtContent>
          </w:sdt>
          <w:p w:rsidRPr="001022B9" w:rsidR="001D10FE" w:rsidP="001D10FE" w:rsidRDefault="001D10FE" w14:paraId="413E3DD8" w14:textId="77777777">
            <w:pPr>
              <w:shd w:val="clear" w:color="auto" w:fill="FFFFFF"/>
              <w:spacing w:after="120"/>
              <w:ind w:left="342"/>
              <w:rPr>
                <w:rFonts w:ascii="Calibri" w:hAnsi="Calibri" w:eastAsia="Times New Roman" w:cs="Calibri"/>
                <w:color w:val="FF0000"/>
                <w:sz w:val="24"/>
                <w:szCs w:val="24"/>
              </w:rPr>
            </w:pPr>
          </w:p>
        </w:tc>
      </w:tr>
      <w:tr w:rsidRPr="001022B9" w:rsidR="001D10FE" w:rsidTr="3D42050B" w14:paraId="37FEB0CB" w14:textId="77777777">
        <w:trPr>
          <w:trHeight w:val="520"/>
        </w:trPr>
        <w:tc>
          <w:tcPr>
            <w:tcW w:w="9697" w:type="dxa"/>
            <w:gridSpan w:val="2"/>
            <w:tcMar/>
          </w:tcPr>
          <w:p w:rsidR="001D10FE" w:rsidP="001D10FE" w:rsidRDefault="001D10FE" w14:paraId="05A066ED" w14:textId="590A88A2">
            <w:pPr>
              <w:spacing w:after="120"/>
              <w:rPr>
                <w:rFonts w:ascii="Calibri" w:hAnsi="Calibri" w:eastAsia="Times New Roman" w:cs="Calibri"/>
                <w:b/>
                <w:bCs/>
                <w:sz w:val="24"/>
                <w:szCs w:val="24"/>
              </w:rPr>
            </w:pPr>
            <w:r w:rsidRPr="001022B9">
              <w:rPr>
                <w:rFonts w:ascii="Calibri" w:hAnsi="Calibri" w:eastAsia="Times New Roman" w:cs="Calibri"/>
                <w:b/>
                <w:bCs/>
                <w:sz w:val="24"/>
                <w:szCs w:val="24"/>
              </w:rPr>
              <w:t>Changes to IV – C: Additional Course Learning O</w:t>
            </w:r>
            <w:r>
              <w:rPr>
                <w:rFonts w:ascii="Calibri" w:hAnsi="Calibri" w:eastAsia="Times New Roman" w:cs="Calibri"/>
                <w:b/>
                <w:bCs/>
                <w:sz w:val="24"/>
                <w:szCs w:val="24"/>
              </w:rPr>
              <w:t>bjectives or Outcomes</w:t>
            </w:r>
          </w:p>
          <w:p w:rsidRPr="001022B9" w:rsidR="001D10FE" w:rsidP="001D10FE" w:rsidRDefault="001D10FE" w14:paraId="60BFC53D" w14:textId="3DD3910F">
            <w:pPr>
              <w:spacing w:after="120"/>
              <w:rPr>
                <w:rFonts w:ascii="Calibri" w:hAnsi="Calibri" w:eastAsia="Times New Roman" w:cs="Calibri"/>
                <w:color w:val="FF0000"/>
                <w:sz w:val="24"/>
                <w:szCs w:val="24"/>
              </w:rPr>
            </w:pPr>
            <w:r w:rsidRPr="001022B9">
              <w:rPr>
                <w:rFonts w:ascii="Calibri" w:hAnsi="Calibri" w:eastAsia="Times New Roman" w:cs="Calibri"/>
                <w:b/>
                <w:bCs/>
                <w:sz w:val="24"/>
                <w:szCs w:val="24"/>
                <w:highlight w:val="yellow"/>
              </w:rPr>
              <w:t>NOTE:</w:t>
            </w:r>
            <w:r w:rsidRPr="003F0B85">
              <w:rPr>
                <w:rFonts w:ascii="Calibri" w:hAnsi="Calibri" w:eastAsia="Times New Roman" w:cs="Calibri"/>
                <w:sz w:val="24"/>
                <w:szCs w:val="24"/>
              </w:rPr>
              <w:t xml:space="preserve"> </w:t>
            </w:r>
            <w:r w:rsidR="007E60ED">
              <w:rPr>
                <w:rFonts w:ascii="Calibri" w:hAnsi="Calibri" w:eastAsia="Times New Roman" w:cs="Calibri"/>
                <w:sz w:val="24"/>
                <w:szCs w:val="24"/>
              </w:rPr>
              <w:t xml:space="preserve">This section is for </w:t>
            </w:r>
            <w:r w:rsidR="00F663A5">
              <w:rPr>
                <w:rFonts w:ascii="Calibri" w:hAnsi="Calibri" w:eastAsia="Times New Roman" w:cs="Calibri"/>
                <w:sz w:val="24"/>
                <w:szCs w:val="24"/>
              </w:rPr>
              <w:t xml:space="preserve">additional course-specific learning objectives that do not contribute to assessment of the General Education Competencies listed above. </w:t>
            </w:r>
            <w:r w:rsidRPr="003F0B85" w:rsidR="00F663A5">
              <w:rPr>
                <w:rFonts w:ascii="Calibri" w:hAnsi="Calibri" w:eastAsia="Times New Roman" w:cs="Calibri"/>
                <w:sz w:val="24"/>
                <w:szCs w:val="24"/>
              </w:rPr>
              <w:t xml:space="preserve">For all courses </w:t>
            </w:r>
            <w:r w:rsidRPr="003F0B85" w:rsidR="00F663A5">
              <w:rPr>
                <w:rFonts w:ascii="Calibri" w:hAnsi="Calibri" w:eastAsia="Times New Roman" w:cs="Calibri"/>
                <w:i/>
                <w:iCs/>
                <w:sz w:val="24"/>
                <w:szCs w:val="24"/>
              </w:rPr>
              <w:t>other than the General Education Core courses,</w:t>
            </w:r>
            <w:r w:rsidRPr="003F0B85" w:rsidR="00F663A5">
              <w:rPr>
                <w:rFonts w:ascii="Calibri" w:hAnsi="Calibri" w:eastAsia="Times New Roman" w:cs="Calibri"/>
                <w:sz w:val="24"/>
                <w:szCs w:val="24"/>
              </w:rPr>
              <w:t xml:space="preserve"> this section </w:t>
            </w:r>
            <w:r w:rsidR="00F663A5">
              <w:rPr>
                <w:rFonts w:ascii="Calibri" w:hAnsi="Calibri" w:eastAsia="Times New Roman" w:cs="Calibri"/>
                <w:sz w:val="24"/>
                <w:szCs w:val="24"/>
              </w:rPr>
              <w:t xml:space="preserve">will be </w:t>
            </w:r>
            <w:r w:rsidRPr="003F0B85" w:rsidR="00F663A5">
              <w:rPr>
                <w:rFonts w:ascii="Calibri" w:hAnsi="Calibri" w:eastAsia="Times New Roman" w:cs="Calibri"/>
                <w:sz w:val="24"/>
                <w:szCs w:val="24"/>
              </w:rPr>
              <w:t xml:space="preserve">labeled </w:t>
            </w:r>
            <w:r w:rsidRPr="003F0B85" w:rsidR="00F663A5">
              <w:rPr>
                <w:rFonts w:ascii="Calibri" w:hAnsi="Calibri" w:eastAsia="Times New Roman" w:cs="Calibri"/>
                <w:b/>
                <w:bCs/>
                <w:sz w:val="24"/>
                <w:szCs w:val="24"/>
              </w:rPr>
              <w:t>IV -</w:t>
            </w:r>
            <w:r w:rsidRPr="003F0B85" w:rsidR="00F663A5">
              <w:rPr>
                <w:rFonts w:ascii="Calibri" w:hAnsi="Calibri" w:eastAsia="Times New Roman" w:cs="Calibri"/>
                <w:sz w:val="24"/>
                <w:szCs w:val="24"/>
              </w:rPr>
              <w:t xml:space="preserve"> </w:t>
            </w:r>
            <w:r w:rsidRPr="003F0B85" w:rsidR="00F663A5">
              <w:rPr>
                <w:rFonts w:ascii="Calibri" w:hAnsi="Calibri" w:eastAsia="Times New Roman" w:cs="Calibri"/>
                <w:b/>
                <w:bCs/>
                <w:sz w:val="24"/>
                <w:szCs w:val="24"/>
              </w:rPr>
              <w:t>B:</w:t>
            </w:r>
            <w:r w:rsidRPr="003F0B85" w:rsidR="00F663A5">
              <w:rPr>
                <w:rFonts w:ascii="Calibri" w:hAnsi="Calibri" w:eastAsia="Times New Roman" w:cs="Calibri"/>
                <w:sz w:val="24"/>
                <w:szCs w:val="24"/>
              </w:rPr>
              <w:t xml:space="preserve"> on the course syllabus.</w:t>
            </w:r>
          </w:p>
        </w:tc>
      </w:tr>
      <w:tr w:rsidRPr="001022B9" w:rsidR="001D10FE" w:rsidTr="3D42050B" w14:paraId="500B791D" w14:textId="77777777">
        <w:trPr>
          <w:trHeight w:val="520"/>
        </w:trPr>
        <w:tc>
          <w:tcPr>
            <w:tcW w:w="9697" w:type="dxa"/>
            <w:gridSpan w:val="2"/>
            <w:tcMar/>
          </w:tcPr>
          <w:p w:rsidRPr="00F73D71" w:rsidR="001D10FE" w:rsidP="001D10FE" w:rsidRDefault="001D10FE" w14:paraId="40D12A59" w14:textId="46906261">
            <w:pPr>
              <w:shd w:val="clear" w:color="auto" w:fill="FFFFFF"/>
              <w:spacing w:after="120"/>
              <w:ind w:firstLine="30"/>
              <w:rPr>
                <w:rFonts w:ascii="Calibri" w:hAnsi="Calibri" w:eastAsia="Times New Roman" w:cs="Calibri"/>
                <w:b/>
                <w:bCs/>
                <w:sz w:val="24"/>
                <w:szCs w:val="24"/>
              </w:rPr>
            </w:pPr>
            <w:r w:rsidRPr="00F73D71">
              <w:rPr>
                <w:rFonts w:ascii="Calibri" w:hAnsi="Calibri" w:eastAsia="Times New Roman" w:cs="Calibri"/>
                <w:b/>
                <w:bCs/>
                <w:sz w:val="24"/>
                <w:szCs w:val="24"/>
              </w:rPr>
              <w:t xml:space="preserve">List changes to </w:t>
            </w:r>
            <w:r w:rsidRPr="00F73D71" w:rsidR="007E60ED">
              <w:rPr>
                <w:rFonts w:ascii="Calibri" w:hAnsi="Calibri" w:eastAsia="Times New Roman" w:cs="Calibri"/>
                <w:b/>
                <w:bCs/>
                <w:sz w:val="24"/>
                <w:szCs w:val="24"/>
              </w:rPr>
              <w:t xml:space="preserve">Additional </w:t>
            </w:r>
            <w:r w:rsidRPr="00F73D71">
              <w:rPr>
                <w:rFonts w:ascii="Calibri" w:hAnsi="Calibri" w:eastAsia="Times New Roman" w:cs="Calibri"/>
                <w:b/>
                <w:bCs/>
                <w:sz w:val="24"/>
                <w:szCs w:val="24"/>
              </w:rPr>
              <w:t xml:space="preserve">Course Learning Objectives or Outcomes: </w:t>
            </w:r>
          </w:p>
          <w:p w:rsidRPr="001022B9" w:rsidR="001D10FE" w:rsidP="001D10FE" w:rsidRDefault="001D10FE" w14:paraId="7A4F520B" w14:textId="45D6523E">
            <w:pPr>
              <w:shd w:val="clear" w:color="auto" w:fill="FFFFFF"/>
              <w:spacing w:after="120"/>
              <w:ind w:left="30"/>
              <w:rPr>
                <w:rFonts w:ascii="Calibri" w:hAnsi="Calibri" w:eastAsia="Calibri" w:cs="Calibri"/>
                <w:color w:val="FF0000"/>
                <w:sz w:val="24"/>
                <w:szCs w:val="24"/>
              </w:rPr>
            </w:pPr>
          </w:p>
        </w:tc>
      </w:tr>
    </w:tbl>
    <w:p w:rsidRPr="001022B9" w:rsidR="001022B9" w:rsidP="005A4523" w:rsidRDefault="001022B9" w14:paraId="7F91DFAA" w14:textId="77777777">
      <w:pPr>
        <w:spacing w:after="120" w:line="240" w:lineRule="auto"/>
        <w:rPr>
          <w:rFonts w:ascii="Calibri" w:hAnsi="Calibri" w:cs="Calibri"/>
          <w:sz w:val="24"/>
          <w:szCs w:val="24"/>
        </w:rPr>
      </w:pPr>
    </w:p>
    <w:bookmarkEnd w:id="0"/>
    <w:bookmarkEnd w:id="1"/>
    <w:p w:rsidR="00DE381F" w:rsidP="005A4523" w:rsidRDefault="00237813" w14:paraId="6A682CC0" w14:textId="3D7704A4">
      <w:pPr>
        <w:spacing w:after="120" w:line="240" w:lineRule="auto"/>
        <w:rPr>
          <w:rFonts w:ascii="Calibri" w:hAnsi="Calibri" w:cs="Calibri"/>
          <w:b/>
          <w:bCs/>
          <w:sz w:val="28"/>
          <w:szCs w:val="28"/>
          <w:u w:val="single"/>
        </w:rPr>
      </w:pPr>
      <w:r w:rsidRPr="00455E6D">
        <w:rPr>
          <w:rFonts w:ascii="Calibri" w:hAnsi="Calibri" w:cs="Calibri"/>
          <w:b/>
          <w:bCs/>
          <w:sz w:val="28"/>
          <w:szCs w:val="28"/>
          <w:u w:val="single"/>
        </w:rPr>
        <w:t xml:space="preserve">SECTION </w:t>
      </w:r>
      <w:r w:rsidRPr="00455E6D" w:rsidR="00B37B81">
        <w:rPr>
          <w:rFonts w:ascii="Calibri" w:hAnsi="Calibri" w:cs="Calibri"/>
          <w:b/>
          <w:bCs/>
          <w:sz w:val="28"/>
          <w:szCs w:val="28"/>
          <w:u w:val="single"/>
        </w:rPr>
        <w:t>I</w:t>
      </w:r>
      <w:r w:rsidR="00C26E7E">
        <w:rPr>
          <w:rFonts w:ascii="Calibri" w:hAnsi="Calibri" w:cs="Calibri"/>
          <w:b/>
          <w:bCs/>
          <w:sz w:val="28"/>
          <w:szCs w:val="28"/>
          <w:u w:val="single"/>
        </w:rPr>
        <w:t>V</w:t>
      </w:r>
      <w:r w:rsidRPr="00455E6D">
        <w:rPr>
          <w:rFonts w:ascii="Calibri" w:hAnsi="Calibri" w:cs="Calibri"/>
          <w:b/>
          <w:bCs/>
          <w:sz w:val="28"/>
          <w:szCs w:val="28"/>
          <w:u w:val="single"/>
        </w:rPr>
        <w:t xml:space="preserve">: </w:t>
      </w:r>
      <w:r w:rsidR="00DE381F">
        <w:rPr>
          <w:rFonts w:ascii="Calibri" w:hAnsi="Calibri" w:cs="Calibri"/>
          <w:b/>
          <w:bCs/>
          <w:sz w:val="28"/>
          <w:szCs w:val="28"/>
          <w:u w:val="single"/>
        </w:rPr>
        <w:t>FACULTY ENDORSEMENTS</w:t>
      </w:r>
    </w:p>
    <w:tbl>
      <w:tblPr>
        <w:tblStyle w:val="TableGrid"/>
        <w:tblW w:w="0" w:type="auto"/>
        <w:tblLook w:val="04A0" w:firstRow="1" w:lastRow="0" w:firstColumn="1" w:lastColumn="0" w:noHBand="0" w:noVBand="1"/>
      </w:tblPr>
      <w:tblGrid>
        <w:gridCol w:w="9350"/>
      </w:tblGrid>
      <w:tr w:rsidR="00F52170" w:rsidTr="00F52170" w14:paraId="64FAE142" w14:textId="77777777">
        <w:tc>
          <w:tcPr>
            <w:tcW w:w="9350" w:type="dxa"/>
          </w:tcPr>
          <w:p w:rsidR="00F52170" w:rsidP="007D4D59" w:rsidRDefault="00F52170" w14:paraId="7D38552C" w14:textId="77777777">
            <w:pPr>
              <w:spacing w:after="60"/>
              <w:rPr>
                <w:rFonts w:ascii="Calibri" w:hAnsi="Calibri" w:cs="Calibri"/>
                <w:b/>
                <w:bCs/>
                <w:sz w:val="24"/>
                <w:szCs w:val="24"/>
              </w:rPr>
            </w:pPr>
            <w:r w:rsidRPr="00F52170">
              <w:rPr>
                <w:rFonts w:ascii="Calibri" w:hAnsi="Calibri" w:cs="Calibri"/>
                <w:b/>
                <w:bCs/>
                <w:sz w:val="24"/>
                <w:szCs w:val="24"/>
              </w:rPr>
              <w:t>Faculty Endorsements for Syllabus Section IV Changes</w:t>
            </w:r>
          </w:p>
          <w:p w:rsidRPr="00F52170" w:rsidR="003F0B85" w:rsidP="001022B9" w:rsidRDefault="003F0B85" w14:paraId="4BA71C70" w14:textId="563CF911">
            <w:pPr>
              <w:spacing w:after="120"/>
              <w:rPr>
                <w:rFonts w:ascii="Calibri" w:hAnsi="Calibri" w:cs="Calibri"/>
                <w:b/>
                <w:bCs/>
                <w:sz w:val="24"/>
                <w:szCs w:val="24"/>
              </w:rPr>
            </w:pPr>
            <w:r w:rsidRPr="003F0B85">
              <w:rPr>
                <w:rFonts w:ascii="Calibri" w:hAnsi="Calibri" w:cs="Calibri"/>
                <w:b/>
                <w:bCs/>
                <w:sz w:val="24"/>
                <w:szCs w:val="24"/>
                <w:shd w:val="clear" w:color="auto" w:fill="FFFF00"/>
              </w:rPr>
              <w:t>NOTE:</w:t>
            </w:r>
            <w:r>
              <w:rPr>
                <w:rFonts w:ascii="Calibri" w:hAnsi="Calibri" w:cs="Calibri"/>
                <w:b/>
                <w:bCs/>
                <w:sz w:val="24"/>
                <w:szCs w:val="24"/>
              </w:rPr>
              <w:t xml:space="preserve"> </w:t>
            </w:r>
            <w:r w:rsidRPr="00DE3883">
              <w:rPr>
                <w:rFonts w:ascii="Calibri" w:hAnsi="Calibri" w:cs="Calibri"/>
                <w:sz w:val="24"/>
                <w:szCs w:val="24"/>
              </w:rPr>
              <w:t>Proposals will be returned if faculty endorsements are not provided.</w:t>
            </w:r>
          </w:p>
        </w:tc>
      </w:tr>
      <w:tr w:rsidR="00F52170" w:rsidTr="00F52170" w14:paraId="33B6C889" w14:textId="77777777">
        <w:tc>
          <w:tcPr>
            <w:tcW w:w="9350" w:type="dxa"/>
          </w:tcPr>
          <w:p w:rsidR="00F52170" w:rsidP="001022B9" w:rsidRDefault="00BC52CB" w14:paraId="795CC20E" w14:textId="53CA99C6">
            <w:pPr>
              <w:spacing w:after="120"/>
              <w:rPr>
                <w:rFonts w:ascii="Calibri" w:hAnsi="Calibri" w:cs="Calibri"/>
                <w:color w:val="FF0000"/>
                <w:sz w:val="24"/>
                <w:szCs w:val="24"/>
              </w:rPr>
            </w:pPr>
            <w:r>
              <w:rPr>
                <w:rFonts w:ascii="Calibri" w:hAnsi="Calibri" w:cs="Calibri"/>
                <w:color w:val="FF0000"/>
                <w:sz w:val="24"/>
                <w:szCs w:val="24"/>
              </w:rPr>
              <w:t>Dr. Russell Swanson and Dr. Michael McGowan</w:t>
            </w:r>
          </w:p>
          <w:p w:rsidRPr="00F52170" w:rsidR="00EC60AC" w:rsidP="001022B9" w:rsidRDefault="00EC60AC" w14:paraId="07A08263" w14:textId="0055DF1B">
            <w:pPr>
              <w:spacing w:after="120"/>
              <w:rPr>
                <w:rFonts w:ascii="Calibri" w:hAnsi="Calibri" w:cs="Calibri"/>
                <w:color w:val="FF0000"/>
                <w:sz w:val="24"/>
                <w:szCs w:val="24"/>
              </w:rPr>
            </w:pPr>
          </w:p>
        </w:tc>
      </w:tr>
    </w:tbl>
    <w:p w:rsidR="00DE381F" w:rsidP="005A4523" w:rsidRDefault="00DE381F" w14:paraId="733BF252" w14:textId="77777777">
      <w:pPr>
        <w:spacing w:after="0" w:line="240" w:lineRule="auto"/>
        <w:rPr>
          <w:rFonts w:ascii="Calibri" w:hAnsi="Calibri" w:cs="Calibri"/>
          <w:b/>
          <w:bCs/>
          <w:sz w:val="28"/>
          <w:szCs w:val="28"/>
          <w:u w:val="single"/>
        </w:rPr>
      </w:pPr>
    </w:p>
    <w:p w:rsidRPr="00FF0511" w:rsidR="00237813" w:rsidP="005A4523" w:rsidRDefault="00B80E87" w14:paraId="2BB1E009" w14:textId="19F9CB9E">
      <w:pPr>
        <w:spacing w:after="0" w:line="240" w:lineRule="auto"/>
        <w:rPr>
          <w:rFonts w:ascii="Calibri" w:hAnsi="Calibri" w:cs="Calibri"/>
          <w:sz w:val="28"/>
          <w:szCs w:val="28"/>
          <w:u w:val="single"/>
        </w:rPr>
      </w:pPr>
      <w:r>
        <w:rPr>
          <w:rFonts w:ascii="Calibri" w:hAnsi="Calibri" w:cs="Calibri"/>
          <w:b/>
          <w:bCs/>
          <w:sz w:val="28"/>
          <w:szCs w:val="28"/>
          <w:u w:val="single"/>
        </w:rPr>
        <w:t xml:space="preserve">SECTION V: </w:t>
      </w:r>
      <w:r w:rsidRPr="00455E6D" w:rsidR="00237813">
        <w:rPr>
          <w:rFonts w:ascii="Calibri" w:hAnsi="Calibri" w:cs="Calibri"/>
          <w:b/>
          <w:bCs/>
          <w:sz w:val="28"/>
          <w:szCs w:val="28"/>
          <w:u w:val="single"/>
        </w:rPr>
        <w:t>ATTACHMENTS</w:t>
      </w:r>
    </w:p>
    <w:p w:rsidRPr="0049129B" w:rsidR="00B80E87" w:rsidP="00B80E87" w:rsidRDefault="00B80E87" w14:paraId="365F6064" w14:textId="02535A73">
      <w:pPr>
        <w:pStyle w:val="ListParagraph"/>
        <w:spacing w:after="120" w:line="240" w:lineRule="auto"/>
        <w:ind w:left="0"/>
        <w:contextualSpacing w:val="0"/>
        <w:rPr>
          <w:rFonts w:ascii="Calibri" w:hAnsi="Calibri" w:cs="Calibri"/>
          <w:b/>
          <w:bCs/>
          <w:sz w:val="24"/>
          <w:szCs w:val="24"/>
        </w:rPr>
      </w:pPr>
      <w:r w:rsidRPr="004C0C58">
        <w:rPr>
          <w:rFonts w:ascii="Calibri" w:hAnsi="Calibri" w:cs="Calibri"/>
          <w:b/>
          <w:bCs/>
          <w:sz w:val="24"/>
          <w:szCs w:val="24"/>
        </w:rPr>
        <w:t>Please save all documents in Word format (.doc, .docx) rather than pdf</w:t>
      </w:r>
      <w:r w:rsidRPr="004C0C58" w:rsidR="0049129B">
        <w:rPr>
          <w:rFonts w:ascii="Calibri" w:hAnsi="Calibri" w:cs="Calibri"/>
          <w:b/>
          <w:bCs/>
          <w:sz w:val="24"/>
          <w:szCs w:val="24"/>
        </w:rPr>
        <w:t xml:space="preserve"> when possible</w:t>
      </w:r>
      <w:r w:rsidRPr="004C0C58">
        <w:rPr>
          <w:rFonts w:ascii="Calibri" w:hAnsi="Calibri" w:cs="Calibri"/>
          <w:b/>
          <w:bCs/>
          <w:sz w:val="24"/>
          <w:szCs w:val="24"/>
        </w:rPr>
        <w:t>.</w:t>
      </w:r>
    </w:p>
    <w:p w:rsidRPr="00622691" w:rsidR="00B80E87" w:rsidP="00813024" w:rsidRDefault="00622691" w14:paraId="262247B0" w14:textId="3C0B6895">
      <w:pPr>
        <w:pStyle w:val="ListParagraph"/>
        <w:numPr>
          <w:ilvl w:val="0"/>
          <w:numId w:val="23"/>
        </w:numPr>
        <w:spacing w:after="60" w:line="240" w:lineRule="auto"/>
        <w:contextualSpacing w:val="0"/>
        <w:rPr>
          <w:rFonts w:ascii="Calibri" w:hAnsi="Calibri" w:cs="Calibri"/>
          <w:b/>
          <w:bCs/>
          <w:sz w:val="24"/>
          <w:szCs w:val="24"/>
        </w:rPr>
      </w:pPr>
      <w:r w:rsidRPr="00622691">
        <w:rPr>
          <w:rFonts w:ascii="Calibri" w:hAnsi="Calibri" w:cs="Calibri"/>
          <w:b/>
          <w:bCs/>
          <w:sz w:val="24"/>
          <w:szCs w:val="24"/>
        </w:rPr>
        <w:t>Course Syllabus</w:t>
      </w:r>
      <w:r w:rsidR="00051E24">
        <w:rPr>
          <w:rFonts w:ascii="Calibri" w:hAnsi="Calibri" w:cs="Calibri"/>
          <w:b/>
          <w:bCs/>
          <w:sz w:val="24"/>
          <w:szCs w:val="24"/>
        </w:rPr>
        <w:t xml:space="preserve"> [Master]</w:t>
      </w:r>
      <w:r w:rsidR="00C90EBE">
        <w:rPr>
          <w:rFonts w:ascii="Calibri" w:hAnsi="Calibri" w:cs="Calibri"/>
          <w:b/>
          <w:bCs/>
          <w:sz w:val="24"/>
          <w:szCs w:val="24"/>
        </w:rPr>
        <w:t xml:space="preserve"> </w:t>
      </w:r>
      <w:r w:rsidR="00600DD0">
        <w:rPr>
          <w:rFonts w:ascii="Calibri" w:hAnsi="Calibri" w:cs="Calibri"/>
          <w:b/>
          <w:bCs/>
          <w:sz w:val="24"/>
          <w:szCs w:val="24"/>
        </w:rPr>
        <w:t>- REQUIRED</w:t>
      </w:r>
    </w:p>
    <w:p w:rsidR="0020771A" w:rsidP="00813024" w:rsidRDefault="00C90EBE" w14:paraId="1E3EAF1B" w14:textId="4652A0AB">
      <w:pPr>
        <w:pStyle w:val="ListParagraph"/>
        <w:spacing w:after="0" w:line="240" w:lineRule="auto"/>
        <w:ind w:left="360"/>
        <w:contextualSpacing w:val="0"/>
        <w:rPr>
          <w:rFonts w:ascii="Calibri" w:hAnsi="Calibri" w:cs="Calibri"/>
          <w:sz w:val="24"/>
          <w:szCs w:val="24"/>
        </w:rPr>
      </w:pPr>
      <w:r>
        <w:rPr>
          <w:rFonts w:ascii="Calibri" w:hAnsi="Calibri" w:cs="Calibri"/>
          <w:b/>
          <w:bCs/>
          <w:sz w:val="24"/>
          <w:szCs w:val="24"/>
          <w:highlight w:val="yellow"/>
        </w:rPr>
        <w:lastRenderedPageBreak/>
        <w:t>INSTRUCTION</w:t>
      </w:r>
      <w:r w:rsidRPr="00323EB6" w:rsidR="00323EB6">
        <w:rPr>
          <w:rFonts w:ascii="Calibri" w:hAnsi="Calibri" w:cs="Calibri"/>
          <w:b/>
          <w:bCs/>
          <w:sz w:val="24"/>
          <w:szCs w:val="24"/>
          <w:highlight w:val="yellow"/>
        </w:rPr>
        <w:t>:</w:t>
      </w:r>
      <w:r w:rsidR="00323EB6">
        <w:rPr>
          <w:rFonts w:ascii="Calibri" w:hAnsi="Calibri" w:cs="Calibri"/>
          <w:sz w:val="24"/>
          <w:szCs w:val="24"/>
        </w:rPr>
        <w:t xml:space="preserve"> You will need to obtain an “unlocked” version of the Master Syllabus from your School’s Administrative Assistant</w:t>
      </w:r>
      <w:r w:rsidR="000F370E">
        <w:rPr>
          <w:rFonts w:ascii="Calibri" w:hAnsi="Calibri" w:cs="Calibri"/>
          <w:sz w:val="24"/>
          <w:szCs w:val="24"/>
        </w:rPr>
        <w:t xml:space="preserve"> to make changes to Section IV. Use </w:t>
      </w:r>
      <w:r>
        <w:rPr>
          <w:rFonts w:ascii="Calibri" w:hAnsi="Calibri" w:cs="Calibri"/>
          <w:sz w:val="24"/>
          <w:szCs w:val="24"/>
        </w:rPr>
        <w:t>Word’s</w:t>
      </w:r>
      <w:r w:rsidR="000F370E">
        <w:rPr>
          <w:rFonts w:ascii="Calibri" w:hAnsi="Calibri" w:cs="Calibri"/>
          <w:sz w:val="24"/>
          <w:szCs w:val="24"/>
        </w:rPr>
        <w:t xml:space="preserve"> </w:t>
      </w:r>
      <w:r w:rsidRPr="00600DD0" w:rsidR="000F370E">
        <w:rPr>
          <w:rFonts w:ascii="Calibri" w:hAnsi="Calibri" w:cs="Calibri"/>
          <w:i/>
          <w:iCs/>
          <w:sz w:val="24"/>
          <w:szCs w:val="24"/>
        </w:rPr>
        <w:t xml:space="preserve">Track </w:t>
      </w:r>
      <w:r w:rsidRPr="00600DD0" w:rsidR="00946C4C">
        <w:rPr>
          <w:rFonts w:ascii="Calibri" w:hAnsi="Calibri" w:cs="Calibri"/>
          <w:i/>
          <w:iCs/>
          <w:sz w:val="24"/>
          <w:szCs w:val="24"/>
        </w:rPr>
        <w:t>Changes</w:t>
      </w:r>
      <w:r w:rsidR="00946C4C">
        <w:rPr>
          <w:rFonts w:ascii="Calibri" w:hAnsi="Calibri" w:cs="Calibri"/>
          <w:sz w:val="24"/>
          <w:szCs w:val="24"/>
        </w:rPr>
        <w:t xml:space="preserve"> f</w:t>
      </w:r>
      <w:r w:rsidR="000F370E">
        <w:rPr>
          <w:rFonts w:ascii="Calibri" w:hAnsi="Calibri" w:cs="Calibri"/>
          <w:sz w:val="24"/>
          <w:szCs w:val="24"/>
        </w:rPr>
        <w:t xml:space="preserve">unction </w:t>
      </w:r>
      <w:r w:rsidR="00946C4C">
        <w:rPr>
          <w:rFonts w:ascii="Calibri" w:hAnsi="Calibri" w:cs="Calibri"/>
          <w:sz w:val="24"/>
          <w:szCs w:val="24"/>
        </w:rPr>
        <w:t xml:space="preserve">to show all proposed </w:t>
      </w:r>
      <w:r w:rsidR="00775127">
        <w:rPr>
          <w:rFonts w:ascii="Calibri" w:hAnsi="Calibri" w:cs="Calibri"/>
          <w:sz w:val="24"/>
          <w:szCs w:val="24"/>
        </w:rPr>
        <w:t>changes</w:t>
      </w:r>
      <w:r w:rsidR="00600DD0">
        <w:rPr>
          <w:rFonts w:ascii="Calibri" w:hAnsi="Calibri" w:cs="Calibri"/>
          <w:sz w:val="24"/>
          <w:szCs w:val="24"/>
        </w:rPr>
        <w:t xml:space="preserve"> on the Syllabus Master.</w:t>
      </w:r>
    </w:p>
    <w:p w:rsidR="007D4D59" w:rsidP="00813024" w:rsidRDefault="007D4D59" w14:paraId="27885896" w14:textId="77777777">
      <w:pPr>
        <w:pStyle w:val="ListParagraph"/>
        <w:spacing w:after="0" w:line="240" w:lineRule="auto"/>
        <w:ind w:left="360"/>
        <w:contextualSpacing w:val="0"/>
        <w:rPr>
          <w:rFonts w:ascii="Calibri" w:hAnsi="Calibri" w:cs="Calibri"/>
          <w:sz w:val="24"/>
          <w:szCs w:val="24"/>
        </w:rPr>
      </w:pPr>
    </w:p>
    <w:p w:rsidR="00813024" w:rsidP="00813024" w:rsidRDefault="00813024" w14:paraId="5CCB3EB5" w14:textId="77777777">
      <w:pPr>
        <w:pStyle w:val="ListParagraph"/>
        <w:spacing w:after="0" w:line="240" w:lineRule="auto"/>
        <w:ind w:left="360"/>
        <w:contextualSpacing w:val="0"/>
        <w:rPr>
          <w:rFonts w:ascii="Calibri" w:hAnsi="Calibri" w:cs="Calibri"/>
          <w:sz w:val="24"/>
          <w:szCs w:val="24"/>
        </w:rPr>
      </w:pPr>
    </w:p>
    <w:p w:rsidRPr="004C0C58" w:rsidR="00950881" w:rsidP="005232E9" w:rsidRDefault="00BA532D" w14:paraId="662B1B88" w14:textId="05EF450D">
      <w:pPr>
        <w:spacing w:after="120" w:line="240" w:lineRule="auto"/>
        <w:ind w:right="-630"/>
        <w:rPr>
          <w:rFonts w:ascii="Calibri" w:hAnsi="Calibri" w:cs="Calibri"/>
          <w:b/>
          <w:bCs/>
          <w:sz w:val="28"/>
          <w:szCs w:val="28"/>
        </w:rPr>
      </w:pPr>
      <w:r w:rsidRPr="1AF02014">
        <w:rPr>
          <w:rFonts w:ascii="Calibri" w:hAnsi="Calibri" w:cs="Calibri"/>
          <w:b/>
          <w:bCs/>
          <w:sz w:val="28"/>
          <w:szCs w:val="28"/>
        </w:rPr>
        <w:t xml:space="preserve">UPLOAD THIS </w:t>
      </w:r>
      <w:r w:rsidRPr="1AF02014" w:rsidR="000F1505">
        <w:rPr>
          <w:rFonts w:ascii="Calibri" w:hAnsi="Calibri" w:cs="Calibri"/>
          <w:b/>
          <w:bCs/>
          <w:sz w:val="28"/>
          <w:szCs w:val="28"/>
        </w:rPr>
        <w:t>DOCUMENT AND ALL NECESSARY ATTACHMENTS TO CURRICULOG.</w:t>
      </w:r>
    </w:p>
    <w:sectPr w:rsidRPr="004C0C58" w:rsidR="00950881" w:rsidSect="00C7112A">
      <w:headerReference w:type="default" r:id="rId10"/>
      <w:footerReference w:type="default" r:id="rId11"/>
      <w:headerReference w:type="first" r:id="rId12"/>
      <w:footerReference w:type="first" r:id="rId13"/>
      <w:type w:val="continuous"/>
      <w:pgSz w:w="12240" w:h="15840" w:orient="portrait"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65593" w:rsidP="00B24563" w:rsidRDefault="00D65593" w14:paraId="48A3D1E3" w14:textId="77777777">
      <w:pPr>
        <w:spacing w:after="0" w:line="240" w:lineRule="auto"/>
      </w:pPr>
      <w:r>
        <w:separator/>
      </w:r>
    </w:p>
  </w:endnote>
  <w:endnote w:type="continuationSeparator" w:id="0">
    <w:p w:rsidR="00D65593" w:rsidP="00B24563" w:rsidRDefault="00D65593" w14:paraId="5B24484E" w14:textId="77777777">
      <w:pPr>
        <w:spacing w:after="0" w:line="240" w:lineRule="auto"/>
      </w:pPr>
      <w:r>
        <w:continuationSeparator/>
      </w:r>
    </w:p>
  </w:endnote>
  <w:endnote w:type="continuationNotice" w:id="1">
    <w:p w:rsidR="00D65593" w:rsidRDefault="00D65593" w14:paraId="2AD2FAD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8275363"/>
      <w:docPartObj>
        <w:docPartGallery w:val="Page Numbers (Bottom of Page)"/>
        <w:docPartUnique/>
      </w:docPartObj>
    </w:sdtPr>
    <w:sdtEndPr>
      <w:rPr>
        <w:rFonts w:ascii="Calibri" w:hAnsi="Calibri" w:cs="Calibri"/>
        <w:noProof/>
      </w:rPr>
    </w:sdtEndPr>
    <w:sdtContent>
      <w:p w:rsidRPr="00876E1F" w:rsidR="00876E1F" w:rsidRDefault="00876E1F" w14:paraId="6D606D09" w14:textId="71E57E4B">
        <w:pPr>
          <w:pStyle w:val="Footer"/>
          <w:jc w:val="right"/>
          <w:rPr>
            <w:rFonts w:ascii="Calibri" w:hAnsi="Calibri" w:cs="Calibri"/>
          </w:rPr>
        </w:pPr>
        <w:r w:rsidRPr="00876E1F">
          <w:rPr>
            <w:rFonts w:ascii="Calibri" w:hAnsi="Calibri" w:cs="Calibri"/>
          </w:rPr>
          <w:fldChar w:fldCharType="begin"/>
        </w:r>
        <w:r w:rsidRPr="00876E1F">
          <w:rPr>
            <w:rFonts w:ascii="Calibri" w:hAnsi="Calibri" w:cs="Calibri"/>
          </w:rPr>
          <w:instrText xml:space="preserve"> PAGE   \* MERGEFORMAT </w:instrText>
        </w:r>
        <w:r w:rsidRPr="00876E1F">
          <w:rPr>
            <w:rFonts w:ascii="Calibri" w:hAnsi="Calibri" w:cs="Calibri"/>
          </w:rPr>
          <w:fldChar w:fldCharType="separate"/>
        </w:r>
        <w:r w:rsidRPr="00876E1F">
          <w:rPr>
            <w:rFonts w:ascii="Calibri" w:hAnsi="Calibri" w:cs="Calibri"/>
            <w:noProof/>
          </w:rPr>
          <w:t>2</w:t>
        </w:r>
        <w:r w:rsidRPr="00876E1F">
          <w:rPr>
            <w:rFonts w:ascii="Calibri" w:hAnsi="Calibri" w:cs="Calibri"/>
            <w:noProof/>
          </w:rPr>
          <w:fldChar w:fldCharType="end"/>
        </w:r>
      </w:p>
    </w:sdtContent>
  </w:sdt>
  <w:p w:rsidR="006C5D2D" w:rsidRDefault="006C5D2D" w14:paraId="16DF5C58" w14:textId="631961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rsidTr="509D2CE8" w14:paraId="7D016409" w14:textId="77777777">
      <w:tc>
        <w:tcPr>
          <w:tcW w:w="3120" w:type="dxa"/>
        </w:tcPr>
        <w:p w:rsidR="509D2CE8" w:rsidP="509D2CE8" w:rsidRDefault="509D2CE8" w14:paraId="2FAEA14B" w14:textId="5E651964">
          <w:pPr>
            <w:pStyle w:val="Header"/>
            <w:ind w:left="-115"/>
          </w:pPr>
        </w:p>
      </w:tc>
      <w:tc>
        <w:tcPr>
          <w:tcW w:w="3120" w:type="dxa"/>
        </w:tcPr>
        <w:p w:rsidR="509D2CE8" w:rsidP="509D2CE8" w:rsidRDefault="509D2CE8" w14:paraId="05D4B64B" w14:textId="30A2A4BB">
          <w:pPr>
            <w:pStyle w:val="Header"/>
            <w:jc w:val="center"/>
          </w:pPr>
        </w:p>
      </w:tc>
      <w:tc>
        <w:tcPr>
          <w:tcW w:w="3120" w:type="dxa"/>
        </w:tcPr>
        <w:p w:rsidR="509D2CE8" w:rsidP="509D2CE8" w:rsidRDefault="509D2CE8" w14:paraId="56EB3D92" w14:textId="4B1B6E65">
          <w:pPr>
            <w:pStyle w:val="Header"/>
            <w:ind w:right="-115"/>
            <w:jc w:val="right"/>
          </w:pPr>
        </w:p>
      </w:tc>
    </w:tr>
  </w:tbl>
  <w:p w:rsidRPr="00607C57" w:rsidR="509D2CE8" w:rsidP="509D2CE8" w:rsidRDefault="00B00434" w14:paraId="64D56537" w14:textId="012204C9">
    <w:pPr>
      <w:pStyle w:val="Footer"/>
      <w:rPr>
        <w:rFonts w:ascii="Calibri" w:hAnsi="Calibri" w:cs="Calibri"/>
      </w:rPr>
    </w:pPr>
    <w:r w:rsidRPr="00607C57">
      <w:rPr>
        <w:rFonts w:ascii="Calibri" w:hAnsi="Calibri" w:cs="Calibri"/>
      </w:rPr>
      <w:t xml:space="preserve">Revised </w:t>
    </w:r>
    <w:r w:rsidRPr="00607C57" w:rsidR="00C13BAD">
      <w:rPr>
        <w:rFonts w:ascii="Calibri" w:hAnsi="Calibri" w:cs="Calibri"/>
      </w:rPr>
      <w:t>8</w:t>
    </w:r>
    <w:r w:rsidRPr="00607C57">
      <w:rPr>
        <w:rFonts w:ascii="Calibri" w:hAnsi="Calibri" w:cs="Calibri"/>
      </w:rPr>
      <w:t>/</w:t>
    </w:r>
    <w:r w:rsidR="007C5EC5">
      <w:rPr>
        <w:rFonts w:ascii="Calibri" w:hAnsi="Calibri" w:cs="Calibri"/>
      </w:rPr>
      <w:t>27</w:t>
    </w:r>
    <w:r w:rsidRPr="00607C57">
      <w:rPr>
        <w:rFonts w:ascii="Calibri" w:hAnsi="Calibri" w:cs="Calibri"/>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65593" w:rsidP="00B24563" w:rsidRDefault="00D65593" w14:paraId="4284FF7C" w14:textId="77777777">
      <w:pPr>
        <w:spacing w:after="0" w:line="240" w:lineRule="auto"/>
      </w:pPr>
      <w:r>
        <w:separator/>
      </w:r>
    </w:p>
  </w:footnote>
  <w:footnote w:type="continuationSeparator" w:id="0">
    <w:p w:rsidR="00D65593" w:rsidP="00B24563" w:rsidRDefault="00D65593" w14:paraId="4ABCCD39" w14:textId="77777777">
      <w:pPr>
        <w:spacing w:after="0" w:line="240" w:lineRule="auto"/>
      </w:pPr>
      <w:r>
        <w:continuationSeparator/>
      </w:r>
    </w:p>
  </w:footnote>
  <w:footnote w:type="continuationNotice" w:id="1">
    <w:p w:rsidR="00D65593" w:rsidRDefault="00D65593" w14:paraId="2571943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rsidTr="509D2CE8" w14:paraId="60545C25" w14:textId="77777777">
      <w:tc>
        <w:tcPr>
          <w:tcW w:w="3120" w:type="dxa"/>
        </w:tcPr>
        <w:p w:rsidR="509D2CE8" w:rsidP="509D2CE8" w:rsidRDefault="509D2CE8" w14:paraId="0D398C2C" w14:textId="0AAFDBD0">
          <w:pPr>
            <w:pStyle w:val="Header"/>
            <w:ind w:left="-115"/>
          </w:pPr>
        </w:p>
      </w:tc>
      <w:tc>
        <w:tcPr>
          <w:tcW w:w="3120" w:type="dxa"/>
        </w:tcPr>
        <w:p w:rsidR="509D2CE8" w:rsidP="509D2CE8" w:rsidRDefault="509D2CE8" w14:paraId="1AAC2313" w14:textId="5628A4AB">
          <w:pPr>
            <w:pStyle w:val="Header"/>
            <w:jc w:val="center"/>
          </w:pPr>
        </w:p>
      </w:tc>
      <w:tc>
        <w:tcPr>
          <w:tcW w:w="3120" w:type="dxa"/>
        </w:tcPr>
        <w:p w:rsidR="509D2CE8" w:rsidP="509D2CE8" w:rsidRDefault="509D2CE8" w14:paraId="5FD7AD22" w14:textId="4785D103">
          <w:pPr>
            <w:pStyle w:val="Header"/>
            <w:ind w:right="-115"/>
            <w:jc w:val="right"/>
          </w:pPr>
        </w:p>
      </w:tc>
    </w:tr>
  </w:tbl>
  <w:p w:rsidR="509D2CE8" w:rsidP="509D2CE8" w:rsidRDefault="509D2CE8" w14:paraId="55912488" w14:textId="0E3181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B24563" w:rsidR="006C5D2D" w:rsidP="003802F0" w:rsidRDefault="1AF02014" w14:paraId="4DD59F51" w14:textId="77777777">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rsidRPr="00B24563" w:rsidR="006C5D2D" w:rsidP="003802F0" w:rsidRDefault="006C5D2D" w14:paraId="174DB6C0" w14:textId="561145EE">
    <w:pPr>
      <w:pStyle w:val="Header"/>
      <w:rPr>
        <w:sz w:val="28"/>
      </w:rPr>
    </w:pPr>
  </w:p>
  <w:p w:rsidRPr="00B24563" w:rsidR="006C5D2D" w:rsidP="003802F0" w:rsidRDefault="006C5D2D" w14:paraId="1B68B2CD" w14:textId="77777777">
    <w:pPr>
      <w:pStyle w:val="Header"/>
      <w:rPr>
        <w:sz w:val="28"/>
      </w:rPr>
    </w:pPr>
  </w:p>
  <w:p w:rsidRPr="00B24563" w:rsidR="006C5D2D" w:rsidP="003802F0" w:rsidRDefault="00360E24" w14:paraId="1AA02E27" w14:textId="30EFDE36">
    <w:pPr>
      <w:pStyle w:val="Header"/>
      <w:rPr>
        <w:b/>
        <w:color w:val="470A68"/>
        <w:sz w:val="28"/>
        <w:u w:val="single"/>
      </w:rPr>
    </w:pPr>
    <w:r>
      <w:rPr>
        <w:b/>
        <w:color w:val="470A68"/>
        <w:sz w:val="28"/>
        <w:u w:val="single"/>
      </w:rPr>
      <w:t xml:space="preserve">Information </w:t>
    </w:r>
    <w:r w:rsidR="00B00434">
      <w:rPr>
        <w:b/>
        <w:color w:val="470A68"/>
        <w:sz w:val="28"/>
        <w:u w:val="single"/>
      </w:rPr>
      <w:t>I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7008D5"/>
    <w:multiLevelType w:val="hybridMultilevel"/>
    <w:tmpl w:val="F68E5710"/>
    <w:lvl w:ilvl="0" w:tplc="76E0EDDC">
      <w:start w:val="1"/>
      <w:numFmt w:val="bullet"/>
      <w:lvlText w:val=""/>
      <w:lvlJc w:val="left"/>
      <w:pPr>
        <w:ind w:left="720" w:hanging="360"/>
      </w:pPr>
      <w:rPr>
        <w:rFonts w:hint="default" w:ascii="Symbol" w:hAnsi="Symbol"/>
      </w:rPr>
    </w:lvl>
    <w:lvl w:ilvl="1" w:tplc="A7C0DDB8">
      <w:start w:val="1"/>
      <w:numFmt w:val="bullet"/>
      <w:lvlText w:val="o"/>
      <w:lvlJc w:val="left"/>
      <w:pPr>
        <w:ind w:left="1440" w:hanging="360"/>
      </w:pPr>
      <w:rPr>
        <w:rFonts w:hint="default" w:ascii="Courier New" w:hAnsi="Courier New"/>
      </w:rPr>
    </w:lvl>
    <w:lvl w:ilvl="2" w:tplc="8B363D78">
      <w:start w:val="1"/>
      <w:numFmt w:val="bullet"/>
      <w:lvlText w:val=""/>
      <w:lvlJc w:val="left"/>
      <w:pPr>
        <w:ind w:left="2160" w:hanging="360"/>
      </w:pPr>
      <w:rPr>
        <w:rFonts w:hint="default" w:ascii="Wingdings" w:hAnsi="Wingdings"/>
      </w:rPr>
    </w:lvl>
    <w:lvl w:ilvl="3" w:tplc="AB684974">
      <w:start w:val="1"/>
      <w:numFmt w:val="bullet"/>
      <w:lvlText w:val=""/>
      <w:lvlJc w:val="left"/>
      <w:pPr>
        <w:ind w:left="2880" w:hanging="360"/>
      </w:pPr>
      <w:rPr>
        <w:rFonts w:hint="default" w:ascii="Symbol" w:hAnsi="Symbol"/>
      </w:rPr>
    </w:lvl>
    <w:lvl w:ilvl="4" w:tplc="5EAA0CEE">
      <w:start w:val="1"/>
      <w:numFmt w:val="bullet"/>
      <w:lvlText w:val="o"/>
      <w:lvlJc w:val="left"/>
      <w:pPr>
        <w:ind w:left="3600" w:hanging="360"/>
      </w:pPr>
      <w:rPr>
        <w:rFonts w:hint="default" w:ascii="Courier New" w:hAnsi="Courier New"/>
      </w:rPr>
    </w:lvl>
    <w:lvl w:ilvl="5" w:tplc="50D460BA">
      <w:start w:val="1"/>
      <w:numFmt w:val="bullet"/>
      <w:lvlText w:val=""/>
      <w:lvlJc w:val="left"/>
      <w:pPr>
        <w:ind w:left="4320" w:hanging="360"/>
      </w:pPr>
      <w:rPr>
        <w:rFonts w:hint="default" w:ascii="Wingdings" w:hAnsi="Wingdings"/>
      </w:rPr>
    </w:lvl>
    <w:lvl w:ilvl="6" w:tplc="222E93E0">
      <w:start w:val="1"/>
      <w:numFmt w:val="bullet"/>
      <w:lvlText w:val=""/>
      <w:lvlJc w:val="left"/>
      <w:pPr>
        <w:ind w:left="5040" w:hanging="360"/>
      </w:pPr>
      <w:rPr>
        <w:rFonts w:hint="default" w:ascii="Symbol" w:hAnsi="Symbol"/>
      </w:rPr>
    </w:lvl>
    <w:lvl w:ilvl="7" w:tplc="6B5E5FDA">
      <w:start w:val="1"/>
      <w:numFmt w:val="bullet"/>
      <w:lvlText w:val="o"/>
      <w:lvlJc w:val="left"/>
      <w:pPr>
        <w:ind w:left="5760" w:hanging="360"/>
      </w:pPr>
      <w:rPr>
        <w:rFonts w:hint="default" w:ascii="Courier New" w:hAnsi="Courier New"/>
      </w:rPr>
    </w:lvl>
    <w:lvl w:ilvl="8" w:tplc="95EE5778">
      <w:start w:val="1"/>
      <w:numFmt w:val="bullet"/>
      <w:lvlText w:val=""/>
      <w:lvlJc w:val="left"/>
      <w:pPr>
        <w:ind w:left="6480" w:hanging="360"/>
      </w:pPr>
      <w:rPr>
        <w:rFonts w:hint="default" w:ascii="Wingdings" w:hAnsi="Wingdings"/>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hint="default" w:ascii="Symbol" w:hAnsi="Symbol"/>
      </w:rPr>
    </w:lvl>
    <w:lvl w:ilvl="2" w:tplc="128287D8">
      <w:start w:val="1"/>
      <w:numFmt w:val="bullet"/>
      <w:lvlText w:val=""/>
      <w:lvlJc w:val="left"/>
      <w:pPr>
        <w:ind w:left="2160" w:hanging="180"/>
      </w:pPr>
      <w:rPr>
        <w:rFonts w:hint="default" w:ascii="Symbol" w:hAnsi="Symbol"/>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hint="default" w:ascii="Symbol" w:hAnsi="Symbol"/>
      </w:rPr>
    </w:lvl>
    <w:lvl w:ilvl="1" w:tplc="63AC13FA">
      <w:start w:val="1"/>
      <w:numFmt w:val="bullet"/>
      <w:lvlText w:val="o"/>
      <w:lvlJc w:val="left"/>
      <w:pPr>
        <w:ind w:left="1440" w:hanging="360"/>
      </w:pPr>
      <w:rPr>
        <w:rFonts w:hint="default" w:ascii="Courier New" w:hAnsi="Courier New"/>
      </w:rPr>
    </w:lvl>
    <w:lvl w:ilvl="2" w:tplc="C6F2E3C8">
      <w:start w:val="1"/>
      <w:numFmt w:val="bullet"/>
      <w:lvlText w:val=""/>
      <w:lvlJc w:val="left"/>
      <w:pPr>
        <w:ind w:left="2160" w:hanging="360"/>
      </w:pPr>
      <w:rPr>
        <w:rFonts w:hint="default" w:ascii="Wingdings" w:hAnsi="Wingdings"/>
      </w:rPr>
    </w:lvl>
    <w:lvl w:ilvl="3" w:tplc="20C0C274">
      <w:start w:val="1"/>
      <w:numFmt w:val="bullet"/>
      <w:lvlText w:val=""/>
      <w:lvlJc w:val="left"/>
      <w:pPr>
        <w:ind w:left="2880" w:hanging="360"/>
      </w:pPr>
      <w:rPr>
        <w:rFonts w:hint="default" w:ascii="Symbol" w:hAnsi="Symbol"/>
      </w:rPr>
    </w:lvl>
    <w:lvl w:ilvl="4" w:tplc="7DAEDCBE">
      <w:start w:val="1"/>
      <w:numFmt w:val="bullet"/>
      <w:lvlText w:val="o"/>
      <w:lvlJc w:val="left"/>
      <w:pPr>
        <w:ind w:left="3600" w:hanging="360"/>
      </w:pPr>
      <w:rPr>
        <w:rFonts w:hint="default" w:ascii="Courier New" w:hAnsi="Courier New"/>
      </w:rPr>
    </w:lvl>
    <w:lvl w:ilvl="5" w:tplc="DFD6B90C">
      <w:start w:val="1"/>
      <w:numFmt w:val="bullet"/>
      <w:lvlText w:val=""/>
      <w:lvlJc w:val="left"/>
      <w:pPr>
        <w:ind w:left="4320" w:hanging="360"/>
      </w:pPr>
      <w:rPr>
        <w:rFonts w:hint="default" w:ascii="Wingdings" w:hAnsi="Wingdings"/>
      </w:rPr>
    </w:lvl>
    <w:lvl w:ilvl="6" w:tplc="7AF6C1E2">
      <w:start w:val="1"/>
      <w:numFmt w:val="bullet"/>
      <w:lvlText w:val=""/>
      <w:lvlJc w:val="left"/>
      <w:pPr>
        <w:ind w:left="5040" w:hanging="360"/>
      </w:pPr>
      <w:rPr>
        <w:rFonts w:hint="default" w:ascii="Symbol" w:hAnsi="Symbol"/>
      </w:rPr>
    </w:lvl>
    <w:lvl w:ilvl="7" w:tplc="9F3C6736">
      <w:start w:val="1"/>
      <w:numFmt w:val="bullet"/>
      <w:lvlText w:val="o"/>
      <w:lvlJc w:val="left"/>
      <w:pPr>
        <w:ind w:left="5760" w:hanging="360"/>
      </w:pPr>
      <w:rPr>
        <w:rFonts w:hint="default" w:ascii="Courier New" w:hAnsi="Courier New"/>
      </w:rPr>
    </w:lvl>
    <w:lvl w:ilvl="8" w:tplc="D8CECEB4">
      <w:start w:val="1"/>
      <w:numFmt w:val="bullet"/>
      <w:lvlText w:val=""/>
      <w:lvlJc w:val="left"/>
      <w:pPr>
        <w:ind w:left="6480" w:hanging="360"/>
      </w:pPr>
      <w:rPr>
        <w:rFonts w:hint="default" w:ascii="Wingdings" w:hAnsi="Wingdings"/>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hint="default" w:ascii="Symbol" w:hAnsi="Symbol"/>
      </w:rPr>
    </w:lvl>
    <w:lvl w:ilvl="1" w:tplc="7C58D3D0">
      <w:start w:val="1"/>
      <w:numFmt w:val="bullet"/>
      <w:lvlText w:val="o"/>
      <w:lvlJc w:val="left"/>
      <w:pPr>
        <w:ind w:left="1440" w:hanging="360"/>
      </w:pPr>
      <w:rPr>
        <w:rFonts w:hint="default" w:ascii="Courier New" w:hAnsi="Courier New"/>
      </w:rPr>
    </w:lvl>
    <w:lvl w:ilvl="2" w:tplc="93D612EE">
      <w:start w:val="1"/>
      <w:numFmt w:val="bullet"/>
      <w:lvlText w:val=""/>
      <w:lvlJc w:val="left"/>
      <w:pPr>
        <w:ind w:left="2160" w:hanging="360"/>
      </w:pPr>
      <w:rPr>
        <w:rFonts w:hint="default" w:ascii="Wingdings" w:hAnsi="Wingdings"/>
      </w:rPr>
    </w:lvl>
    <w:lvl w:ilvl="3" w:tplc="AC360F88">
      <w:start w:val="1"/>
      <w:numFmt w:val="bullet"/>
      <w:lvlText w:val=""/>
      <w:lvlJc w:val="left"/>
      <w:pPr>
        <w:ind w:left="2880" w:hanging="360"/>
      </w:pPr>
      <w:rPr>
        <w:rFonts w:hint="default" w:ascii="Symbol" w:hAnsi="Symbol"/>
      </w:rPr>
    </w:lvl>
    <w:lvl w:ilvl="4" w:tplc="3ABED6E0">
      <w:start w:val="1"/>
      <w:numFmt w:val="bullet"/>
      <w:lvlText w:val="o"/>
      <w:lvlJc w:val="left"/>
      <w:pPr>
        <w:ind w:left="3600" w:hanging="360"/>
      </w:pPr>
      <w:rPr>
        <w:rFonts w:hint="default" w:ascii="Courier New" w:hAnsi="Courier New"/>
      </w:rPr>
    </w:lvl>
    <w:lvl w:ilvl="5" w:tplc="08284328">
      <w:start w:val="1"/>
      <w:numFmt w:val="bullet"/>
      <w:lvlText w:val=""/>
      <w:lvlJc w:val="left"/>
      <w:pPr>
        <w:ind w:left="4320" w:hanging="360"/>
      </w:pPr>
      <w:rPr>
        <w:rFonts w:hint="default" w:ascii="Wingdings" w:hAnsi="Wingdings"/>
      </w:rPr>
    </w:lvl>
    <w:lvl w:ilvl="6" w:tplc="BD5AB10E">
      <w:start w:val="1"/>
      <w:numFmt w:val="bullet"/>
      <w:lvlText w:val=""/>
      <w:lvlJc w:val="left"/>
      <w:pPr>
        <w:ind w:left="5040" w:hanging="360"/>
      </w:pPr>
      <w:rPr>
        <w:rFonts w:hint="default" w:ascii="Symbol" w:hAnsi="Symbol"/>
      </w:rPr>
    </w:lvl>
    <w:lvl w:ilvl="7" w:tplc="15D602E2">
      <w:start w:val="1"/>
      <w:numFmt w:val="bullet"/>
      <w:lvlText w:val="o"/>
      <w:lvlJc w:val="left"/>
      <w:pPr>
        <w:ind w:left="5760" w:hanging="360"/>
      </w:pPr>
      <w:rPr>
        <w:rFonts w:hint="default" w:ascii="Courier New" w:hAnsi="Courier New"/>
      </w:rPr>
    </w:lvl>
    <w:lvl w:ilvl="8" w:tplc="EF1C91F8">
      <w:start w:val="1"/>
      <w:numFmt w:val="bullet"/>
      <w:lvlText w:val=""/>
      <w:lvlJc w:val="left"/>
      <w:pPr>
        <w:ind w:left="6480" w:hanging="360"/>
      </w:pPr>
      <w:rPr>
        <w:rFonts w:hint="default" w:ascii="Wingdings" w:hAnsi="Wingdings"/>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3440FCE"/>
    <w:multiLevelType w:val="hybridMultilevel"/>
    <w:tmpl w:val="15082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065A24"/>
    <w:multiLevelType w:val="hybridMultilevel"/>
    <w:tmpl w:val="CF3A666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07D63EC"/>
    <w:multiLevelType w:val="hybridMultilevel"/>
    <w:tmpl w:val="1E1A4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0A7B5A"/>
    <w:multiLevelType w:val="hybridMultilevel"/>
    <w:tmpl w:val="DBFE1F10"/>
    <w:lvl w:ilvl="0" w:tplc="F460B34E">
      <w:start w:val="1"/>
      <w:numFmt w:val="bullet"/>
      <w:lvlText w:val=""/>
      <w:lvlJc w:val="left"/>
      <w:pPr>
        <w:ind w:left="720" w:hanging="360"/>
      </w:pPr>
      <w:rPr>
        <w:rFonts w:hint="default" w:ascii="Symbol" w:hAnsi="Symbol"/>
      </w:rPr>
    </w:lvl>
    <w:lvl w:ilvl="1" w:tplc="4508BAAA">
      <w:start w:val="1"/>
      <w:numFmt w:val="bullet"/>
      <w:lvlText w:val="o"/>
      <w:lvlJc w:val="left"/>
      <w:pPr>
        <w:ind w:left="1440" w:hanging="360"/>
      </w:pPr>
      <w:rPr>
        <w:rFonts w:hint="default" w:ascii="Courier New" w:hAnsi="Courier New"/>
      </w:rPr>
    </w:lvl>
    <w:lvl w:ilvl="2" w:tplc="A580882A">
      <w:start w:val="1"/>
      <w:numFmt w:val="bullet"/>
      <w:lvlText w:val=""/>
      <w:lvlJc w:val="left"/>
      <w:pPr>
        <w:ind w:left="2160" w:hanging="360"/>
      </w:pPr>
      <w:rPr>
        <w:rFonts w:hint="default" w:ascii="Wingdings" w:hAnsi="Wingdings"/>
      </w:rPr>
    </w:lvl>
    <w:lvl w:ilvl="3" w:tplc="2CF40214">
      <w:start w:val="1"/>
      <w:numFmt w:val="bullet"/>
      <w:lvlText w:val=""/>
      <w:lvlJc w:val="left"/>
      <w:pPr>
        <w:ind w:left="2880" w:hanging="360"/>
      </w:pPr>
      <w:rPr>
        <w:rFonts w:hint="default" w:ascii="Symbol" w:hAnsi="Symbol"/>
      </w:rPr>
    </w:lvl>
    <w:lvl w:ilvl="4" w:tplc="0C429820">
      <w:start w:val="1"/>
      <w:numFmt w:val="bullet"/>
      <w:lvlText w:val="o"/>
      <w:lvlJc w:val="left"/>
      <w:pPr>
        <w:ind w:left="3600" w:hanging="360"/>
      </w:pPr>
      <w:rPr>
        <w:rFonts w:hint="default" w:ascii="Courier New" w:hAnsi="Courier New"/>
      </w:rPr>
    </w:lvl>
    <w:lvl w:ilvl="5" w:tplc="A288D446">
      <w:start w:val="1"/>
      <w:numFmt w:val="bullet"/>
      <w:lvlText w:val=""/>
      <w:lvlJc w:val="left"/>
      <w:pPr>
        <w:ind w:left="4320" w:hanging="360"/>
      </w:pPr>
      <w:rPr>
        <w:rFonts w:hint="default" w:ascii="Wingdings" w:hAnsi="Wingdings"/>
      </w:rPr>
    </w:lvl>
    <w:lvl w:ilvl="6" w:tplc="1B04AF34">
      <w:start w:val="1"/>
      <w:numFmt w:val="bullet"/>
      <w:lvlText w:val=""/>
      <w:lvlJc w:val="left"/>
      <w:pPr>
        <w:ind w:left="5040" w:hanging="360"/>
      </w:pPr>
      <w:rPr>
        <w:rFonts w:hint="default" w:ascii="Symbol" w:hAnsi="Symbol"/>
      </w:rPr>
    </w:lvl>
    <w:lvl w:ilvl="7" w:tplc="00761ACE">
      <w:start w:val="1"/>
      <w:numFmt w:val="bullet"/>
      <w:lvlText w:val="o"/>
      <w:lvlJc w:val="left"/>
      <w:pPr>
        <w:ind w:left="5760" w:hanging="360"/>
      </w:pPr>
      <w:rPr>
        <w:rFonts w:hint="default" w:ascii="Courier New" w:hAnsi="Courier New"/>
      </w:rPr>
    </w:lvl>
    <w:lvl w:ilvl="8" w:tplc="A822C26A">
      <w:start w:val="1"/>
      <w:numFmt w:val="bullet"/>
      <w:lvlText w:val=""/>
      <w:lvlJc w:val="left"/>
      <w:pPr>
        <w:ind w:left="6480" w:hanging="360"/>
      </w:pPr>
      <w:rPr>
        <w:rFonts w:hint="default" w:ascii="Wingdings" w:hAnsi="Wingdings"/>
      </w:rPr>
    </w:lvl>
  </w:abstractNum>
  <w:abstractNum w:abstractNumId="13"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4" w15:restartNumberingAfterBreak="0">
    <w:nsid w:val="3AB90A15"/>
    <w:multiLevelType w:val="hybridMultilevel"/>
    <w:tmpl w:val="52D665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B271303"/>
    <w:multiLevelType w:val="hybridMultilevel"/>
    <w:tmpl w:val="FFFFFFFF"/>
    <w:lvl w:ilvl="0" w:tplc="141CCA24">
      <w:start w:val="1"/>
      <w:numFmt w:val="bullet"/>
      <w:lvlText w:val=""/>
      <w:lvlJc w:val="left"/>
      <w:pPr>
        <w:ind w:left="720" w:hanging="360"/>
      </w:pPr>
      <w:rPr>
        <w:rFonts w:hint="default" w:ascii="Symbol" w:hAnsi="Symbol"/>
      </w:rPr>
    </w:lvl>
    <w:lvl w:ilvl="1" w:tplc="5A282CEA">
      <w:start w:val="1"/>
      <w:numFmt w:val="bullet"/>
      <w:lvlText w:val="o"/>
      <w:lvlJc w:val="left"/>
      <w:pPr>
        <w:ind w:left="1440" w:hanging="360"/>
      </w:pPr>
      <w:rPr>
        <w:rFonts w:hint="default" w:ascii="Courier New" w:hAnsi="Courier New"/>
      </w:rPr>
    </w:lvl>
    <w:lvl w:ilvl="2" w:tplc="8CDECBB6">
      <w:start w:val="1"/>
      <w:numFmt w:val="bullet"/>
      <w:lvlText w:val=""/>
      <w:lvlJc w:val="left"/>
      <w:pPr>
        <w:ind w:left="2160" w:hanging="360"/>
      </w:pPr>
      <w:rPr>
        <w:rFonts w:hint="default" w:ascii="Wingdings" w:hAnsi="Wingdings"/>
      </w:rPr>
    </w:lvl>
    <w:lvl w:ilvl="3" w:tplc="B6B84D42">
      <w:start w:val="1"/>
      <w:numFmt w:val="bullet"/>
      <w:lvlText w:val=""/>
      <w:lvlJc w:val="left"/>
      <w:pPr>
        <w:ind w:left="2880" w:hanging="360"/>
      </w:pPr>
      <w:rPr>
        <w:rFonts w:hint="default" w:ascii="Symbol" w:hAnsi="Symbol"/>
      </w:rPr>
    </w:lvl>
    <w:lvl w:ilvl="4" w:tplc="751061E0">
      <w:start w:val="1"/>
      <w:numFmt w:val="bullet"/>
      <w:lvlText w:val="o"/>
      <w:lvlJc w:val="left"/>
      <w:pPr>
        <w:ind w:left="3600" w:hanging="360"/>
      </w:pPr>
      <w:rPr>
        <w:rFonts w:hint="default" w:ascii="Courier New" w:hAnsi="Courier New"/>
      </w:rPr>
    </w:lvl>
    <w:lvl w:ilvl="5" w:tplc="47DADB34">
      <w:start w:val="1"/>
      <w:numFmt w:val="bullet"/>
      <w:lvlText w:val=""/>
      <w:lvlJc w:val="left"/>
      <w:pPr>
        <w:ind w:left="4320" w:hanging="360"/>
      </w:pPr>
      <w:rPr>
        <w:rFonts w:hint="default" w:ascii="Wingdings" w:hAnsi="Wingdings"/>
      </w:rPr>
    </w:lvl>
    <w:lvl w:ilvl="6" w:tplc="08BEC8A6">
      <w:start w:val="1"/>
      <w:numFmt w:val="bullet"/>
      <w:lvlText w:val=""/>
      <w:lvlJc w:val="left"/>
      <w:pPr>
        <w:ind w:left="5040" w:hanging="360"/>
      </w:pPr>
      <w:rPr>
        <w:rFonts w:hint="default" w:ascii="Symbol" w:hAnsi="Symbol"/>
      </w:rPr>
    </w:lvl>
    <w:lvl w:ilvl="7" w:tplc="1F7C3BC6">
      <w:start w:val="1"/>
      <w:numFmt w:val="bullet"/>
      <w:lvlText w:val="o"/>
      <w:lvlJc w:val="left"/>
      <w:pPr>
        <w:ind w:left="5760" w:hanging="360"/>
      </w:pPr>
      <w:rPr>
        <w:rFonts w:hint="default" w:ascii="Courier New" w:hAnsi="Courier New"/>
      </w:rPr>
    </w:lvl>
    <w:lvl w:ilvl="8" w:tplc="63B829CC">
      <w:start w:val="1"/>
      <w:numFmt w:val="bullet"/>
      <w:lvlText w:val=""/>
      <w:lvlJc w:val="left"/>
      <w:pPr>
        <w:ind w:left="6480" w:hanging="360"/>
      </w:pPr>
      <w:rPr>
        <w:rFonts w:hint="default" w:ascii="Wingdings" w:hAnsi="Wingdings"/>
      </w:rPr>
    </w:lvl>
  </w:abstractNum>
  <w:abstractNum w:abstractNumId="16"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hint="default" w:ascii="Symbol" w:hAnsi="Symbol"/>
      </w:rPr>
    </w:lvl>
    <w:lvl w:ilvl="2" w:tplc="01661B82">
      <w:start w:val="1"/>
      <w:numFmt w:val="bullet"/>
      <w:lvlText w:val=""/>
      <w:lvlJc w:val="left"/>
      <w:pPr>
        <w:ind w:left="2160" w:hanging="180"/>
      </w:pPr>
      <w:rPr>
        <w:rFonts w:hint="default" w:ascii="Symbol" w:hAnsi="Symbol"/>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7"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8" w15:restartNumberingAfterBreak="0">
    <w:nsid w:val="467F39BF"/>
    <w:multiLevelType w:val="hybridMultilevel"/>
    <w:tmpl w:val="F6CC7C7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509356D8"/>
    <w:multiLevelType w:val="hybridMultilevel"/>
    <w:tmpl w:val="A54852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21" w15:restartNumberingAfterBreak="0">
    <w:nsid w:val="5AD561A2"/>
    <w:multiLevelType w:val="hybridMultilevel"/>
    <w:tmpl w:val="7D6C1BAC"/>
    <w:lvl w:ilvl="0" w:tplc="0C4654F4">
      <w:start w:val="1"/>
      <w:numFmt w:val="bullet"/>
      <w:lvlText w:val=""/>
      <w:lvlJc w:val="left"/>
      <w:pPr>
        <w:ind w:left="720" w:hanging="360"/>
      </w:pPr>
      <w:rPr>
        <w:rFonts w:hint="default" w:ascii="Symbol" w:hAnsi="Symbol"/>
      </w:rPr>
    </w:lvl>
    <w:lvl w:ilvl="1" w:tplc="AF3ADC98">
      <w:start w:val="1"/>
      <w:numFmt w:val="bullet"/>
      <w:lvlText w:val="o"/>
      <w:lvlJc w:val="left"/>
      <w:pPr>
        <w:ind w:left="1440" w:hanging="360"/>
      </w:pPr>
      <w:rPr>
        <w:rFonts w:hint="default" w:ascii="Courier New" w:hAnsi="Courier New"/>
      </w:rPr>
    </w:lvl>
    <w:lvl w:ilvl="2" w:tplc="2E2245BA">
      <w:start w:val="1"/>
      <w:numFmt w:val="bullet"/>
      <w:lvlText w:val=""/>
      <w:lvlJc w:val="left"/>
      <w:pPr>
        <w:ind w:left="2160" w:hanging="360"/>
      </w:pPr>
      <w:rPr>
        <w:rFonts w:hint="default" w:ascii="Wingdings" w:hAnsi="Wingdings"/>
      </w:rPr>
    </w:lvl>
    <w:lvl w:ilvl="3" w:tplc="5304171E">
      <w:start w:val="1"/>
      <w:numFmt w:val="bullet"/>
      <w:lvlText w:val=""/>
      <w:lvlJc w:val="left"/>
      <w:pPr>
        <w:ind w:left="2880" w:hanging="360"/>
      </w:pPr>
      <w:rPr>
        <w:rFonts w:hint="default" w:ascii="Symbol" w:hAnsi="Symbol"/>
      </w:rPr>
    </w:lvl>
    <w:lvl w:ilvl="4" w:tplc="23A25836">
      <w:start w:val="1"/>
      <w:numFmt w:val="bullet"/>
      <w:lvlText w:val="o"/>
      <w:lvlJc w:val="left"/>
      <w:pPr>
        <w:ind w:left="3600" w:hanging="360"/>
      </w:pPr>
      <w:rPr>
        <w:rFonts w:hint="default" w:ascii="Courier New" w:hAnsi="Courier New"/>
      </w:rPr>
    </w:lvl>
    <w:lvl w:ilvl="5" w:tplc="A54CE082">
      <w:start w:val="1"/>
      <w:numFmt w:val="bullet"/>
      <w:lvlText w:val=""/>
      <w:lvlJc w:val="left"/>
      <w:pPr>
        <w:ind w:left="4320" w:hanging="360"/>
      </w:pPr>
      <w:rPr>
        <w:rFonts w:hint="default" w:ascii="Wingdings" w:hAnsi="Wingdings"/>
      </w:rPr>
    </w:lvl>
    <w:lvl w:ilvl="6" w:tplc="82F2FB14">
      <w:start w:val="1"/>
      <w:numFmt w:val="bullet"/>
      <w:lvlText w:val=""/>
      <w:lvlJc w:val="left"/>
      <w:pPr>
        <w:ind w:left="5040" w:hanging="360"/>
      </w:pPr>
      <w:rPr>
        <w:rFonts w:hint="default" w:ascii="Symbol" w:hAnsi="Symbol"/>
      </w:rPr>
    </w:lvl>
    <w:lvl w:ilvl="7" w:tplc="C3703B1C">
      <w:start w:val="1"/>
      <w:numFmt w:val="bullet"/>
      <w:lvlText w:val="o"/>
      <w:lvlJc w:val="left"/>
      <w:pPr>
        <w:ind w:left="5760" w:hanging="360"/>
      </w:pPr>
      <w:rPr>
        <w:rFonts w:hint="default" w:ascii="Courier New" w:hAnsi="Courier New"/>
      </w:rPr>
    </w:lvl>
    <w:lvl w:ilvl="8" w:tplc="16589E6E">
      <w:start w:val="1"/>
      <w:numFmt w:val="bullet"/>
      <w:lvlText w:val=""/>
      <w:lvlJc w:val="left"/>
      <w:pPr>
        <w:ind w:left="6480" w:hanging="360"/>
      </w:pPr>
      <w:rPr>
        <w:rFonts w:hint="default" w:ascii="Wingdings" w:hAnsi="Wingdings"/>
      </w:rPr>
    </w:lvl>
  </w:abstractNum>
  <w:abstractNum w:abstractNumId="22" w15:restartNumberingAfterBreak="0">
    <w:nsid w:val="5F0C209C"/>
    <w:multiLevelType w:val="hybridMultilevel"/>
    <w:tmpl w:val="6E02A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36850E1"/>
    <w:multiLevelType w:val="hybridMultilevel"/>
    <w:tmpl w:val="214A99D6"/>
    <w:lvl w:ilvl="0" w:tplc="3B64F4E0">
      <w:start w:val="1"/>
      <w:numFmt w:val="bullet"/>
      <w:lvlText w:val=""/>
      <w:lvlJc w:val="left"/>
      <w:pPr>
        <w:ind w:left="720" w:hanging="360"/>
      </w:pPr>
      <w:rPr>
        <w:rFonts w:hint="default" w:ascii="Symbol" w:hAnsi="Symbol"/>
      </w:rPr>
    </w:lvl>
    <w:lvl w:ilvl="1" w:tplc="D436D05A">
      <w:start w:val="1"/>
      <w:numFmt w:val="bullet"/>
      <w:lvlText w:val=""/>
      <w:lvlJc w:val="left"/>
      <w:pPr>
        <w:ind w:left="1440" w:hanging="360"/>
      </w:pPr>
      <w:rPr>
        <w:rFonts w:hint="default" w:ascii="Symbol" w:hAnsi="Symbol"/>
      </w:rPr>
    </w:lvl>
    <w:lvl w:ilvl="2" w:tplc="B1B85F8E">
      <w:start w:val="1"/>
      <w:numFmt w:val="bullet"/>
      <w:lvlText w:val=""/>
      <w:lvlJc w:val="left"/>
      <w:pPr>
        <w:ind w:left="2160" w:hanging="360"/>
      </w:pPr>
      <w:rPr>
        <w:rFonts w:hint="default" w:ascii="Wingdings" w:hAnsi="Wingdings"/>
      </w:rPr>
    </w:lvl>
    <w:lvl w:ilvl="3" w:tplc="1F684FA0">
      <w:start w:val="1"/>
      <w:numFmt w:val="bullet"/>
      <w:lvlText w:val=""/>
      <w:lvlJc w:val="left"/>
      <w:pPr>
        <w:ind w:left="2880" w:hanging="360"/>
      </w:pPr>
      <w:rPr>
        <w:rFonts w:hint="default" w:ascii="Symbol" w:hAnsi="Symbol"/>
      </w:rPr>
    </w:lvl>
    <w:lvl w:ilvl="4" w:tplc="034842E0">
      <w:start w:val="1"/>
      <w:numFmt w:val="bullet"/>
      <w:lvlText w:val="o"/>
      <w:lvlJc w:val="left"/>
      <w:pPr>
        <w:ind w:left="3600" w:hanging="360"/>
      </w:pPr>
      <w:rPr>
        <w:rFonts w:hint="default" w:ascii="Courier New" w:hAnsi="Courier New"/>
      </w:rPr>
    </w:lvl>
    <w:lvl w:ilvl="5" w:tplc="E7AAFC6E">
      <w:start w:val="1"/>
      <w:numFmt w:val="bullet"/>
      <w:lvlText w:val=""/>
      <w:lvlJc w:val="left"/>
      <w:pPr>
        <w:ind w:left="4320" w:hanging="360"/>
      </w:pPr>
      <w:rPr>
        <w:rFonts w:hint="default" w:ascii="Wingdings" w:hAnsi="Wingdings"/>
      </w:rPr>
    </w:lvl>
    <w:lvl w:ilvl="6" w:tplc="9806C340">
      <w:start w:val="1"/>
      <w:numFmt w:val="bullet"/>
      <w:lvlText w:val=""/>
      <w:lvlJc w:val="left"/>
      <w:pPr>
        <w:ind w:left="5040" w:hanging="360"/>
      </w:pPr>
      <w:rPr>
        <w:rFonts w:hint="default" w:ascii="Symbol" w:hAnsi="Symbol"/>
      </w:rPr>
    </w:lvl>
    <w:lvl w:ilvl="7" w:tplc="E03E3ED6">
      <w:start w:val="1"/>
      <w:numFmt w:val="bullet"/>
      <w:lvlText w:val="o"/>
      <w:lvlJc w:val="left"/>
      <w:pPr>
        <w:ind w:left="5760" w:hanging="360"/>
      </w:pPr>
      <w:rPr>
        <w:rFonts w:hint="default" w:ascii="Courier New" w:hAnsi="Courier New"/>
      </w:rPr>
    </w:lvl>
    <w:lvl w:ilvl="8" w:tplc="FED01982">
      <w:start w:val="1"/>
      <w:numFmt w:val="bullet"/>
      <w:lvlText w:val=""/>
      <w:lvlJc w:val="left"/>
      <w:pPr>
        <w:ind w:left="6480" w:hanging="360"/>
      </w:pPr>
      <w:rPr>
        <w:rFonts w:hint="default" w:ascii="Wingdings" w:hAnsi="Wingdings"/>
      </w:rPr>
    </w:lvl>
  </w:abstractNum>
  <w:abstractNum w:abstractNumId="24" w15:restartNumberingAfterBreak="0">
    <w:nsid w:val="6CBA5D99"/>
    <w:multiLevelType w:val="multilevel"/>
    <w:tmpl w:val="0A98BDD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5" w15:restartNumberingAfterBreak="0">
    <w:nsid w:val="6E4E0394"/>
    <w:multiLevelType w:val="multilevel"/>
    <w:tmpl w:val="01D47586"/>
    <w:lvl w:ilvl="0" w:tplc="32CE8D7C">
      <w:start w:val="1"/>
      <w:numFmt w:val="bullet"/>
      <w:lvlText w:val=""/>
      <w:lvlJc w:val="left"/>
      <w:pPr>
        <w:ind w:left="720" w:hanging="360"/>
      </w:pPr>
      <w:rPr>
        <w:rFonts w:hint="default" w:ascii="Symbol" w:hAnsi="Symbol"/>
      </w:rPr>
    </w:lvl>
    <w:lvl w:ilvl="1" w:tplc="391E7E48">
      <w:start w:val="1"/>
      <w:numFmt w:val="bullet"/>
      <w:lvlText w:val=""/>
      <w:lvlJc w:val="left"/>
      <w:pPr>
        <w:ind w:left="1440" w:hanging="360"/>
      </w:pPr>
      <w:rPr>
        <w:rFonts w:hint="default" w:ascii="Symbol" w:hAnsi="Symbol"/>
      </w:rPr>
    </w:lvl>
    <w:lvl w:ilvl="2" w:tplc="EF2ADB46">
      <w:start w:val="1"/>
      <w:numFmt w:val="bullet"/>
      <w:lvlText w:val=""/>
      <w:lvlJc w:val="left"/>
      <w:pPr>
        <w:ind w:left="2160" w:hanging="360"/>
      </w:pPr>
      <w:rPr>
        <w:rFonts w:hint="default" w:ascii="Wingdings" w:hAnsi="Wingdings"/>
      </w:rPr>
    </w:lvl>
    <w:lvl w:ilvl="3" w:tplc="C0725D68">
      <w:start w:val="1"/>
      <w:numFmt w:val="bullet"/>
      <w:lvlText w:val=""/>
      <w:lvlJc w:val="left"/>
      <w:pPr>
        <w:ind w:left="2880" w:hanging="360"/>
      </w:pPr>
      <w:rPr>
        <w:rFonts w:hint="default" w:ascii="Symbol" w:hAnsi="Symbol"/>
      </w:rPr>
    </w:lvl>
    <w:lvl w:ilvl="4" w:tplc="DA42CC22">
      <w:start w:val="1"/>
      <w:numFmt w:val="bullet"/>
      <w:lvlText w:val="o"/>
      <w:lvlJc w:val="left"/>
      <w:pPr>
        <w:ind w:left="3600" w:hanging="360"/>
      </w:pPr>
      <w:rPr>
        <w:rFonts w:hint="default" w:ascii="Courier New" w:hAnsi="Courier New"/>
      </w:rPr>
    </w:lvl>
    <w:lvl w:ilvl="5" w:tplc="B89A86FE">
      <w:start w:val="1"/>
      <w:numFmt w:val="bullet"/>
      <w:lvlText w:val=""/>
      <w:lvlJc w:val="left"/>
      <w:pPr>
        <w:ind w:left="4320" w:hanging="360"/>
      </w:pPr>
      <w:rPr>
        <w:rFonts w:hint="default" w:ascii="Wingdings" w:hAnsi="Wingdings"/>
      </w:rPr>
    </w:lvl>
    <w:lvl w:ilvl="6" w:tplc="3E16412E">
      <w:start w:val="1"/>
      <w:numFmt w:val="bullet"/>
      <w:lvlText w:val=""/>
      <w:lvlJc w:val="left"/>
      <w:pPr>
        <w:ind w:left="5040" w:hanging="360"/>
      </w:pPr>
      <w:rPr>
        <w:rFonts w:hint="default" w:ascii="Symbol" w:hAnsi="Symbol"/>
      </w:rPr>
    </w:lvl>
    <w:lvl w:ilvl="7" w:tplc="095AFC12">
      <w:start w:val="1"/>
      <w:numFmt w:val="bullet"/>
      <w:lvlText w:val="o"/>
      <w:lvlJc w:val="left"/>
      <w:pPr>
        <w:ind w:left="5760" w:hanging="360"/>
      </w:pPr>
      <w:rPr>
        <w:rFonts w:hint="default" w:ascii="Courier New" w:hAnsi="Courier New"/>
      </w:rPr>
    </w:lvl>
    <w:lvl w:ilvl="8" w:tplc="EBD04220">
      <w:start w:val="1"/>
      <w:numFmt w:val="bullet"/>
      <w:lvlText w:val=""/>
      <w:lvlJc w:val="left"/>
      <w:pPr>
        <w:ind w:left="6480" w:hanging="360"/>
      </w:pPr>
      <w:rPr>
        <w:rFonts w:hint="default" w:ascii="Wingdings" w:hAnsi="Wingdings"/>
      </w:rPr>
    </w:lvl>
  </w:abstractNum>
  <w:abstractNum w:abstractNumId="26" w15:restartNumberingAfterBreak="0">
    <w:nsid w:val="6FEB55F7"/>
    <w:multiLevelType w:val="multilevel"/>
    <w:tmpl w:val="50C64DD4"/>
    <w:lvl w:ilvl="0" w:tplc="96A6CF5A">
      <w:start w:val="4"/>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7331662A"/>
    <w:multiLevelType w:val="multilevel"/>
    <w:tmpl w:val="439E5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5"/>
  </w:num>
  <w:num w:numId="3">
    <w:abstractNumId w:val="16"/>
  </w:num>
  <w:num w:numId="4">
    <w:abstractNumId w:val="20"/>
  </w:num>
  <w:num w:numId="5">
    <w:abstractNumId w:val="7"/>
  </w:num>
  <w:num w:numId="6">
    <w:abstractNumId w:val="21"/>
  </w:num>
  <w:num w:numId="7">
    <w:abstractNumId w:val="12"/>
  </w:num>
  <w:num w:numId="8">
    <w:abstractNumId w:val="10"/>
  </w:num>
  <w:num w:numId="9">
    <w:abstractNumId w:val="8"/>
  </w:num>
  <w:num w:numId="10">
    <w:abstractNumId w:val="14"/>
  </w:num>
  <w:num w:numId="11">
    <w:abstractNumId w:val="6"/>
  </w:num>
  <w:num w:numId="12">
    <w:abstractNumId w:val="18"/>
  </w:num>
  <w:num w:numId="13">
    <w:abstractNumId w:val="3"/>
  </w:num>
  <w:num w:numId="14">
    <w:abstractNumId w:val="15"/>
  </w:num>
  <w:num w:numId="15">
    <w:abstractNumId w:val="4"/>
  </w:num>
  <w:num w:numId="16">
    <w:abstractNumId w:val="19"/>
  </w:num>
  <w:num w:numId="17">
    <w:abstractNumId w:val="23"/>
  </w:num>
  <w:num w:numId="18">
    <w:abstractNumId w:val="1"/>
  </w:num>
  <w:num w:numId="19">
    <w:abstractNumId w:val="2"/>
  </w:num>
  <w:num w:numId="20">
    <w:abstractNumId w:val="17"/>
  </w:num>
  <w:num w:numId="21">
    <w:abstractNumId w:val="13"/>
  </w:num>
  <w:num w:numId="22">
    <w:abstractNumId w:val="26"/>
  </w:num>
  <w:num w:numId="23">
    <w:abstractNumId w:val="24"/>
  </w:num>
  <w:num w:numId="24">
    <w:abstractNumId w:val="0"/>
  </w:num>
  <w:num w:numId="25">
    <w:abstractNumId w:val="11"/>
  </w:num>
  <w:num w:numId="26">
    <w:abstractNumId w:val="22"/>
  </w:num>
  <w:num w:numId="27">
    <w:abstractNumId w:val="27"/>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defaultTabStop w:val="720"/>
  <w:drawingGridHorizontalSpacing w:val="187"/>
  <w:drawingGridVerticalSpacing w:val="187"/>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124D5"/>
    <w:rsid w:val="0001520F"/>
    <w:rsid w:val="000152BB"/>
    <w:rsid w:val="000164A9"/>
    <w:rsid w:val="00021AF4"/>
    <w:rsid w:val="00027C2B"/>
    <w:rsid w:val="00031405"/>
    <w:rsid w:val="0003174E"/>
    <w:rsid w:val="00031E66"/>
    <w:rsid w:val="00033B99"/>
    <w:rsid w:val="00036C3C"/>
    <w:rsid w:val="00040461"/>
    <w:rsid w:val="0004163E"/>
    <w:rsid w:val="00041D03"/>
    <w:rsid w:val="00043853"/>
    <w:rsid w:val="00044782"/>
    <w:rsid w:val="00045E76"/>
    <w:rsid w:val="0004611D"/>
    <w:rsid w:val="000461D7"/>
    <w:rsid w:val="0004692F"/>
    <w:rsid w:val="00050390"/>
    <w:rsid w:val="00051E24"/>
    <w:rsid w:val="00052936"/>
    <w:rsid w:val="00054713"/>
    <w:rsid w:val="00056C13"/>
    <w:rsid w:val="00060AEC"/>
    <w:rsid w:val="00065F50"/>
    <w:rsid w:val="00067296"/>
    <w:rsid w:val="00073766"/>
    <w:rsid w:val="00073D2B"/>
    <w:rsid w:val="00074164"/>
    <w:rsid w:val="0007519C"/>
    <w:rsid w:val="0007661C"/>
    <w:rsid w:val="00080CFD"/>
    <w:rsid w:val="000925EE"/>
    <w:rsid w:val="0009363D"/>
    <w:rsid w:val="00095E2A"/>
    <w:rsid w:val="00097BDC"/>
    <w:rsid w:val="000A19D2"/>
    <w:rsid w:val="000A27B8"/>
    <w:rsid w:val="000A4341"/>
    <w:rsid w:val="000A4F55"/>
    <w:rsid w:val="000A76B7"/>
    <w:rsid w:val="000B171F"/>
    <w:rsid w:val="000B4DA2"/>
    <w:rsid w:val="000C1923"/>
    <w:rsid w:val="000C4E72"/>
    <w:rsid w:val="000C69E8"/>
    <w:rsid w:val="000C7E09"/>
    <w:rsid w:val="000D61E9"/>
    <w:rsid w:val="000D6C7A"/>
    <w:rsid w:val="000E0033"/>
    <w:rsid w:val="000E2D2C"/>
    <w:rsid w:val="000E4DF1"/>
    <w:rsid w:val="000E54A2"/>
    <w:rsid w:val="000F005A"/>
    <w:rsid w:val="000F0C1D"/>
    <w:rsid w:val="000F1505"/>
    <w:rsid w:val="000F266F"/>
    <w:rsid w:val="000F2D27"/>
    <w:rsid w:val="000F370E"/>
    <w:rsid w:val="001003B3"/>
    <w:rsid w:val="0010193B"/>
    <w:rsid w:val="001022B9"/>
    <w:rsid w:val="00112CD9"/>
    <w:rsid w:val="00117B46"/>
    <w:rsid w:val="0012341E"/>
    <w:rsid w:val="0012444B"/>
    <w:rsid w:val="00124EAF"/>
    <w:rsid w:val="00126220"/>
    <w:rsid w:val="00131143"/>
    <w:rsid w:val="0013380E"/>
    <w:rsid w:val="00135756"/>
    <w:rsid w:val="00140FDA"/>
    <w:rsid w:val="00142E83"/>
    <w:rsid w:val="00151F59"/>
    <w:rsid w:val="00152577"/>
    <w:rsid w:val="001546BD"/>
    <w:rsid w:val="00155DA2"/>
    <w:rsid w:val="001566F1"/>
    <w:rsid w:val="00160551"/>
    <w:rsid w:val="001625BC"/>
    <w:rsid w:val="001626FB"/>
    <w:rsid w:val="00164F47"/>
    <w:rsid w:val="00164FC4"/>
    <w:rsid w:val="00165624"/>
    <w:rsid w:val="00166B10"/>
    <w:rsid w:val="00167A32"/>
    <w:rsid w:val="001730E7"/>
    <w:rsid w:val="00174430"/>
    <w:rsid w:val="00176E6B"/>
    <w:rsid w:val="00181BEA"/>
    <w:rsid w:val="00186809"/>
    <w:rsid w:val="0019072F"/>
    <w:rsid w:val="00191F3B"/>
    <w:rsid w:val="00192A72"/>
    <w:rsid w:val="00194830"/>
    <w:rsid w:val="00196670"/>
    <w:rsid w:val="001A42A0"/>
    <w:rsid w:val="001A5B8A"/>
    <w:rsid w:val="001C1105"/>
    <w:rsid w:val="001C6682"/>
    <w:rsid w:val="001C78A1"/>
    <w:rsid w:val="001D0106"/>
    <w:rsid w:val="001D0709"/>
    <w:rsid w:val="001D10FE"/>
    <w:rsid w:val="001D29D0"/>
    <w:rsid w:val="001D5FC9"/>
    <w:rsid w:val="001E2A43"/>
    <w:rsid w:val="001F4B8D"/>
    <w:rsid w:val="00202CE6"/>
    <w:rsid w:val="00204FA0"/>
    <w:rsid w:val="0020771A"/>
    <w:rsid w:val="002114B2"/>
    <w:rsid w:val="00212B22"/>
    <w:rsid w:val="0021389B"/>
    <w:rsid w:val="0021481A"/>
    <w:rsid w:val="00216FEC"/>
    <w:rsid w:val="002203A8"/>
    <w:rsid w:val="002211E9"/>
    <w:rsid w:val="00221DB0"/>
    <w:rsid w:val="00222C78"/>
    <w:rsid w:val="00222E9A"/>
    <w:rsid w:val="00227EB8"/>
    <w:rsid w:val="00233D5E"/>
    <w:rsid w:val="00234B2E"/>
    <w:rsid w:val="00234EBD"/>
    <w:rsid w:val="002366BD"/>
    <w:rsid w:val="002373F4"/>
    <w:rsid w:val="00237813"/>
    <w:rsid w:val="0025424A"/>
    <w:rsid w:val="002546DB"/>
    <w:rsid w:val="00254B71"/>
    <w:rsid w:val="00260D43"/>
    <w:rsid w:val="00266DA8"/>
    <w:rsid w:val="00271DDB"/>
    <w:rsid w:val="00272F48"/>
    <w:rsid w:val="00276023"/>
    <w:rsid w:val="00280602"/>
    <w:rsid w:val="00280DCB"/>
    <w:rsid w:val="00281751"/>
    <w:rsid w:val="002818F1"/>
    <w:rsid w:val="0028255B"/>
    <w:rsid w:val="002838C3"/>
    <w:rsid w:val="00286EFC"/>
    <w:rsid w:val="002901AC"/>
    <w:rsid w:val="00291EAC"/>
    <w:rsid w:val="0029432A"/>
    <w:rsid w:val="002A0554"/>
    <w:rsid w:val="002A12D0"/>
    <w:rsid w:val="002A520B"/>
    <w:rsid w:val="002B29C9"/>
    <w:rsid w:val="002B7657"/>
    <w:rsid w:val="002C3D9F"/>
    <w:rsid w:val="002C7E05"/>
    <w:rsid w:val="002D35AE"/>
    <w:rsid w:val="002D5A76"/>
    <w:rsid w:val="002D5D14"/>
    <w:rsid w:val="002E0256"/>
    <w:rsid w:val="002E04D9"/>
    <w:rsid w:val="002E222D"/>
    <w:rsid w:val="002E3103"/>
    <w:rsid w:val="002E6E4E"/>
    <w:rsid w:val="002F0D4E"/>
    <w:rsid w:val="002F32F2"/>
    <w:rsid w:val="002F5CBE"/>
    <w:rsid w:val="002F7377"/>
    <w:rsid w:val="002F7EF3"/>
    <w:rsid w:val="00300F13"/>
    <w:rsid w:val="003037F1"/>
    <w:rsid w:val="00303B40"/>
    <w:rsid w:val="00304212"/>
    <w:rsid w:val="003056F4"/>
    <w:rsid w:val="00310B69"/>
    <w:rsid w:val="00310D11"/>
    <w:rsid w:val="00311F2E"/>
    <w:rsid w:val="0031595F"/>
    <w:rsid w:val="003222B0"/>
    <w:rsid w:val="00323EB6"/>
    <w:rsid w:val="00325F1D"/>
    <w:rsid w:val="003326AD"/>
    <w:rsid w:val="00337626"/>
    <w:rsid w:val="003402CE"/>
    <w:rsid w:val="00344BB8"/>
    <w:rsid w:val="003502DF"/>
    <w:rsid w:val="00352FCA"/>
    <w:rsid w:val="003600F1"/>
    <w:rsid w:val="00360E24"/>
    <w:rsid w:val="0036418B"/>
    <w:rsid w:val="00373789"/>
    <w:rsid w:val="00380229"/>
    <w:rsid w:val="003802F0"/>
    <w:rsid w:val="00381C5E"/>
    <w:rsid w:val="00382AEC"/>
    <w:rsid w:val="003836D3"/>
    <w:rsid w:val="00384741"/>
    <w:rsid w:val="003857BA"/>
    <w:rsid w:val="003958EE"/>
    <w:rsid w:val="0039657B"/>
    <w:rsid w:val="003A05D2"/>
    <w:rsid w:val="003A5D67"/>
    <w:rsid w:val="003A76BC"/>
    <w:rsid w:val="003B2B93"/>
    <w:rsid w:val="003B38CA"/>
    <w:rsid w:val="003C06F0"/>
    <w:rsid w:val="003C4A73"/>
    <w:rsid w:val="003C4BAB"/>
    <w:rsid w:val="003C6460"/>
    <w:rsid w:val="003D045B"/>
    <w:rsid w:val="003D2A77"/>
    <w:rsid w:val="003D3116"/>
    <w:rsid w:val="003D37D8"/>
    <w:rsid w:val="003D5845"/>
    <w:rsid w:val="003E084C"/>
    <w:rsid w:val="003E1B9F"/>
    <w:rsid w:val="003E2B76"/>
    <w:rsid w:val="003E3BF6"/>
    <w:rsid w:val="003F0B85"/>
    <w:rsid w:val="003F11F6"/>
    <w:rsid w:val="003F12B7"/>
    <w:rsid w:val="003F2BFB"/>
    <w:rsid w:val="003F2F2F"/>
    <w:rsid w:val="003F3693"/>
    <w:rsid w:val="003F6EA0"/>
    <w:rsid w:val="00400B1B"/>
    <w:rsid w:val="00400C01"/>
    <w:rsid w:val="00401018"/>
    <w:rsid w:val="004141CA"/>
    <w:rsid w:val="00415255"/>
    <w:rsid w:val="004173D1"/>
    <w:rsid w:val="0042051B"/>
    <w:rsid w:val="0042396F"/>
    <w:rsid w:val="00424157"/>
    <w:rsid w:val="004241B9"/>
    <w:rsid w:val="0042483B"/>
    <w:rsid w:val="00425C71"/>
    <w:rsid w:val="00426256"/>
    <w:rsid w:val="00426265"/>
    <w:rsid w:val="00430AA3"/>
    <w:rsid w:val="00430E8B"/>
    <w:rsid w:val="0043117A"/>
    <w:rsid w:val="004311CB"/>
    <w:rsid w:val="00431B20"/>
    <w:rsid w:val="00432BBA"/>
    <w:rsid w:val="00436474"/>
    <w:rsid w:val="00443CA0"/>
    <w:rsid w:val="004441BB"/>
    <w:rsid w:val="00446F4E"/>
    <w:rsid w:val="00451558"/>
    <w:rsid w:val="00453FB2"/>
    <w:rsid w:val="00454F7E"/>
    <w:rsid w:val="00455E6D"/>
    <w:rsid w:val="00457579"/>
    <w:rsid w:val="00462CEA"/>
    <w:rsid w:val="00463E00"/>
    <w:rsid w:val="00464A5E"/>
    <w:rsid w:val="00470AB1"/>
    <w:rsid w:val="00470BA5"/>
    <w:rsid w:val="00471CE9"/>
    <w:rsid w:val="00475EC3"/>
    <w:rsid w:val="00475EE4"/>
    <w:rsid w:val="0047679B"/>
    <w:rsid w:val="00481239"/>
    <w:rsid w:val="004813B1"/>
    <w:rsid w:val="00482722"/>
    <w:rsid w:val="0049129B"/>
    <w:rsid w:val="004944D5"/>
    <w:rsid w:val="00496503"/>
    <w:rsid w:val="00497BBE"/>
    <w:rsid w:val="004A04D4"/>
    <w:rsid w:val="004A2686"/>
    <w:rsid w:val="004A419C"/>
    <w:rsid w:val="004A445F"/>
    <w:rsid w:val="004A5C2D"/>
    <w:rsid w:val="004A7518"/>
    <w:rsid w:val="004B0FA2"/>
    <w:rsid w:val="004B2500"/>
    <w:rsid w:val="004B52EA"/>
    <w:rsid w:val="004B682A"/>
    <w:rsid w:val="004B6D27"/>
    <w:rsid w:val="004C0C58"/>
    <w:rsid w:val="004C0E1C"/>
    <w:rsid w:val="004C2391"/>
    <w:rsid w:val="004C2A25"/>
    <w:rsid w:val="004D2E36"/>
    <w:rsid w:val="004D4CEE"/>
    <w:rsid w:val="004D5BE7"/>
    <w:rsid w:val="004D5EB4"/>
    <w:rsid w:val="004E66B9"/>
    <w:rsid w:val="004F776E"/>
    <w:rsid w:val="00502633"/>
    <w:rsid w:val="00504C3E"/>
    <w:rsid w:val="00504D53"/>
    <w:rsid w:val="00511365"/>
    <w:rsid w:val="00512311"/>
    <w:rsid w:val="005172E7"/>
    <w:rsid w:val="00521FD0"/>
    <w:rsid w:val="005232E9"/>
    <w:rsid w:val="00523A51"/>
    <w:rsid w:val="00523C8C"/>
    <w:rsid w:val="0052678F"/>
    <w:rsid w:val="005330B9"/>
    <w:rsid w:val="00533CB9"/>
    <w:rsid w:val="0053525D"/>
    <w:rsid w:val="0053599D"/>
    <w:rsid w:val="00536D50"/>
    <w:rsid w:val="00545806"/>
    <w:rsid w:val="00551486"/>
    <w:rsid w:val="00551BFA"/>
    <w:rsid w:val="00555D87"/>
    <w:rsid w:val="00560A38"/>
    <w:rsid w:val="00566D3A"/>
    <w:rsid w:val="00567FD8"/>
    <w:rsid w:val="00570987"/>
    <w:rsid w:val="00571238"/>
    <w:rsid w:val="00571EA4"/>
    <w:rsid w:val="00572AF0"/>
    <w:rsid w:val="005735AE"/>
    <w:rsid w:val="005760F8"/>
    <w:rsid w:val="00576261"/>
    <w:rsid w:val="00580B76"/>
    <w:rsid w:val="005813DB"/>
    <w:rsid w:val="00591C7F"/>
    <w:rsid w:val="00592493"/>
    <w:rsid w:val="005A2867"/>
    <w:rsid w:val="005A3DC3"/>
    <w:rsid w:val="005A4523"/>
    <w:rsid w:val="005A7CC0"/>
    <w:rsid w:val="005B5423"/>
    <w:rsid w:val="005B5B2E"/>
    <w:rsid w:val="005B792E"/>
    <w:rsid w:val="005B7A55"/>
    <w:rsid w:val="005C07BE"/>
    <w:rsid w:val="005C224E"/>
    <w:rsid w:val="005C3721"/>
    <w:rsid w:val="005C515A"/>
    <w:rsid w:val="005C56DE"/>
    <w:rsid w:val="005C65F4"/>
    <w:rsid w:val="005C68EA"/>
    <w:rsid w:val="005D0473"/>
    <w:rsid w:val="005D0E28"/>
    <w:rsid w:val="005D7600"/>
    <w:rsid w:val="005E150A"/>
    <w:rsid w:val="005E1724"/>
    <w:rsid w:val="005E1831"/>
    <w:rsid w:val="005E4260"/>
    <w:rsid w:val="005E550D"/>
    <w:rsid w:val="005F13DD"/>
    <w:rsid w:val="005F30DA"/>
    <w:rsid w:val="005F45EA"/>
    <w:rsid w:val="005F50FB"/>
    <w:rsid w:val="00600DD0"/>
    <w:rsid w:val="006018AB"/>
    <w:rsid w:val="00601E15"/>
    <w:rsid w:val="00603828"/>
    <w:rsid w:val="00604BDB"/>
    <w:rsid w:val="0060594E"/>
    <w:rsid w:val="00605F40"/>
    <w:rsid w:val="006066D9"/>
    <w:rsid w:val="00607C57"/>
    <w:rsid w:val="00611618"/>
    <w:rsid w:val="00613378"/>
    <w:rsid w:val="0061560A"/>
    <w:rsid w:val="006160AD"/>
    <w:rsid w:val="00620027"/>
    <w:rsid w:val="00621F51"/>
    <w:rsid w:val="00622691"/>
    <w:rsid w:val="006245BD"/>
    <w:rsid w:val="00624DC8"/>
    <w:rsid w:val="0062511E"/>
    <w:rsid w:val="00625C16"/>
    <w:rsid w:val="00627633"/>
    <w:rsid w:val="00635D8E"/>
    <w:rsid w:val="00640C98"/>
    <w:rsid w:val="00642426"/>
    <w:rsid w:val="006525EF"/>
    <w:rsid w:val="006573A2"/>
    <w:rsid w:val="00671B86"/>
    <w:rsid w:val="0068325E"/>
    <w:rsid w:val="00684639"/>
    <w:rsid w:val="00686CFA"/>
    <w:rsid w:val="00692F80"/>
    <w:rsid w:val="006943AB"/>
    <w:rsid w:val="00694F82"/>
    <w:rsid w:val="00696A21"/>
    <w:rsid w:val="0069739E"/>
    <w:rsid w:val="006A4B44"/>
    <w:rsid w:val="006A5EC7"/>
    <w:rsid w:val="006B22D2"/>
    <w:rsid w:val="006B450A"/>
    <w:rsid w:val="006B58F5"/>
    <w:rsid w:val="006B69D8"/>
    <w:rsid w:val="006B7665"/>
    <w:rsid w:val="006C3242"/>
    <w:rsid w:val="006C5D2D"/>
    <w:rsid w:val="006C796F"/>
    <w:rsid w:val="006D157A"/>
    <w:rsid w:val="006D2D50"/>
    <w:rsid w:val="006D3392"/>
    <w:rsid w:val="006D691F"/>
    <w:rsid w:val="006E2A75"/>
    <w:rsid w:val="006E5EB6"/>
    <w:rsid w:val="006E722F"/>
    <w:rsid w:val="006F2378"/>
    <w:rsid w:val="006F26FC"/>
    <w:rsid w:val="006F5C6F"/>
    <w:rsid w:val="006F7DAB"/>
    <w:rsid w:val="007015D5"/>
    <w:rsid w:val="00704245"/>
    <w:rsid w:val="0070462A"/>
    <w:rsid w:val="0070708B"/>
    <w:rsid w:val="007079CE"/>
    <w:rsid w:val="007109C4"/>
    <w:rsid w:val="0071502D"/>
    <w:rsid w:val="00722090"/>
    <w:rsid w:val="00722ED8"/>
    <w:rsid w:val="00724E56"/>
    <w:rsid w:val="007258E9"/>
    <w:rsid w:val="00725B5C"/>
    <w:rsid w:val="00731204"/>
    <w:rsid w:val="00731AEE"/>
    <w:rsid w:val="00736C44"/>
    <w:rsid w:val="00740DD5"/>
    <w:rsid w:val="00743586"/>
    <w:rsid w:val="00745964"/>
    <w:rsid w:val="007512E5"/>
    <w:rsid w:val="007519C0"/>
    <w:rsid w:val="007573BF"/>
    <w:rsid w:val="007723D1"/>
    <w:rsid w:val="00775127"/>
    <w:rsid w:val="00775868"/>
    <w:rsid w:val="00775AA4"/>
    <w:rsid w:val="00777547"/>
    <w:rsid w:val="00791708"/>
    <w:rsid w:val="00792002"/>
    <w:rsid w:val="0079505F"/>
    <w:rsid w:val="007959E4"/>
    <w:rsid w:val="00795F5F"/>
    <w:rsid w:val="00796617"/>
    <w:rsid w:val="007971CE"/>
    <w:rsid w:val="007A09B9"/>
    <w:rsid w:val="007A0D5D"/>
    <w:rsid w:val="007A254A"/>
    <w:rsid w:val="007A4623"/>
    <w:rsid w:val="007B2F20"/>
    <w:rsid w:val="007B3021"/>
    <w:rsid w:val="007B7776"/>
    <w:rsid w:val="007B7E9F"/>
    <w:rsid w:val="007C02D4"/>
    <w:rsid w:val="007C42C9"/>
    <w:rsid w:val="007C5EC5"/>
    <w:rsid w:val="007C6978"/>
    <w:rsid w:val="007C6DD1"/>
    <w:rsid w:val="007D117C"/>
    <w:rsid w:val="007D12A1"/>
    <w:rsid w:val="007D4D59"/>
    <w:rsid w:val="007D5B8D"/>
    <w:rsid w:val="007D6305"/>
    <w:rsid w:val="007E3CCA"/>
    <w:rsid w:val="007E60ED"/>
    <w:rsid w:val="007E70AD"/>
    <w:rsid w:val="007F0017"/>
    <w:rsid w:val="007F07C9"/>
    <w:rsid w:val="007F3F14"/>
    <w:rsid w:val="007F4E8F"/>
    <w:rsid w:val="007F741B"/>
    <w:rsid w:val="00806590"/>
    <w:rsid w:val="00806C60"/>
    <w:rsid w:val="00813024"/>
    <w:rsid w:val="008132AE"/>
    <w:rsid w:val="008278E6"/>
    <w:rsid w:val="00831D13"/>
    <w:rsid w:val="00832199"/>
    <w:rsid w:val="0083242E"/>
    <w:rsid w:val="00834101"/>
    <w:rsid w:val="00836831"/>
    <w:rsid w:val="0084025D"/>
    <w:rsid w:val="008404F6"/>
    <w:rsid w:val="00847E3B"/>
    <w:rsid w:val="008519B3"/>
    <w:rsid w:val="008527AC"/>
    <w:rsid w:val="00855C4F"/>
    <w:rsid w:val="00856960"/>
    <w:rsid w:val="00862518"/>
    <w:rsid w:val="00865743"/>
    <w:rsid w:val="00873185"/>
    <w:rsid w:val="00876E1F"/>
    <w:rsid w:val="00881907"/>
    <w:rsid w:val="00882C12"/>
    <w:rsid w:val="00883752"/>
    <w:rsid w:val="00883C07"/>
    <w:rsid w:val="00884D37"/>
    <w:rsid w:val="0089277E"/>
    <w:rsid w:val="00893CE1"/>
    <w:rsid w:val="008947DA"/>
    <w:rsid w:val="00896DAD"/>
    <w:rsid w:val="008A1B6A"/>
    <w:rsid w:val="008A3381"/>
    <w:rsid w:val="008A33BF"/>
    <w:rsid w:val="008A3721"/>
    <w:rsid w:val="008A4DEF"/>
    <w:rsid w:val="008A78E4"/>
    <w:rsid w:val="008B27E2"/>
    <w:rsid w:val="008B3EA3"/>
    <w:rsid w:val="008C0C52"/>
    <w:rsid w:val="008C251A"/>
    <w:rsid w:val="008C65FD"/>
    <w:rsid w:val="008C7CE4"/>
    <w:rsid w:val="008D0DAE"/>
    <w:rsid w:val="008D1336"/>
    <w:rsid w:val="008D2C03"/>
    <w:rsid w:val="008D69EC"/>
    <w:rsid w:val="008E27FA"/>
    <w:rsid w:val="008E3E33"/>
    <w:rsid w:val="008E4C47"/>
    <w:rsid w:val="008E617D"/>
    <w:rsid w:val="008E70A6"/>
    <w:rsid w:val="008E736F"/>
    <w:rsid w:val="008F0BBA"/>
    <w:rsid w:val="008F4C39"/>
    <w:rsid w:val="0090150F"/>
    <w:rsid w:val="0090377B"/>
    <w:rsid w:val="009046EE"/>
    <w:rsid w:val="00906328"/>
    <w:rsid w:val="0091008F"/>
    <w:rsid w:val="009111F7"/>
    <w:rsid w:val="009120BC"/>
    <w:rsid w:val="009150AD"/>
    <w:rsid w:val="0091558A"/>
    <w:rsid w:val="009208E0"/>
    <w:rsid w:val="00925B13"/>
    <w:rsid w:val="00926CEE"/>
    <w:rsid w:val="00931316"/>
    <w:rsid w:val="009329F8"/>
    <w:rsid w:val="00934264"/>
    <w:rsid w:val="00934647"/>
    <w:rsid w:val="009364E9"/>
    <w:rsid w:val="00937FEC"/>
    <w:rsid w:val="00943C53"/>
    <w:rsid w:val="009447E4"/>
    <w:rsid w:val="0094626F"/>
    <w:rsid w:val="00946C4C"/>
    <w:rsid w:val="00947DCC"/>
    <w:rsid w:val="00950881"/>
    <w:rsid w:val="009540F0"/>
    <w:rsid w:val="00956C9F"/>
    <w:rsid w:val="009574EB"/>
    <w:rsid w:val="009671A0"/>
    <w:rsid w:val="00970B5D"/>
    <w:rsid w:val="00975B9A"/>
    <w:rsid w:val="00976349"/>
    <w:rsid w:val="00982EA5"/>
    <w:rsid w:val="009877E7"/>
    <w:rsid w:val="00990B59"/>
    <w:rsid w:val="00992AC1"/>
    <w:rsid w:val="0099494F"/>
    <w:rsid w:val="00996366"/>
    <w:rsid w:val="009A20BD"/>
    <w:rsid w:val="009A774F"/>
    <w:rsid w:val="009B0E34"/>
    <w:rsid w:val="009B10C1"/>
    <w:rsid w:val="009B2DC5"/>
    <w:rsid w:val="009B3EB3"/>
    <w:rsid w:val="009C09CD"/>
    <w:rsid w:val="009C0A0E"/>
    <w:rsid w:val="009C2628"/>
    <w:rsid w:val="009C4A9A"/>
    <w:rsid w:val="009C4FD6"/>
    <w:rsid w:val="009D21F8"/>
    <w:rsid w:val="009D3C57"/>
    <w:rsid w:val="009D42F4"/>
    <w:rsid w:val="009D58E7"/>
    <w:rsid w:val="009E12F1"/>
    <w:rsid w:val="009E2A90"/>
    <w:rsid w:val="009E621E"/>
    <w:rsid w:val="009E6E4E"/>
    <w:rsid w:val="009E6FD0"/>
    <w:rsid w:val="009E707C"/>
    <w:rsid w:val="009F0AEE"/>
    <w:rsid w:val="009F3518"/>
    <w:rsid w:val="009F3919"/>
    <w:rsid w:val="009F6AC5"/>
    <w:rsid w:val="009F77E9"/>
    <w:rsid w:val="009F7BDD"/>
    <w:rsid w:val="00A01E44"/>
    <w:rsid w:val="00A1036B"/>
    <w:rsid w:val="00A1152C"/>
    <w:rsid w:val="00A13A86"/>
    <w:rsid w:val="00A1511B"/>
    <w:rsid w:val="00A15911"/>
    <w:rsid w:val="00A23FE3"/>
    <w:rsid w:val="00A31616"/>
    <w:rsid w:val="00A330C1"/>
    <w:rsid w:val="00A34264"/>
    <w:rsid w:val="00A35E0E"/>
    <w:rsid w:val="00A36328"/>
    <w:rsid w:val="00A426D1"/>
    <w:rsid w:val="00A427A9"/>
    <w:rsid w:val="00A428C0"/>
    <w:rsid w:val="00A464EE"/>
    <w:rsid w:val="00A5215A"/>
    <w:rsid w:val="00A5406C"/>
    <w:rsid w:val="00A57876"/>
    <w:rsid w:val="00A648AF"/>
    <w:rsid w:val="00A6618F"/>
    <w:rsid w:val="00A669E1"/>
    <w:rsid w:val="00A723E3"/>
    <w:rsid w:val="00A73BD8"/>
    <w:rsid w:val="00A77651"/>
    <w:rsid w:val="00A84BF5"/>
    <w:rsid w:val="00A85F28"/>
    <w:rsid w:val="00A871CA"/>
    <w:rsid w:val="00A90943"/>
    <w:rsid w:val="00A913A4"/>
    <w:rsid w:val="00A926CA"/>
    <w:rsid w:val="00A93AE7"/>
    <w:rsid w:val="00A93B52"/>
    <w:rsid w:val="00A93EB7"/>
    <w:rsid w:val="00A94432"/>
    <w:rsid w:val="00A94EE8"/>
    <w:rsid w:val="00A9712A"/>
    <w:rsid w:val="00A97318"/>
    <w:rsid w:val="00AA09AC"/>
    <w:rsid w:val="00AA0F62"/>
    <w:rsid w:val="00AA1BAA"/>
    <w:rsid w:val="00AA367C"/>
    <w:rsid w:val="00AA5EC1"/>
    <w:rsid w:val="00AB106D"/>
    <w:rsid w:val="00AB32B5"/>
    <w:rsid w:val="00AC06FA"/>
    <w:rsid w:val="00AC1595"/>
    <w:rsid w:val="00AC1DC5"/>
    <w:rsid w:val="00AC2D35"/>
    <w:rsid w:val="00AC5030"/>
    <w:rsid w:val="00AD16C3"/>
    <w:rsid w:val="00AD4C07"/>
    <w:rsid w:val="00AD63CC"/>
    <w:rsid w:val="00AE1F46"/>
    <w:rsid w:val="00AE24BB"/>
    <w:rsid w:val="00AE30AA"/>
    <w:rsid w:val="00AE5F6D"/>
    <w:rsid w:val="00AF08F1"/>
    <w:rsid w:val="00AF18C3"/>
    <w:rsid w:val="00AF222B"/>
    <w:rsid w:val="00AF32C6"/>
    <w:rsid w:val="00B00434"/>
    <w:rsid w:val="00B00498"/>
    <w:rsid w:val="00B01BC1"/>
    <w:rsid w:val="00B023AD"/>
    <w:rsid w:val="00B0359D"/>
    <w:rsid w:val="00B04028"/>
    <w:rsid w:val="00B068BA"/>
    <w:rsid w:val="00B075EA"/>
    <w:rsid w:val="00B10DF8"/>
    <w:rsid w:val="00B13F4C"/>
    <w:rsid w:val="00B1509D"/>
    <w:rsid w:val="00B157B3"/>
    <w:rsid w:val="00B208F8"/>
    <w:rsid w:val="00B20D71"/>
    <w:rsid w:val="00B21774"/>
    <w:rsid w:val="00B21BF7"/>
    <w:rsid w:val="00B227AF"/>
    <w:rsid w:val="00B22844"/>
    <w:rsid w:val="00B22E30"/>
    <w:rsid w:val="00B24563"/>
    <w:rsid w:val="00B251EB"/>
    <w:rsid w:val="00B265D2"/>
    <w:rsid w:val="00B27166"/>
    <w:rsid w:val="00B308C7"/>
    <w:rsid w:val="00B32F23"/>
    <w:rsid w:val="00B35628"/>
    <w:rsid w:val="00B3739E"/>
    <w:rsid w:val="00B3781F"/>
    <w:rsid w:val="00B37B81"/>
    <w:rsid w:val="00B40560"/>
    <w:rsid w:val="00B435C6"/>
    <w:rsid w:val="00B440A2"/>
    <w:rsid w:val="00B45193"/>
    <w:rsid w:val="00B51867"/>
    <w:rsid w:val="00B57EE0"/>
    <w:rsid w:val="00B61EA6"/>
    <w:rsid w:val="00B71BFD"/>
    <w:rsid w:val="00B72C57"/>
    <w:rsid w:val="00B74BAE"/>
    <w:rsid w:val="00B80E87"/>
    <w:rsid w:val="00B837E4"/>
    <w:rsid w:val="00B97978"/>
    <w:rsid w:val="00B97BD9"/>
    <w:rsid w:val="00B97BEB"/>
    <w:rsid w:val="00BA273B"/>
    <w:rsid w:val="00BA51CC"/>
    <w:rsid w:val="00BA532D"/>
    <w:rsid w:val="00BB14E5"/>
    <w:rsid w:val="00BC1393"/>
    <w:rsid w:val="00BC51E5"/>
    <w:rsid w:val="00BC52CB"/>
    <w:rsid w:val="00BC5CF0"/>
    <w:rsid w:val="00BC6392"/>
    <w:rsid w:val="00BD17C3"/>
    <w:rsid w:val="00BD2914"/>
    <w:rsid w:val="00BE1CD5"/>
    <w:rsid w:val="00BE4859"/>
    <w:rsid w:val="00BE658A"/>
    <w:rsid w:val="00BF0E3C"/>
    <w:rsid w:val="00BF3BF8"/>
    <w:rsid w:val="00BF684B"/>
    <w:rsid w:val="00BF6A71"/>
    <w:rsid w:val="00C026C7"/>
    <w:rsid w:val="00C03354"/>
    <w:rsid w:val="00C03509"/>
    <w:rsid w:val="00C04068"/>
    <w:rsid w:val="00C05A8F"/>
    <w:rsid w:val="00C05AD8"/>
    <w:rsid w:val="00C118E2"/>
    <w:rsid w:val="00C13BAD"/>
    <w:rsid w:val="00C20D42"/>
    <w:rsid w:val="00C25E76"/>
    <w:rsid w:val="00C26E7E"/>
    <w:rsid w:val="00C30704"/>
    <w:rsid w:val="00C309F3"/>
    <w:rsid w:val="00C406A2"/>
    <w:rsid w:val="00C41402"/>
    <w:rsid w:val="00C43C35"/>
    <w:rsid w:val="00C465BC"/>
    <w:rsid w:val="00C47181"/>
    <w:rsid w:val="00C51021"/>
    <w:rsid w:val="00C56AC4"/>
    <w:rsid w:val="00C57D53"/>
    <w:rsid w:val="00C60D53"/>
    <w:rsid w:val="00C61A11"/>
    <w:rsid w:val="00C63490"/>
    <w:rsid w:val="00C64054"/>
    <w:rsid w:val="00C66B8D"/>
    <w:rsid w:val="00C7112A"/>
    <w:rsid w:val="00C72693"/>
    <w:rsid w:val="00C73D9D"/>
    <w:rsid w:val="00C74CB7"/>
    <w:rsid w:val="00C7575B"/>
    <w:rsid w:val="00C75783"/>
    <w:rsid w:val="00C767AB"/>
    <w:rsid w:val="00C7724C"/>
    <w:rsid w:val="00C875A4"/>
    <w:rsid w:val="00C87D9C"/>
    <w:rsid w:val="00C90504"/>
    <w:rsid w:val="00C90EBE"/>
    <w:rsid w:val="00C92AD1"/>
    <w:rsid w:val="00C9426D"/>
    <w:rsid w:val="00CA0F7B"/>
    <w:rsid w:val="00CA5527"/>
    <w:rsid w:val="00CA67DE"/>
    <w:rsid w:val="00CB10A8"/>
    <w:rsid w:val="00CB1AB4"/>
    <w:rsid w:val="00CB5E90"/>
    <w:rsid w:val="00CB6A24"/>
    <w:rsid w:val="00CC4536"/>
    <w:rsid w:val="00CD2645"/>
    <w:rsid w:val="00CD5712"/>
    <w:rsid w:val="00CE18A8"/>
    <w:rsid w:val="00CE38DB"/>
    <w:rsid w:val="00CE531E"/>
    <w:rsid w:val="00CE7EE1"/>
    <w:rsid w:val="00CF0D6B"/>
    <w:rsid w:val="00CF15DC"/>
    <w:rsid w:val="00CF768D"/>
    <w:rsid w:val="00D01661"/>
    <w:rsid w:val="00D01698"/>
    <w:rsid w:val="00D01FBD"/>
    <w:rsid w:val="00D0256F"/>
    <w:rsid w:val="00D02B64"/>
    <w:rsid w:val="00D07D65"/>
    <w:rsid w:val="00D132AB"/>
    <w:rsid w:val="00D159B5"/>
    <w:rsid w:val="00D162BD"/>
    <w:rsid w:val="00D20A7A"/>
    <w:rsid w:val="00D25772"/>
    <w:rsid w:val="00D2610D"/>
    <w:rsid w:val="00D2776B"/>
    <w:rsid w:val="00D3126F"/>
    <w:rsid w:val="00D3403B"/>
    <w:rsid w:val="00D365AD"/>
    <w:rsid w:val="00D41224"/>
    <w:rsid w:val="00D41D5E"/>
    <w:rsid w:val="00D4259D"/>
    <w:rsid w:val="00D4372B"/>
    <w:rsid w:val="00D45580"/>
    <w:rsid w:val="00D46690"/>
    <w:rsid w:val="00D46A89"/>
    <w:rsid w:val="00D47535"/>
    <w:rsid w:val="00D553EC"/>
    <w:rsid w:val="00D5635E"/>
    <w:rsid w:val="00D62580"/>
    <w:rsid w:val="00D65593"/>
    <w:rsid w:val="00D66B1C"/>
    <w:rsid w:val="00D67B31"/>
    <w:rsid w:val="00D717E0"/>
    <w:rsid w:val="00D74643"/>
    <w:rsid w:val="00D811F8"/>
    <w:rsid w:val="00D82BF7"/>
    <w:rsid w:val="00D836A2"/>
    <w:rsid w:val="00D83D17"/>
    <w:rsid w:val="00D85CC0"/>
    <w:rsid w:val="00D91447"/>
    <w:rsid w:val="00D914C7"/>
    <w:rsid w:val="00D92C88"/>
    <w:rsid w:val="00DA0423"/>
    <w:rsid w:val="00DA2295"/>
    <w:rsid w:val="00DA2773"/>
    <w:rsid w:val="00DA44A9"/>
    <w:rsid w:val="00DA50DA"/>
    <w:rsid w:val="00DA59A8"/>
    <w:rsid w:val="00DA71E1"/>
    <w:rsid w:val="00DB0680"/>
    <w:rsid w:val="00DB071E"/>
    <w:rsid w:val="00DB0A81"/>
    <w:rsid w:val="00DB40E5"/>
    <w:rsid w:val="00DB59AC"/>
    <w:rsid w:val="00DC460B"/>
    <w:rsid w:val="00DC4A3A"/>
    <w:rsid w:val="00DC5DC7"/>
    <w:rsid w:val="00DD6184"/>
    <w:rsid w:val="00DD6F26"/>
    <w:rsid w:val="00DD7740"/>
    <w:rsid w:val="00DE1AE2"/>
    <w:rsid w:val="00DE2B23"/>
    <w:rsid w:val="00DE381F"/>
    <w:rsid w:val="00DE3883"/>
    <w:rsid w:val="00DE3ECD"/>
    <w:rsid w:val="00DE5677"/>
    <w:rsid w:val="00DE6931"/>
    <w:rsid w:val="00DE70AB"/>
    <w:rsid w:val="00DE74AE"/>
    <w:rsid w:val="00DF21C1"/>
    <w:rsid w:val="00DF29B7"/>
    <w:rsid w:val="00DF2CB3"/>
    <w:rsid w:val="00DF3A44"/>
    <w:rsid w:val="00DF4918"/>
    <w:rsid w:val="00DF54F6"/>
    <w:rsid w:val="00DF7EA6"/>
    <w:rsid w:val="00E00550"/>
    <w:rsid w:val="00E02DDC"/>
    <w:rsid w:val="00E0523E"/>
    <w:rsid w:val="00E0678B"/>
    <w:rsid w:val="00E101C7"/>
    <w:rsid w:val="00E13354"/>
    <w:rsid w:val="00E1402F"/>
    <w:rsid w:val="00E2010B"/>
    <w:rsid w:val="00E21898"/>
    <w:rsid w:val="00E22F28"/>
    <w:rsid w:val="00E27F6E"/>
    <w:rsid w:val="00E32554"/>
    <w:rsid w:val="00E345D2"/>
    <w:rsid w:val="00E363AC"/>
    <w:rsid w:val="00E3785C"/>
    <w:rsid w:val="00E417EF"/>
    <w:rsid w:val="00E423CC"/>
    <w:rsid w:val="00E45D7F"/>
    <w:rsid w:val="00E47571"/>
    <w:rsid w:val="00E52425"/>
    <w:rsid w:val="00E56D42"/>
    <w:rsid w:val="00E600EA"/>
    <w:rsid w:val="00E61557"/>
    <w:rsid w:val="00E61D5D"/>
    <w:rsid w:val="00E6331D"/>
    <w:rsid w:val="00E639E3"/>
    <w:rsid w:val="00E65958"/>
    <w:rsid w:val="00E712F3"/>
    <w:rsid w:val="00E71B69"/>
    <w:rsid w:val="00E7268D"/>
    <w:rsid w:val="00E75169"/>
    <w:rsid w:val="00E81539"/>
    <w:rsid w:val="00E840F2"/>
    <w:rsid w:val="00E84B5B"/>
    <w:rsid w:val="00E853BE"/>
    <w:rsid w:val="00E926BF"/>
    <w:rsid w:val="00EA1826"/>
    <w:rsid w:val="00EA1C44"/>
    <w:rsid w:val="00EA1E3F"/>
    <w:rsid w:val="00EA3FF7"/>
    <w:rsid w:val="00EAE77B"/>
    <w:rsid w:val="00EB0BF8"/>
    <w:rsid w:val="00EB2DF5"/>
    <w:rsid w:val="00EB3F52"/>
    <w:rsid w:val="00EB5B84"/>
    <w:rsid w:val="00EC398E"/>
    <w:rsid w:val="00EC60AC"/>
    <w:rsid w:val="00ED05B5"/>
    <w:rsid w:val="00ED4BD5"/>
    <w:rsid w:val="00ED51AE"/>
    <w:rsid w:val="00EE0814"/>
    <w:rsid w:val="00EE097F"/>
    <w:rsid w:val="00EE18F1"/>
    <w:rsid w:val="00EE3C24"/>
    <w:rsid w:val="00EE7DD3"/>
    <w:rsid w:val="00EF02E4"/>
    <w:rsid w:val="00EF08CC"/>
    <w:rsid w:val="00EF0C47"/>
    <w:rsid w:val="00EF16E5"/>
    <w:rsid w:val="00EF5FFF"/>
    <w:rsid w:val="00EF631C"/>
    <w:rsid w:val="00EF742D"/>
    <w:rsid w:val="00F0427B"/>
    <w:rsid w:val="00F05961"/>
    <w:rsid w:val="00F0607C"/>
    <w:rsid w:val="00F10AB1"/>
    <w:rsid w:val="00F113DA"/>
    <w:rsid w:val="00F13838"/>
    <w:rsid w:val="00F1768B"/>
    <w:rsid w:val="00F22351"/>
    <w:rsid w:val="00F23B97"/>
    <w:rsid w:val="00F32B96"/>
    <w:rsid w:val="00F332FD"/>
    <w:rsid w:val="00F35376"/>
    <w:rsid w:val="00F364FE"/>
    <w:rsid w:val="00F426FC"/>
    <w:rsid w:val="00F42EAC"/>
    <w:rsid w:val="00F4311A"/>
    <w:rsid w:val="00F52170"/>
    <w:rsid w:val="00F52470"/>
    <w:rsid w:val="00F529C9"/>
    <w:rsid w:val="00F564F7"/>
    <w:rsid w:val="00F617D7"/>
    <w:rsid w:val="00F663A5"/>
    <w:rsid w:val="00F66D16"/>
    <w:rsid w:val="00F70B53"/>
    <w:rsid w:val="00F73D71"/>
    <w:rsid w:val="00F74BAF"/>
    <w:rsid w:val="00F81E0D"/>
    <w:rsid w:val="00F826EC"/>
    <w:rsid w:val="00F83077"/>
    <w:rsid w:val="00F94C8D"/>
    <w:rsid w:val="00FA1A9D"/>
    <w:rsid w:val="00FA1DC2"/>
    <w:rsid w:val="00FA4933"/>
    <w:rsid w:val="00FB12B2"/>
    <w:rsid w:val="00FB1F41"/>
    <w:rsid w:val="00FB2737"/>
    <w:rsid w:val="00FB2C04"/>
    <w:rsid w:val="00FB3375"/>
    <w:rsid w:val="00FB3899"/>
    <w:rsid w:val="00FB3ECD"/>
    <w:rsid w:val="00FB6816"/>
    <w:rsid w:val="00FB7B21"/>
    <w:rsid w:val="00FC3F20"/>
    <w:rsid w:val="00FC4131"/>
    <w:rsid w:val="00FC5BAE"/>
    <w:rsid w:val="00FC7303"/>
    <w:rsid w:val="00FD2106"/>
    <w:rsid w:val="00FD47C0"/>
    <w:rsid w:val="00FD6BDA"/>
    <w:rsid w:val="00FD7B35"/>
    <w:rsid w:val="00FE0EDC"/>
    <w:rsid w:val="00FF0293"/>
    <w:rsid w:val="00FF0511"/>
    <w:rsid w:val="00FF0E9B"/>
    <w:rsid w:val="00FF2C4C"/>
    <w:rsid w:val="00FF39A0"/>
    <w:rsid w:val="011BA3E6"/>
    <w:rsid w:val="014E6045"/>
    <w:rsid w:val="01741D34"/>
    <w:rsid w:val="0198B50D"/>
    <w:rsid w:val="02352C2A"/>
    <w:rsid w:val="02438B5B"/>
    <w:rsid w:val="02560003"/>
    <w:rsid w:val="025C5EFA"/>
    <w:rsid w:val="027172F1"/>
    <w:rsid w:val="029FE7FF"/>
    <w:rsid w:val="02A299A1"/>
    <w:rsid w:val="02BA61F3"/>
    <w:rsid w:val="02C5A24E"/>
    <w:rsid w:val="02C6E9E8"/>
    <w:rsid w:val="02CECB24"/>
    <w:rsid w:val="030253A4"/>
    <w:rsid w:val="030358B7"/>
    <w:rsid w:val="03190C3A"/>
    <w:rsid w:val="03554B89"/>
    <w:rsid w:val="035C3D03"/>
    <w:rsid w:val="037D39C7"/>
    <w:rsid w:val="03A8D510"/>
    <w:rsid w:val="03AB3850"/>
    <w:rsid w:val="03EAC32D"/>
    <w:rsid w:val="047D097F"/>
    <w:rsid w:val="04D393B2"/>
    <w:rsid w:val="04EF453B"/>
    <w:rsid w:val="05C14D8F"/>
    <w:rsid w:val="06241772"/>
    <w:rsid w:val="0628FB07"/>
    <w:rsid w:val="064FA8CD"/>
    <w:rsid w:val="06D53213"/>
    <w:rsid w:val="06D5515A"/>
    <w:rsid w:val="06EF58D7"/>
    <w:rsid w:val="06F3F1CD"/>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4671C49"/>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8FDE9E3"/>
    <w:rsid w:val="19160105"/>
    <w:rsid w:val="194C8E24"/>
    <w:rsid w:val="195DC1FA"/>
    <w:rsid w:val="1997B0A4"/>
    <w:rsid w:val="1A4B5931"/>
    <w:rsid w:val="1AEA76A1"/>
    <w:rsid w:val="1AEAFC2A"/>
    <w:rsid w:val="1AF02014"/>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0B2854"/>
    <w:rsid w:val="311DBE57"/>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2DDB41D"/>
    <w:rsid w:val="330CB0E3"/>
    <w:rsid w:val="332FDDA7"/>
    <w:rsid w:val="338A1948"/>
    <w:rsid w:val="33907E4B"/>
    <w:rsid w:val="33C03F6D"/>
    <w:rsid w:val="344AFD19"/>
    <w:rsid w:val="3455C9A1"/>
    <w:rsid w:val="3489DFE6"/>
    <w:rsid w:val="348D600A"/>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BF8668"/>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64FEB"/>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42050B"/>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8129D7"/>
    <w:rsid w:val="509D2CE8"/>
    <w:rsid w:val="50E8ADB9"/>
    <w:rsid w:val="5123FC97"/>
    <w:rsid w:val="5129B514"/>
    <w:rsid w:val="515BA1E8"/>
    <w:rsid w:val="5181E451"/>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73F8D5"/>
    <w:rsid w:val="6E957466"/>
    <w:rsid w:val="6EA6DC46"/>
    <w:rsid w:val="6F344401"/>
    <w:rsid w:val="6F6295F5"/>
    <w:rsid w:val="6F90C23A"/>
    <w:rsid w:val="6FA928CD"/>
    <w:rsid w:val="6FAF2E54"/>
    <w:rsid w:val="6FBF1B82"/>
    <w:rsid w:val="7024F276"/>
    <w:rsid w:val="706CAC4B"/>
    <w:rsid w:val="71AC8903"/>
    <w:rsid w:val="724929CA"/>
    <w:rsid w:val="725BBF60"/>
    <w:rsid w:val="725F761B"/>
    <w:rsid w:val="72A6A9BA"/>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07B16B"/>
    <w:rsid w:val="7D6636FE"/>
    <w:rsid w:val="7DD62DC7"/>
    <w:rsid w:val="7E206E2A"/>
    <w:rsid w:val="7E4B02AF"/>
    <w:rsid w:val="7E671F16"/>
    <w:rsid w:val="7E7A6AB1"/>
    <w:rsid w:val="7ED88DE8"/>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3A4FF955-C729-405B-B112-22B1BC05C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40FDA"/>
  </w:style>
  <w:style w:type="paragraph" w:styleId="Heading1">
    <w:name w:val="heading 1"/>
    <w:basedOn w:val="Normal"/>
    <w:next w:val="Normal"/>
    <w:link w:val="Heading1Char"/>
    <w:uiPriority w:val="9"/>
    <w:qFormat/>
    <w:rsid w:val="002F0D4E"/>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styleId="HeaderChar" w:customStyle="1">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styleId="FooterChar" w:customStyle="1">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styleId="CommentTextChar" w:customStyle="1">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styleId="CommentSubjectChar" w:customStyle="1">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styleId="TableGrid1" w:customStyle="1">
    <w:name w:val="Table Grid1"/>
    <w:basedOn w:val="TableNormal"/>
    <w:next w:val="TableGrid"/>
    <w:uiPriority w:val="59"/>
    <w:rsid w:val="000C7E0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1022B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2F0D4E"/>
    <w:rPr>
      <w:rFonts w:asciiTheme="majorHAnsi" w:hAnsiTheme="majorHAnsi" w:eastAsiaTheme="majorEastAsia"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589748">
      <w:bodyDiv w:val="1"/>
      <w:marLeft w:val="0"/>
      <w:marRight w:val="0"/>
      <w:marTop w:val="0"/>
      <w:marBottom w:val="0"/>
      <w:divBdr>
        <w:top w:val="none" w:sz="0" w:space="0" w:color="auto"/>
        <w:left w:val="none" w:sz="0" w:space="0" w:color="auto"/>
        <w:bottom w:val="none" w:sz="0" w:space="0" w:color="auto"/>
        <w:right w:val="none" w:sz="0" w:space="0" w:color="auto"/>
      </w:divBdr>
    </w:div>
    <w:div w:id="446437824">
      <w:bodyDiv w:val="1"/>
      <w:marLeft w:val="0"/>
      <w:marRight w:val="0"/>
      <w:marTop w:val="0"/>
      <w:marBottom w:val="0"/>
      <w:divBdr>
        <w:top w:val="none" w:sz="0" w:space="0" w:color="auto"/>
        <w:left w:val="none" w:sz="0" w:space="0" w:color="auto"/>
        <w:bottom w:val="none" w:sz="0" w:space="0" w:color="auto"/>
        <w:right w:val="none" w:sz="0" w:space="0" w:color="auto"/>
      </w:divBdr>
    </w:div>
    <w:div w:id="727807157">
      <w:bodyDiv w:val="1"/>
      <w:marLeft w:val="0"/>
      <w:marRight w:val="0"/>
      <w:marTop w:val="0"/>
      <w:marBottom w:val="0"/>
      <w:divBdr>
        <w:top w:val="none" w:sz="0" w:space="0" w:color="auto"/>
        <w:left w:val="none" w:sz="0" w:space="0" w:color="auto"/>
        <w:bottom w:val="none" w:sz="0" w:space="0" w:color="auto"/>
        <w:right w:val="none" w:sz="0" w:space="0" w:color="auto"/>
      </w:divBdr>
    </w:div>
    <w:div w:id="1670407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glossaryDocument" Target="glossary/document.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D648C3AE0A473BB372EBA6A24526F4"/>
        <w:category>
          <w:name w:val="General"/>
          <w:gallery w:val="placeholder"/>
        </w:category>
        <w:types>
          <w:type w:val="bbPlcHdr"/>
        </w:types>
        <w:behaviors>
          <w:behavior w:val="content"/>
        </w:behaviors>
        <w:guid w:val="{4F5B2C7D-A61E-4D1C-B1BD-40821E841235}"/>
      </w:docPartPr>
      <w:docPartBody>
        <w:p w:rsidR="00FA16B6" w:rsidRDefault="00B157B3" w:rsidP="00B157B3">
          <w:pPr>
            <w:pStyle w:val="07D648C3AE0A473BB372EBA6A24526F41"/>
          </w:pPr>
          <w:r w:rsidRPr="000C7E09">
            <w:rPr>
              <w:rFonts w:ascii="Calibri" w:eastAsia="Calibri" w:hAnsi="Calibri" w:cs="Calibri"/>
              <w:color w:val="FF0000"/>
              <w:sz w:val="24"/>
              <w:szCs w:val="24"/>
            </w:rPr>
            <w:t>Choose an item.</w:t>
          </w:r>
        </w:p>
      </w:docPartBody>
    </w:docPart>
    <w:docPart>
      <w:docPartPr>
        <w:name w:val="C69649DD54B44243A3D43FC001DECF34"/>
        <w:category>
          <w:name w:val="General"/>
          <w:gallery w:val="placeholder"/>
        </w:category>
        <w:types>
          <w:type w:val="bbPlcHdr"/>
        </w:types>
        <w:behaviors>
          <w:behavior w:val="content"/>
        </w:behaviors>
        <w:guid w:val="{92D5A5F5-DE2F-4A95-B786-E06BB4C04221}"/>
      </w:docPartPr>
      <w:docPartBody>
        <w:p w:rsidR="00B157B3" w:rsidRDefault="00B157B3" w:rsidP="00B157B3">
          <w:pPr>
            <w:pStyle w:val="C69649DD54B44243A3D43FC001DECF341"/>
          </w:pPr>
          <w:r w:rsidRPr="003F6EA0">
            <w:rPr>
              <w:rFonts w:ascii="Calibri" w:hAnsi="Calibri" w:cs="Calibri"/>
              <w:color w:val="FF0000"/>
              <w:sz w:val="24"/>
              <w:szCs w:val="24"/>
            </w:rPr>
            <w:t>Choose an item.</w:t>
          </w:r>
        </w:p>
      </w:docPartBody>
    </w:docPart>
    <w:docPart>
      <w:docPartPr>
        <w:name w:val="0D3A05955AD647C2B8F0C6F9A2929D91"/>
        <w:category>
          <w:name w:val="General"/>
          <w:gallery w:val="placeholder"/>
        </w:category>
        <w:types>
          <w:type w:val="bbPlcHdr"/>
        </w:types>
        <w:behaviors>
          <w:behavior w:val="content"/>
        </w:behaviors>
        <w:guid w:val="{6EA65F6E-E898-4F2A-B2BF-DB2658128F66}"/>
      </w:docPartPr>
      <w:docPartBody>
        <w:p w:rsidR="00686CA8" w:rsidRDefault="00B157B3" w:rsidP="00B157B3">
          <w:pPr>
            <w:pStyle w:val="0D3A05955AD647C2B8F0C6F9A2929D91"/>
          </w:pPr>
          <w:r w:rsidRPr="00C13BAD">
            <w:rPr>
              <w:rStyle w:val="PlaceholderText"/>
              <w:rFonts w:ascii="Calibri" w:hAnsi="Calibri" w:cs="Calibri"/>
              <w:color w:val="FF0000"/>
            </w:rPr>
            <w:t>Click to enter a date.</w:t>
          </w:r>
        </w:p>
      </w:docPartBody>
    </w:docPart>
    <w:docPart>
      <w:docPartPr>
        <w:name w:val="D7C4433ABB6A48848B6D53063D9823FC"/>
        <w:category>
          <w:name w:val="General"/>
          <w:gallery w:val="placeholder"/>
        </w:category>
        <w:types>
          <w:type w:val="bbPlcHdr"/>
        </w:types>
        <w:behaviors>
          <w:behavior w:val="content"/>
        </w:behaviors>
        <w:guid w:val="{5624B57E-F9B5-450E-8E36-EBC7FF7127F3}"/>
      </w:docPartPr>
      <w:docPartBody>
        <w:p w:rsidR="00DA4755" w:rsidRDefault="00DF2CB3" w:rsidP="00DF2CB3">
          <w:pPr>
            <w:pStyle w:val="D7C4433ABB6A48848B6D53063D9823FC"/>
          </w:pPr>
          <w:r w:rsidRPr="001022B9">
            <w:rPr>
              <w:rFonts w:ascii="Calibri" w:eastAsia="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615FF"/>
    <w:rsid w:val="00071458"/>
    <w:rsid w:val="00093FCE"/>
    <w:rsid w:val="000F266F"/>
    <w:rsid w:val="00106BFF"/>
    <w:rsid w:val="00171C66"/>
    <w:rsid w:val="001A42A0"/>
    <w:rsid w:val="001E75DB"/>
    <w:rsid w:val="00297F2D"/>
    <w:rsid w:val="003075AD"/>
    <w:rsid w:val="0031372B"/>
    <w:rsid w:val="00371EEF"/>
    <w:rsid w:val="0038047F"/>
    <w:rsid w:val="0038541E"/>
    <w:rsid w:val="003A7DD2"/>
    <w:rsid w:val="003B6A1C"/>
    <w:rsid w:val="003E6295"/>
    <w:rsid w:val="00462CEA"/>
    <w:rsid w:val="004A27EC"/>
    <w:rsid w:val="004A54BA"/>
    <w:rsid w:val="004A5A71"/>
    <w:rsid w:val="004C0E1C"/>
    <w:rsid w:val="004D022F"/>
    <w:rsid w:val="0051708B"/>
    <w:rsid w:val="00532BFD"/>
    <w:rsid w:val="00556F31"/>
    <w:rsid w:val="00560444"/>
    <w:rsid w:val="00561C3B"/>
    <w:rsid w:val="0059739F"/>
    <w:rsid w:val="005B5B2E"/>
    <w:rsid w:val="005B5D7A"/>
    <w:rsid w:val="005B792E"/>
    <w:rsid w:val="005D1663"/>
    <w:rsid w:val="005F50FB"/>
    <w:rsid w:val="00630D68"/>
    <w:rsid w:val="00635F55"/>
    <w:rsid w:val="00682C48"/>
    <w:rsid w:val="00684EC0"/>
    <w:rsid w:val="00686CA8"/>
    <w:rsid w:val="006E4DF7"/>
    <w:rsid w:val="007951A2"/>
    <w:rsid w:val="007959E4"/>
    <w:rsid w:val="007A5200"/>
    <w:rsid w:val="008174AA"/>
    <w:rsid w:val="00842EEF"/>
    <w:rsid w:val="00874845"/>
    <w:rsid w:val="00893CE1"/>
    <w:rsid w:val="008A56B7"/>
    <w:rsid w:val="008F5313"/>
    <w:rsid w:val="009147B4"/>
    <w:rsid w:val="00950D5A"/>
    <w:rsid w:val="00962018"/>
    <w:rsid w:val="009A43EA"/>
    <w:rsid w:val="00A27A13"/>
    <w:rsid w:val="00A3196B"/>
    <w:rsid w:val="00A36328"/>
    <w:rsid w:val="00A73996"/>
    <w:rsid w:val="00AA0EAB"/>
    <w:rsid w:val="00B157B3"/>
    <w:rsid w:val="00B271E4"/>
    <w:rsid w:val="00B47B24"/>
    <w:rsid w:val="00C049DE"/>
    <w:rsid w:val="00C3405B"/>
    <w:rsid w:val="00C935FD"/>
    <w:rsid w:val="00CC5EF2"/>
    <w:rsid w:val="00CF600D"/>
    <w:rsid w:val="00D55BC1"/>
    <w:rsid w:val="00D60C3A"/>
    <w:rsid w:val="00DA4755"/>
    <w:rsid w:val="00DB3202"/>
    <w:rsid w:val="00DF2CB3"/>
    <w:rsid w:val="00DF50E0"/>
    <w:rsid w:val="00ED2520"/>
    <w:rsid w:val="00EF742D"/>
    <w:rsid w:val="00F83D01"/>
    <w:rsid w:val="00FA1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7B3"/>
    <w:rPr>
      <w:color w:val="808080"/>
    </w:rPr>
  </w:style>
  <w:style w:type="paragraph" w:customStyle="1" w:styleId="0D3A05955AD647C2B8F0C6F9A2929D91">
    <w:name w:val="0D3A05955AD647C2B8F0C6F9A2929D91"/>
    <w:rsid w:val="00B157B3"/>
    <w:rPr>
      <w:rFonts w:eastAsiaTheme="minorHAnsi"/>
    </w:rPr>
  </w:style>
  <w:style w:type="paragraph" w:customStyle="1" w:styleId="07D648C3AE0A473BB372EBA6A24526F41">
    <w:name w:val="07D648C3AE0A473BB372EBA6A24526F41"/>
    <w:rsid w:val="00B157B3"/>
    <w:rPr>
      <w:rFonts w:eastAsiaTheme="minorHAnsi"/>
    </w:rPr>
  </w:style>
  <w:style w:type="paragraph" w:customStyle="1" w:styleId="C69649DD54B44243A3D43FC001DECF341">
    <w:name w:val="C69649DD54B44243A3D43FC001DECF341"/>
    <w:rsid w:val="00B157B3"/>
    <w:rPr>
      <w:rFonts w:eastAsiaTheme="minorHAnsi"/>
    </w:rPr>
  </w:style>
  <w:style w:type="paragraph" w:customStyle="1" w:styleId="D7C4433ABB6A48848B6D53063D9823FC">
    <w:name w:val="D7C4433ABB6A48848B6D53063D9823FC"/>
    <w:rsid w:val="00DF2CB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72281B-30C8-4C64-B45F-6D96EF7AE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dison</dc:creator>
  <keywords/>
  <lastModifiedBy>Sarah Lublink</lastModifiedBy>
  <revision>6</revision>
  <lastPrinted>2020-08-27T15:47:00.0000000Z</lastPrinted>
  <dcterms:created xsi:type="dcterms:W3CDTF">2020-10-21T19:49:00.0000000Z</dcterms:created>
  <dcterms:modified xsi:type="dcterms:W3CDTF">2020-11-24T22:02:58.69083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